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4730AB" w14:paraId="101B4C41" w14:textId="77777777" w:rsidTr="00B7109F">
        <w:trPr>
          <w:trHeight w:val="764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5F9A932D" w14:textId="77777777" w:rsidR="001E72DC" w:rsidRPr="00F27532" w:rsidRDefault="001E72DC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: </w:t>
            </w:r>
          </w:p>
          <w:p w14:paraId="06774D3B" w14:textId="6B7F659E" w:rsidR="00BA0D10" w:rsidRPr="00B7109F" w:rsidRDefault="001E72DC" w:rsidP="00542D47">
            <w:pPr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 w:rsidR="00A31F98">
              <w:rPr>
                <w:sz w:val="16"/>
                <w:szCs w:val="16"/>
                <w:lang w:eastAsia="zh-CN"/>
              </w:rPr>
              <w:t>10</w:t>
            </w:r>
            <w:r w:rsidRPr="00F27532">
              <w:rPr>
                <w:sz w:val="16"/>
                <w:szCs w:val="16"/>
                <w:lang w:eastAsia="zh-CN"/>
              </w:rPr>
              <w:t>) and send applications to IDFL. If known, please also copy regional certification manager / auditor.</w:t>
            </w:r>
          </w:p>
        </w:tc>
      </w:tr>
      <w:tr w:rsidR="00F27532" w:rsidRPr="004730AB" w14:paraId="0BDE71F6" w14:textId="77777777" w:rsidTr="00B7109F">
        <w:trPr>
          <w:trHeight w:val="999"/>
        </w:trPr>
        <w:tc>
          <w:tcPr>
            <w:tcW w:w="3505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2DED0F03" w14:textId="1372F6DD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1 Applicant Information</w:t>
            </w:r>
          </w:p>
          <w:p w14:paraId="7A65C22C" w14:textId="6A2715BF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2 Payment Information</w:t>
            </w:r>
          </w:p>
          <w:p w14:paraId="0E64B7F8" w14:textId="77777777" w:rsid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3 Standards</w:t>
            </w:r>
          </w:p>
          <w:p w14:paraId="48F25619" w14:textId="77777777" w:rsidR="00E223F9" w:rsidRPr="00F27532" w:rsidRDefault="00E223F9" w:rsidP="00E223F9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4 Products</w:t>
            </w:r>
          </w:p>
          <w:p w14:paraId="7F88BAD2" w14:textId="3091BBE7" w:rsidR="00FF7F4F" w:rsidRPr="00830BCF" w:rsidRDefault="00E223F9" w:rsidP="00830BCF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5 Facilities and Processes</w:t>
            </w:r>
          </w:p>
        </w:tc>
        <w:tc>
          <w:tcPr>
            <w:tcW w:w="7242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</w:tcPr>
          <w:p w14:paraId="533D5D76" w14:textId="0C69D53A" w:rsid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 xml:space="preserve">Section </w:t>
            </w:r>
            <w:r w:rsidR="00AF0739">
              <w:rPr>
                <w:sz w:val="16"/>
                <w:szCs w:val="16"/>
                <w:lang w:eastAsia="zh-CN"/>
              </w:rPr>
              <w:t>6 Slaughterhouse (Meat Processor) Facilities***</w:t>
            </w:r>
          </w:p>
          <w:p w14:paraId="05B94C5B" w14:textId="77777777" w:rsidR="00995904" w:rsidRPr="00995904" w:rsidRDefault="00995904" w:rsidP="00B235AE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995904">
              <w:rPr>
                <w:sz w:val="16"/>
                <w:szCs w:val="16"/>
                <w:lang w:eastAsia="zh-CN"/>
              </w:rPr>
              <w:t>Section 7 Individual Farm Certification***</w:t>
            </w:r>
          </w:p>
          <w:p w14:paraId="30B2FE00" w14:textId="77777777" w:rsidR="00995904" w:rsidRPr="00995904" w:rsidRDefault="00995904" w:rsidP="00B235AE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995904">
              <w:rPr>
                <w:sz w:val="16"/>
                <w:szCs w:val="16"/>
                <w:lang w:eastAsia="zh-CN"/>
              </w:rPr>
              <w:t>Section 8 Farm Group Certification***</w:t>
            </w:r>
          </w:p>
          <w:p w14:paraId="62ADEF4C" w14:textId="025D4AF6" w:rsidR="00995904" w:rsidRDefault="00995904" w:rsidP="00B235AE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995904">
              <w:rPr>
                <w:sz w:val="16"/>
                <w:szCs w:val="16"/>
                <w:lang w:eastAsia="zh-CN"/>
              </w:rPr>
              <w:t>Section 9 Farm Area Certification***</w:t>
            </w:r>
          </w:p>
          <w:p w14:paraId="40D7DE3D" w14:textId="30FBD1D5" w:rsidR="00FF7F4F" w:rsidRPr="00B7109F" w:rsidRDefault="002C5754" w:rsidP="00B7109F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ection 10 Certification Information</w:t>
            </w:r>
          </w:p>
        </w:tc>
      </w:tr>
      <w:tr w:rsidR="00B7109F" w:rsidRPr="004730AB" w14:paraId="7EE23E2E" w14:textId="77777777" w:rsidTr="00830BCF">
        <w:trPr>
          <w:trHeight w:val="261"/>
        </w:trPr>
        <w:tc>
          <w:tcPr>
            <w:tcW w:w="10747" w:type="dxa"/>
            <w:gridSpan w:val="2"/>
            <w:tcBorders>
              <w:top w:val="nil"/>
            </w:tcBorders>
            <w:shd w:val="clear" w:color="auto" w:fill="F2F2F2" w:themeFill="background1" w:themeFillShade="F2"/>
          </w:tcPr>
          <w:p w14:paraId="283A15B7" w14:textId="77777777" w:rsidR="00B7109F" w:rsidRPr="00830BCF" w:rsidRDefault="00B7109F" w:rsidP="00B7109F">
            <w:pPr>
              <w:rPr>
                <w:sz w:val="6"/>
                <w:szCs w:val="6"/>
                <w:lang w:eastAsia="zh-CN"/>
              </w:rPr>
            </w:pPr>
          </w:p>
          <w:p w14:paraId="673888BA" w14:textId="13CA1705" w:rsidR="00B7109F" w:rsidRPr="00B7109F" w:rsidRDefault="00B7109F" w:rsidP="00B7109F">
            <w:pPr>
              <w:rPr>
                <w:color w:val="FF0000"/>
                <w:sz w:val="16"/>
                <w:szCs w:val="16"/>
                <w:lang w:eastAsia="zh-CN"/>
              </w:rPr>
            </w:pPr>
            <w:r w:rsidRPr="00B235AE">
              <w:rPr>
                <w:color w:val="FF0000"/>
                <w:sz w:val="16"/>
                <w:szCs w:val="16"/>
                <w:lang w:eastAsia="zh-CN"/>
              </w:rPr>
              <w:t>*** Only applicable to those with slaughterhouse or farms in scope of certificatio</w:t>
            </w:r>
            <w:r>
              <w:rPr>
                <w:color w:val="FF0000"/>
                <w:sz w:val="16"/>
                <w:szCs w:val="16"/>
                <w:lang w:eastAsia="zh-CN"/>
              </w:rPr>
              <w:t>n</w:t>
            </w:r>
          </w:p>
        </w:tc>
      </w:tr>
    </w:tbl>
    <w:p w14:paraId="2942F7C8" w14:textId="77777777" w:rsidR="00B64655" w:rsidRPr="002F2E7D" w:rsidRDefault="00B64655">
      <w:pPr>
        <w:rPr>
          <w:sz w:val="14"/>
          <w:szCs w:val="14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4730AB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1D9ECE2B" w:rsidR="005205BC" w:rsidRPr="009A20CB" w:rsidRDefault="001E72DC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1. APPLICANT INFORMATION</w:t>
            </w:r>
          </w:p>
        </w:tc>
      </w:tr>
      <w:tr w:rsidR="001E72DC" w:rsidRPr="004730AB" w14:paraId="43CE11E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41906C7" w14:textId="5110B0FA" w:rsidR="001E72DC" w:rsidRPr="00970AE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7090" w:type="dxa"/>
                <w:vAlign w:val="center"/>
              </w:tcPr>
              <w:p w14:paraId="5F25F554" w14:textId="6517FBCE" w:rsidR="001E72DC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29D76DB6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390C7DE" w14:textId="3DD893BD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4507566" w14:textId="0C8AE42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3FD8156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898A327" w14:textId="33D98213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2B7E650" w14:textId="3F42A6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567829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321CECCC" w14:textId="0932F2E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AB51F1C" w14:textId="1DEFE7EA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87CBD3D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218EDDB2" w14:textId="0BA825F8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0DBB1FC" w14:textId="0FA56479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185865A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07EDDC71" w14:textId="488C5DE5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4B2EA082" w14:textId="3E283A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5BAB8F5F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67A12225" w14:textId="74935289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BA7DA08" w14:textId="79882082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EA9FF94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0ABBD88" w14:textId="655E2024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792D244" w14:textId="668BEC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C88CC4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2CFCC39" w14:textId="1E93A09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8DA941B" w14:textId="0F1E38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09288F5F" w14:textId="77777777" w:rsidR="00B64655" w:rsidRPr="002F2E7D" w:rsidRDefault="00B64655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2970"/>
        <w:gridCol w:w="1530"/>
        <w:gridCol w:w="3282"/>
      </w:tblGrid>
      <w:tr w:rsidR="002F2E7D" w:rsidRPr="00970AED" w14:paraId="3A533948" w14:textId="77777777" w:rsidTr="00DB1261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709FB798" w14:textId="21B245DF" w:rsidR="002F2E7D" w:rsidRPr="009A20CB" w:rsidRDefault="002F2E7D" w:rsidP="00DB1261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2. PAYMENT INFOR</w:t>
            </w:r>
            <w:r w:rsidR="00B7109F">
              <w:rPr>
                <w:b/>
                <w:color w:val="FFFFFF" w:themeColor="background1"/>
                <w:sz w:val="20"/>
                <w:szCs w:val="20"/>
                <w:lang w:eastAsia="zh-CN"/>
              </w:rPr>
              <w:t>M</w:t>
            </w: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ATION</w:t>
            </w:r>
          </w:p>
        </w:tc>
      </w:tr>
      <w:tr w:rsidR="00653716" w:rsidRPr="003601DF" w14:paraId="309E18DD" w14:textId="77777777" w:rsidTr="00653716">
        <w:trPr>
          <w:trHeight w:val="377"/>
        </w:trPr>
        <w:tc>
          <w:tcPr>
            <w:tcW w:w="2965" w:type="dxa"/>
            <w:vMerge w:val="restart"/>
            <w:vAlign w:val="center"/>
          </w:tcPr>
          <w:p w14:paraId="25C94AC3" w14:textId="77777777" w:rsidR="00653716" w:rsidRPr="00970AED" w:rsidRDefault="00653716" w:rsidP="00DA650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</w:p>
        </w:tc>
        <w:tc>
          <w:tcPr>
            <w:tcW w:w="7782" w:type="dxa"/>
            <w:gridSpan w:val="3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645D8E2" w14:textId="3D26BAC9" w:rsidR="00653716" w:rsidRPr="00970AED" w:rsidRDefault="00A34F30" w:rsidP="00DA650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716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716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716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716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716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53716">
              <w:rPr>
                <w:bCs/>
                <w:sz w:val="22"/>
                <w:szCs w:val="22"/>
                <w:lang w:eastAsia="zh-CN"/>
              </w:rPr>
              <w:t>TRY</w:t>
            </w:r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716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53716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716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53716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716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53716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653716" w:rsidRPr="003601DF" w14:paraId="3CE9019B" w14:textId="77777777" w:rsidTr="00CF3A6D">
        <w:trPr>
          <w:trHeight w:val="377"/>
        </w:trPr>
        <w:tc>
          <w:tcPr>
            <w:tcW w:w="2965" w:type="dxa"/>
            <w:vMerge/>
            <w:vAlign w:val="center"/>
          </w:tcPr>
          <w:p w14:paraId="2D295B70" w14:textId="77777777" w:rsidR="00653716" w:rsidRPr="00970AED" w:rsidRDefault="00653716" w:rsidP="00DA650F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970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71C0A383" w14:textId="77777777" w:rsidR="00653716" w:rsidRDefault="00A34F30" w:rsidP="00DA650F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716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53716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716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53716">
              <w:rPr>
                <w:bCs/>
                <w:sz w:val="22"/>
                <w:szCs w:val="22"/>
                <w:lang w:eastAsia="zh-CN"/>
              </w:rPr>
              <w:t>PKR</w:t>
            </w:r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716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653716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653716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47931589"/>
            <w:placeholder>
              <w:docPart w:val="D5D82E2A4D5C49699ADFB9B8D7DA8B0D"/>
            </w:placeholder>
            <w:showingPlcHdr/>
          </w:sdtPr>
          <w:sdtEndPr/>
          <w:sdtContent>
            <w:tc>
              <w:tcPr>
                <w:tcW w:w="4812" w:type="dxa"/>
                <w:gridSpan w:val="2"/>
                <w:tcBorders>
                  <w:left w:val="nil"/>
                </w:tcBorders>
                <w:shd w:val="clear" w:color="auto" w:fill="F2F2F2" w:themeFill="background1" w:themeFillShade="F2"/>
                <w:vAlign w:val="center"/>
              </w:tcPr>
              <w:p w14:paraId="26A5ACF5" w14:textId="1EDC0792" w:rsidR="00653716" w:rsidRDefault="00653716" w:rsidP="00DA650F">
                <w:pPr>
                  <w:rPr>
                    <w:bCs/>
                    <w:sz w:val="22"/>
                    <w:szCs w:val="22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E02672" w:rsidRPr="003601DF" w14:paraId="72AA979B" w14:textId="77777777" w:rsidTr="00904B1C">
        <w:trPr>
          <w:trHeight w:val="377"/>
        </w:trPr>
        <w:tc>
          <w:tcPr>
            <w:tcW w:w="2965" w:type="dxa"/>
            <w:vAlign w:val="center"/>
          </w:tcPr>
          <w:p w14:paraId="3E3843C0" w14:textId="58ACFD9A" w:rsidR="00E02672" w:rsidRPr="00970AED" w:rsidRDefault="00E02672" w:rsidP="00DA650F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</w:t>
            </w:r>
            <w:r w:rsidR="00DE34F0">
              <w:rPr>
                <w:bCs/>
                <w:sz w:val="20"/>
                <w:szCs w:val="20"/>
                <w:lang w:eastAsia="zh-CN"/>
              </w:rPr>
              <w:t xml:space="preserve">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389532754"/>
            <w:placeholder>
              <w:docPart w:val="C05C3D1653424D35BD5085F55023AA77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89C63BA" w14:textId="77BA9F5E" w:rsidR="00E02672" w:rsidRDefault="00E02672" w:rsidP="00DA650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A650F" w:rsidRPr="00074F36" w14:paraId="368AF4DB" w14:textId="77777777" w:rsidTr="00DB1261">
        <w:trPr>
          <w:trHeight w:val="288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3C2CAA0E" w14:textId="77777777" w:rsidR="00DA650F" w:rsidRPr="00074F36" w:rsidRDefault="00DA650F" w:rsidP="00DA650F">
            <w:pPr>
              <w:rPr>
                <w:bCs/>
                <w:sz w:val="20"/>
                <w:szCs w:val="20"/>
                <w:lang w:eastAsia="zh-CN"/>
              </w:rPr>
            </w:pPr>
            <w:r w:rsidRPr="00074F36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884B7C6" w14:textId="77777777" w:rsidR="00DA650F" w:rsidRPr="0018750D" w:rsidRDefault="00A34F30" w:rsidP="00DA650F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650F" w:rsidRPr="001875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A650F" w:rsidRPr="0018750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</w:p>
        </w:tc>
      </w:tr>
      <w:tr w:rsidR="00DA650F" w:rsidRPr="00970AED" w14:paraId="51775735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0BE04BCE" w14:textId="77777777" w:rsidR="00DA650F" w:rsidRPr="00970AED" w:rsidRDefault="00DA650F" w:rsidP="00DA650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1C950154230742219AF95D7D5409DC1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6C8D3EF" w14:textId="77777777" w:rsidR="00DA650F" w:rsidRPr="00970AED" w:rsidRDefault="00DA650F" w:rsidP="00DA650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A650F" w:rsidRPr="00970AED" w14:paraId="607BD2EC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6A596EDB" w14:textId="77777777" w:rsidR="00DA650F" w:rsidRPr="00970AED" w:rsidRDefault="00DA650F" w:rsidP="00DA650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5CBB601F5F524B139E21E9E3D8142730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3FEC943" w14:textId="77777777" w:rsidR="00DA650F" w:rsidRPr="00970AED" w:rsidRDefault="00DA650F" w:rsidP="00DA650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A650F" w:rsidRPr="00970AED" w14:paraId="0C25AD48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0957A1CC" w14:textId="77777777" w:rsidR="00DA650F" w:rsidRPr="00970AED" w:rsidRDefault="00DA650F" w:rsidP="00DA650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DF15F88D4D814385974F16B75AF45365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1E6BE78" w14:textId="77777777" w:rsidR="00DA650F" w:rsidRPr="00970AED" w:rsidRDefault="00DA650F" w:rsidP="00DA650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A650F" w:rsidRPr="00970AED" w14:paraId="4AA75C30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1C7552AA" w14:textId="77777777" w:rsidR="00DA650F" w:rsidRPr="00970AED" w:rsidRDefault="00DA650F" w:rsidP="00DA650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D10AD3066E8D466E8452F77577F7437E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BF1145F" w14:textId="77777777" w:rsidR="00DA650F" w:rsidRPr="00970AED" w:rsidRDefault="00DA650F" w:rsidP="00DA650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A650F" w:rsidRPr="00970AED" w14:paraId="13E0C762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11886D2A" w14:textId="77777777" w:rsidR="00DA650F" w:rsidRPr="00970AED" w:rsidRDefault="00DA650F" w:rsidP="00DA650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A9E58BD7D3C148C2BA120F47BC91CE70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9D0A1ED" w14:textId="77777777" w:rsidR="00DA650F" w:rsidRPr="00970AED" w:rsidRDefault="00DA650F" w:rsidP="00DA650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A650F" w:rsidRPr="00970AED" w14:paraId="3B9F3D5E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314DBC9D" w14:textId="77777777" w:rsidR="00DA650F" w:rsidRPr="00970AED" w:rsidRDefault="00DA650F" w:rsidP="00DA650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168C792267C747D2A8EE42657CC8CA28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E49ADDA" w14:textId="77777777" w:rsidR="00DA650F" w:rsidRPr="00970AED" w:rsidRDefault="00DA650F" w:rsidP="00DA650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A650F" w:rsidRPr="00970AED" w14:paraId="5133815E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67020953" w14:textId="77777777" w:rsidR="00DA650F" w:rsidRPr="00970AED" w:rsidRDefault="00DA650F" w:rsidP="00DA650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5BB78EF39A0E4EBFA83E340A39C6F5DB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42CAE9C" w14:textId="77777777" w:rsidR="00DA650F" w:rsidRPr="00970AED" w:rsidRDefault="00DA650F" w:rsidP="00DA650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A650F" w:rsidRPr="00970AED" w14:paraId="622043C8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3FF6E62A" w14:textId="77777777" w:rsidR="00DA650F" w:rsidRPr="00970AED" w:rsidRDefault="00DA650F" w:rsidP="00DA650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8BF2453CFD6745F2B389C59EE6265653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DE8AC20" w14:textId="77777777" w:rsidR="00DA650F" w:rsidRPr="00970AED" w:rsidRDefault="00DA650F" w:rsidP="00DA650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DA650F" w:rsidRPr="00970AED" w14:paraId="58D5C1AE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0AD528C0" w14:textId="77777777" w:rsidR="00DA650F" w:rsidRPr="00970AED" w:rsidRDefault="00DA650F" w:rsidP="00DA650F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D4D85B5657BF44EBA45283D31C479B76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E89001A" w14:textId="77777777" w:rsidR="00DA650F" w:rsidRPr="00970AED" w:rsidRDefault="00DA650F" w:rsidP="00DA650F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1F93B86E" w14:textId="77777777" w:rsidR="00B7109F" w:rsidRDefault="00B7109F"/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145"/>
        <w:gridCol w:w="447"/>
        <w:gridCol w:w="2366"/>
        <w:gridCol w:w="1703"/>
        <w:gridCol w:w="3086"/>
        <w:gridCol w:w="67"/>
      </w:tblGrid>
      <w:tr w:rsidR="00B7109F" w:rsidRPr="00A31F98" w14:paraId="332ABF37" w14:textId="77777777" w:rsidTr="00830BCF">
        <w:trPr>
          <w:trHeight w:val="288"/>
        </w:trPr>
        <w:tc>
          <w:tcPr>
            <w:tcW w:w="10814" w:type="dxa"/>
            <w:gridSpan w:val="6"/>
            <w:shd w:val="clear" w:color="auto" w:fill="0060AF"/>
            <w:vAlign w:val="center"/>
          </w:tcPr>
          <w:p w14:paraId="45351AF1" w14:textId="77777777" w:rsidR="00B7109F" w:rsidRDefault="00B7109F" w:rsidP="00500D15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3. STANDARDS</w:t>
            </w:r>
          </w:p>
          <w:p w14:paraId="215774DB" w14:textId="77777777" w:rsidR="00B7109F" w:rsidRPr="00A31F98" w:rsidRDefault="00B7109F" w:rsidP="00500D15">
            <w:pPr>
              <w:rPr>
                <w:b/>
                <w:color w:val="FFFFFF" w:themeColor="background1"/>
                <w:sz w:val="16"/>
                <w:szCs w:val="16"/>
                <w:lang w:eastAsia="zh-CN"/>
              </w:rPr>
            </w:pPr>
          </w:p>
        </w:tc>
      </w:tr>
      <w:tr w:rsidR="00B7109F" w:rsidRPr="009A20CB" w14:paraId="4D405993" w14:textId="77777777" w:rsidTr="00830BCF">
        <w:trPr>
          <w:trHeight w:val="288"/>
        </w:trPr>
        <w:tc>
          <w:tcPr>
            <w:tcW w:w="10814" w:type="dxa"/>
            <w:gridSpan w:val="6"/>
            <w:shd w:val="clear" w:color="auto" w:fill="FFFFFF" w:themeFill="background1"/>
          </w:tcPr>
          <w:p w14:paraId="09F669AA" w14:textId="77777777" w:rsidR="00B7109F" w:rsidRPr="009A20CB" w:rsidRDefault="00B7109F" w:rsidP="00500D15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82728708"/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IMPORTANT TRANSACTION CERTIFICATE POLICY </w:t>
            </w:r>
            <w:r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FOR SCOPE CERTIFICATE TRANSFERS</w:t>
            </w: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:  IDFL MAY NOT issue a transaction certificate for shipments made before the validity date of an IDFL scope certificate.</w:t>
            </w:r>
          </w:p>
        </w:tc>
      </w:tr>
      <w:bookmarkEnd w:id="0"/>
      <w:tr w:rsidR="00B7109F" w:rsidRPr="00970AED" w14:paraId="73586AA4" w14:textId="77777777" w:rsidTr="00830BCF">
        <w:trPr>
          <w:trHeight w:val="58"/>
        </w:trPr>
        <w:tc>
          <w:tcPr>
            <w:tcW w:w="3592" w:type="dxa"/>
            <w:gridSpan w:val="2"/>
            <w:shd w:val="clear" w:color="auto" w:fill="D9D9D9" w:themeFill="background1" w:themeFillShade="D9"/>
            <w:vAlign w:val="center"/>
          </w:tcPr>
          <w:p w14:paraId="38B94CCC" w14:textId="77777777" w:rsidR="00B7109F" w:rsidRPr="00970AED" w:rsidRDefault="00B7109F" w:rsidP="00500D15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222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C3F345" w14:textId="77777777" w:rsidR="00B7109F" w:rsidRPr="00970AED" w:rsidRDefault="00B7109F" w:rsidP="00500D15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</w:p>
        </w:tc>
      </w:tr>
      <w:tr w:rsidR="00B7109F" w:rsidRPr="001C585C" w14:paraId="7A99648C" w14:textId="77777777" w:rsidTr="00830BCF">
        <w:trPr>
          <w:trHeight w:val="432"/>
        </w:trPr>
        <w:tc>
          <w:tcPr>
            <w:tcW w:w="3592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20007D9" w14:textId="77777777" w:rsidR="00B7109F" w:rsidRPr="00970AED" w:rsidRDefault="00A34F30" w:rsidP="00500D15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09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B7109F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B7109F">
              <w:rPr>
                <w:bCs/>
                <w:sz w:val="20"/>
                <w:szCs w:val="20"/>
                <w:lang w:eastAsia="zh-CN"/>
              </w:rPr>
              <w:t>Responsible Down Standard (RDS)</w:t>
            </w:r>
          </w:p>
        </w:tc>
        <w:tc>
          <w:tcPr>
            <w:tcW w:w="2366" w:type="dxa"/>
            <w:vMerge w:val="restart"/>
            <w:shd w:val="clear" w:color="auto" w:fill="F2F2F2" w:themeFill="background1" w:themeFillShade="F2"/>
            <w:vAlign w:val="center"/>
          </w:tcPr>
          <w:p w14:paraId="7639C374" w14:textId="77777777" w:rsidR="00B7109F" w:rsidRPr="001C585C" w:rsidRDefault="00A34F30" w:rsidP="00500D15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09F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B7109F" w:rsidRPr="001C585C">
              <w:rPr>
                <w:bCs/>
                <w:sz w:val="20"/>
                <w:szCs w:val="20"/>
                <w:lang w:eastAsia="zh-CN"/>
              </w:rPr>
              <w:t xml:space="preserve"> Initial Certification</w:t>
            </w:r>
          </w:p>
          <w:p w14:paraId="210C3F1D" w14:textId="77777777" w:rsidR="00B7109F" w:rsidRPr="001C585C" w:rsidRDefault="00A34F30" w:rsidP="00500D15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09F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B7109F" w:rsidRPr="001C585C">
              <w:rPr>
                <w:bCs/>
                <w:sz w:val="20"/>
                <w:szCs w:val="20"/>
                <w:lang w:eastAsia="zh-CN"/>
              </w:rPr>
              <w:t xml:space="preserve"> Renewal Certification</w:t>
            </w:r>
          </w:p>
        </w:tc>
        <w:tc>
          <w:tcPr>
            <w:tcW w:w="485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DE0CAE" w14:textId="77777777" w:rsidR="00B7109F" w:rsidRPr="001C585C" w:rsidRDefault="00A34F30" w:rsidP="00500D15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1381834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09F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B7109F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B7109F" w:rsidRPr="00B469F5">
              <w:rPr>
                <w:bCs/>
                <w:sz w:val="16"/>
                <w:szCs w:val="16"/>
                <w:lang w:eastAsia="zh-CN"/>
              </w:rPr>
              <w:t>Previously / Currently RDS certified with another Certification Body (CB)*</w:t>
            </w:r>
          </w:p>
        </w:tc>
      </w:tr>
      <w:tr w:rsidR="00B7109F" w:rsidRPr="001C585C" w14:paraId="3DE80BA5" w14:textId="77777777" w:rsidTr="00830BCF">
        <w:trPr>
          <w:trHeight w:val="432"/>
        </w:trPr>
        <w:tc>
          <w:tcPr>
            <w:tcW w:w="3592" w:type="dxa"/>
            <w:gridSpan w:val="2"/>
            <w:vMerge/>
            <w:shd w:val="clear" w:color="auto" w:fill="F2F2F2" w:themeFill="background1" w:themeFillShade="F2"/>
            <w:vAlign w:val="center"/>
          </w:tcPr>
          <w:p w14:paraId="69B33A14" w14:textId="77777777" w:rsidR="00B7109F" w:rsidRPr="00970AED" w:rsidRDefault="00B7109F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366" w:type="dxa"/>
            <w:vMerge/>
            <w:shd w:val="clear" w:color="auto" w:fill="F2F2F2" w:themeFill="background1" w:themeFillShade="F2"/>
            <w:vAlign w:val="center"/>
          </w:tcPr>
          <w:p w14:paraId="1BC80EC6" w14:textId="77777777" w:rsidR="00B7109F" w:rsidRPr="001C585C" w:rsidRDefault="00B7109F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14:paraId="64EB7EEB" w14:textId="77777777" w:rsidR="00B7109F" w:rsidRPr="00BA0D10" w:rsidRDefault="00B7109F" w:rsidP="00500D15">
            <w:pPr>
              <w:rPr>
                <w:bCs/>
                <w:sz w:val="16"/>
                <w:szCs w:val="16"/>
                <w:lang w:eastAsia="zh-CN"/>
              </w:rPr>
            </w:pPr>
            <w:r w:rsidRPr="00BA0D10">
              <w:rPr>
                <w:rFonts w:eastAsia="PMingLiU"/>
                <w:bCs/>
                <w:sz w:val="16"/>
                <w:szCs w:val="16"/>
                <w:lang w:eastAsia="zh-TW"/>
              </w:rPr>
              <w:t>Previous Project / License No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189DD76982D84647BCC505CE256967CD"/>
            </w:placeholder>
            <w:showingPlcHdr/>
          </w:sdtPr>
          <w:sdtEndPr/>
          <w:sdtContent>
            <w:tc>
              <w:tcPr>
                <w:tcW w:w="3153" w:type="dxa"/>
                <w:gridSpan w:val="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970F808" w14:textId="77777777" w:rsidR="00B7109F" w:rsidRPr="001C585C" w:rsidRDefault="00B7109F" w:rsidP="00500D15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B7109F" w:rsidRPr="001C585C" w14:paraId="6342B02B" w14:textId="77777777" w:rsidTr="00830BCF">
        <w:trPr>
          <w:trHeight w:val="432"/>
        </w:trPr>
        <w:tc>
          <w:tcPr>
            <w:tcW w:w="3592" w:type="dxa"/>
            <w:gridSpan w:val="2"/>
            <w:vMerge/>
            <w:shd w:val="clear" w:color="auto" w:fill="F2F2F2" w:themeFill="background1" w:themeFillShade="F2"/>
            <w:vAlign w:val="center"/>
          </w:tcPr>
          <w:p w14:paraId="0A139063" w14:textId="77777777" w:rsidR="00B7109F" w:rsidRPr="00970AED" w:rsidRDefault="00B7109F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366" w:type="dxa"/>
            <w:vMerge/>
            <w:shd w:val="clear" w:color="auto" w:fill="F2F2F2" w:themeFill="background1" w:themeFillShade="F2"/>
            <w:vAlign w:val="center"/>
          </w:tcPr>
          <w:p w14:paraId="2B96D878" w14:textId="77777777" w:rsidR="00B7109F" w:rsidRPr="001C585C" w:rsidRDefault="00B7109F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14:paraId="54FB3767" w14:textId="77777777" w:rsidR="00B7109F" w:rsidRPr="00BA0D10" w:rsidRDefault="00B7109F" w:rsidP="00500D15">
            <w:pPr>
              <w:rPr>
                <w:bCs/>
                <w:sz w:val="16"/>
                <w:szCs w:val="16"/>
                <w:lang w:eastAsia="zh-CN"/>
              </w:rPr>
            </w:pPr>
            <w:r w:rsidRPr="00BA0D10">
              <w:rPr>
                <w:rFonts w:eastAsia="PMingLiU"/>
                <w:bCs/>
                <w:sz w:val="16"/>
                <w:szCs w:val="16"/>
                <w:lang w:eastAsia="zh-TW"/>
              </w:rPr>
              <w:t xml:space="preserve">Previous Certification Body: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AC33DC6D0BCA48CB830C7B49E182A76C"/>
            </w:placeholder>
            <w:showingPlcHdr/>
          </w:sdtPr>
          <w:sdtEndPr/>
          <w:sdtContent>
            <w:tc>
              <w:tcPr>
                <w:tcW w:w="3153" w:type="dxa"/>
                <w:gridSpan w:val="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4895305" w14:textId="77777777" w:rsidR="00B7109F" w:rsidRPr="001C585C" w:rsidRDefault="00B7109F" w:rsidP="00500D15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B7109F" w14:paraId="29F2311F" w14:textId="77777777" w:rsidTr="00830BCF">
        <w:trPr>
          <w:trHeight w:val="432"/>
        </w:trPr>
        <w:tc>
          <w:tcPr>
            <w:tcW w:w="3592" w:type="dxa"/>
            <w:gridSpan w:val="2"/>
            <w:vMerge/>
            <w:shd w:val="clear" w:color="auto" w:fill="F2F2F2" w:themeFill="background1" w:themeFillShade="F2"/>
            <w:vAlign w:val="center"/>
          </w:tcPr>
          <w:p w14:paraId="106D5B28" w14:textId="77777777" w:rsidR="00B7109F" w:rsidRPr="00970AED" w:rsidRDefault="00B7109F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366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4ED8D5" w14:textId="77777777" w:rsidR="00B7109F" w:rsidRPr="001C585C" w:rsidRDefault="00B7109F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14:paraId="41E15246" w14:textId="77777777" w:rsidR="00B7109F" w:rsidRPr="00B469F5" w:rsidRDefault="00B7109F" w:rsidP="00500D15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B469F5">
              <w:rPr>
                <w:rFonts w:eastAsia="PMingLiU"/>
                <w:bCs/>
                <w:sz w:val="16"/>
                <w:szCs w:val="16"/>
                <w:lang w:eastAsia="zh-TW"/>
              </w:rPr>
              <w:t>Certification Expiration Date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A66935BC004346FB964C36F9A334675B"/>
            </w:placeholder>
            <w:showingPlcHdr/>
          </w:sdtPr>
          <w:sdtEndPr/>
          <w:sdtContent>
            <w:tc>
              <w:tcPr>
                <w:tcW w:w="3153" w:type="dxa"/>
                <w:gridSpan w:val="2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C1E1AAC" w14:textId="77777777" w:rsidR="00B7109F" w:rsidRDefault="00B7109F" w:rsidP="00500D15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B7109F" w:rsidRPr="009A20CB" w14:paraId="2A07F7ED" w14:textId="77777777" w:rsidTr="00830BCF">
        <w:trPr>
          <w:gridAfter w:val="1"/>
          <w:wAfter w:w="67" w:type="dxa"/>
          <w:trHeight w:val="288"/>
        </w:trPr>
        <w:tc>
          <w:tcPr>
            <w:tcW w:w="10747" w:type="dxa"/>
            <w:gridSpan w:val="5"/>
            <w:shd w:val="clear" w:color="auto" w:fill="0060AF"/>
          </w:tcPr>
          <w:p w14:paraId="0B7F3459" w14:textId="77777777" w:rsidR="00B7109F" w:rsidRPr="009A20CB" w:rsidRDefault="00B7109F" w:rsidP="00B7109F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4. PRODUCTS</w:t>
            </w:r>
          </w:p>
        </w:tc>
      </w:tr>
      <w:tr w:rsidR="00B7109F" w:rsidRPr="004730AB" w14:paraId="78F66A02" w14:textId="77777777" w:rsidTr="00225809">
        <w:trPr>
          <w:gridAfter w:val="1"/>
          <w:wAfter w:w="67" w:type="dxa"/>
          <w:trHeight w:val="2807"/>
        </w:trPr>
        <w:tc>
          <w:tcPr>
            <w:tcW w:w="10747" w:type="dxa"/>
            <w:gridSpan w:val="5"/>
            <w:shd w:val="clear" w:color="auto" w:fill="FFFFFF" w:themeFill="background1"/>
          </w:tcPr>
          <w:p w14:paraId="07DCA5A1" w14:textId="77777777" w:rsidR="00B7109F" w:rsidRPr="00E16B2E" w:rsidRDefault="00B7109F" w:rsidP="00B7109F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43EAEA7E" w14:textId="4CC4E8F1" w:rsidR="00830BCF" w:rsidRPr="00830BCF" w:rsidRDefault="00B7109F" w:rsidP="00830BCF">
            <w:pPr>
              <w:spacing w:before="120" w:after="120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sz w:val="16"/>
                <w:szCs w:val="16"/>
                <w:lang w:eastAsia="zh-CN"/>
              </w:rPr>
              <w:t xml:space="preserve">Using the below information, please provide information about the products you would like to certify. 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>If your product category is not listed, please feel free to write in according to the specific product information. For more information, please see TE Materials Processes and Products Classification</w:t>
            </w:r>
          </w:p>
          <w:p w14:paraId="2632CEFF" w14:textId="474399CE" w:rsidR="00830BCF" w:rsidRPr="00830BCF" w:rsidRDefault="00830BCF" w:rsidP="00830BCF">
            <w:pPr>
              <w:pStyle w:val="ListParagraph"/>
              <w:numPr>
                <w:ilvl w:val="1"/>
                <w:numId w:val="36"/>
              </w:numPr>
              <w:spacing w:line="276" w:lineRule="auto"/>
              <w:ind w:left="432"/>
              <w:rPr>
                <w:rFonts w:eastAsia="PMingLiU"/>
                <w:sz w:val="16"/>
                <w:szCs w:val="16"/>
                <w:lang w:eastAsia="zh-CN"/>
              </w:rPr>
            </w:pPr>
            <w:r>
              <w:rPr>
                <w:rFonts w:eastAsia="PMingLiU"/>
                <w:sz w:val="16"/>
                <w:szCs w:val="16"/>
                <w:lang w:eastAsia="zh-CN"/>
              </w:rPr>
              <w:t xml:space="preserve">Product Detail </w:t>
            </w:r>
            <w:r w:rsidRPr="00830BCF">
              <w:rPr>
                <w:rFonts w:eastAsia="PMingLiU"/>
                <w:sz w:val="16"/>
                <w:szCs w:val="16"/>
                <w:lang w:eastAsia="zh-CN"/>
              </w:rPr>
              <w:t>Examples: Overcoats, jackets, vests, blankets, bedspreads, quilts, upholstery, pillows, cushions, gloves, mittens, mattresses, sleeping bags, white duck down and feather, grey duck down and feather, white goose down and feather, grey goose down and feather.</w:t>
            </w:r>
          </w:p>
          <w:p w14:paraId="7232D701" w14:textId="6EABDDC3" w:rsidR="00B7109F" w:rsidRDefault="00830BCF" w:rsidP="00830BCF">
            <w:pPr>
              <w:pStyle w:val="ListParagraph"/>
              <w:numPr>
                <w:ilvl w:val="1"/>
                <w:numId w:val="36"/>
              </w:numPr>
              <w:spacing w:line="276" w:lineRule="auto"/>
              <w:ind w:left="432"/>
              <w:rPr>
                <w:rFonts w:eastAsia="PMingLiU"/>
                <w:sz w:val="16"/>
                <w:szCs w:val="16"/>
                <w:lang w:eastAsia="zh-CN"/>
              </w:rPr>
            </w:pPr>
            <w:r w:rsidRPr="00830BCF">
              <w:rPr>
                <w:rFonts w:eastAsia="PMingLiU"/>
                <w:sz w:val="16"/>
                <w:szCs w:val="16"/>
                <w:lang w:eastAsia="zh-CN"/>
              </w:rPr>
              <w:t>For products with blended goose and duck, use the following details: white goose/duck down and feather, grey goose/duck down and feather.</w:t>
            </w:r>
          </w:p>
          <w:p w14:paraId="52678351" w14:textId="77777777" w:rsidR="00830BCF" w:rsidRPr="00830BCF" w:rsidRDefault="00830BCF" w:rsidP="00830BCF">
            <w:pPr>
              <w:pStyle w:val="ListParagraph"/>
              <w:spacing w:line="276" w:lineRule="auto"/>
              <w:ind w:left="432"/>
              <w:rPr>
                <w:rFonts w:eastAsia="PMingLiU"/>
                <w:sz w:val="16"/>
                <w:szCs w:val="16"/>
                <w:lang w:eastAsia="zh-CN"/>
              </w:rPr>
            </w:pPr>
          </w:p>
          <w:p w14:paraId="0EAD7985" w14:textId="10EE0E85" w:rsidR="00830BCF" w:rsidRPr="00C0147F" w:rsidRDefault="00B7109F" w:rsidP="00B7109F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4B7E928E" w14:textId="77777777" w:rsidR="00225809" w:rsidRDefault="00B7109F" w:rsidP="00830BCF">
            <w:pPr>
              <w:spacing w:before="120"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 xml:space="preserve">NOTE: </w:t>
            </w:r>
            <w:r w:rsidR="00830BCF" w:rsidRPr="00EF539C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RDS products may contain a minimum of 5% certified content. The RDS logo / label can only be used on products with 100% certified RDS content, pending IDFL approval.</w:t>
            </w:r>
          </w:p>
          <w:p w14:paraId="04292F84" w14:textId="2F8EA482" w:rsidR="00EF539C" w:rsidRPr="00014706" w:rsidRDefault="00EF539C" w:rsidP="00EF539C">
            <w:pPr>
              <w:spacing w:before="120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014706"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Recycled </w:t>
            </w:r>
            <w:r>
              <w:rPr>
                <w:i/>
                <w:iCs/>
                <w:color w:val="C00000"/>
                <w:sz w:val="16"/>
                <w:szCs w:val="16"/>
                <w:lang w:eastAsia="zh-CN"/>
              </w:rPr>
              <w:t>down / feather</w:t>
            </w:r>
            <w:r w:rsidRPr="00014706"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 is ineligible for</w:t>
            </w:r>
            <w:r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 RDS</w:t>
            </w:r>
            <w:r w:rsidRPr="00014706"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 certification.</w:t>
            </w:r>
          </w:p>
          <w:p w14:paraId="29AD5083" w14:textId="750E9532" w:rsidR="00EF539C" w:rsidRPr="00225809" w:rsidRDefault="00EF539C" w:rsidP="00830BCF">
            <w:pPr>
              <w:spacing w:before="120" w:line="276" w:lineRule="auto"/>
              <w:rPr>
                <w:color w:val="C00000"/>
                <w:sz w:val="16"/>
                <w:szCs w:val="16"/>
                <w:lang w:eastAsia="zh-CN"/>
              </w:rPr>
            </w:pPr>
          </w:p>
        </w:tc>
      </w:tr>
      <w:tr w:rsidR="00B7109F" w:rsidRPr="004730AB" w14:paraId="789B4191" w14:textId="77777777" w:rsidTr="00830BCF">
        <w:trPr>
          <w:gridAfter w:val="1"/>
          <w:wAfter w:w="67" w:type="dxa"/>
          <w:trHeight w:val="395"/>
        </w:trPr>
        <w:tc>
          <w:tcPr>
            <w:tcW w:w="3145" w:type="dxa"/>
            <w:shd w:val="clear" w:color="auto" w:fill="BFBFBF" w:themeFill="background1" w:themeFillShade="BF"/>
            <w:vAlign w:val="center"/>
          </w:tcPr>
          <w:p w14:paraId="204DC650" w14:textId="77777777" w:rsidR="00B7109F" w:rsidRPr="009B630E" w:rsidRDefault="00B7109F" w:rsidP="00B7109F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Categories</w:t>
            </w:r>
          </w:p>
          <w:p w14:paraId="62BDC101" w14:textId="77777777" w:rsidR="00B7109F" w:rsidRPr="004730AB" w:rsidRDefault="00B7109F" w:rsidP="00B7109F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Choose all that apply</w:t>
            </w:r>
          </w:p>
        </w:tc>
        <w:tc>
          <w:tcPr>
            <w:tcW w:w="7602" w:type="dxa"/>
            <w:gridSpan w:val="4"/>
            <w:shd w:val="clear" w:color="auto" w:fill="BFBFBF" w:themeFill="background1" w:themeFillShade="BF"/>
            <w:vAlign w:val="center"/>
          </w:tcPr>
          <w:p w14:paraId="24A22A51" w14:textId="77777777" w:rsidR="00B7109F" w:rsidRPr="009B630E" w:rsidRDefault="00B7109F" w:rsidP="00B7109F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Details</w:t>
            </w:r>
          </w:p>
          <w:p w14:paraId="7C3E2EED" w14:textId="77777777" w:rsidR="00B7109F" w:rsidRPr="004730AB" w:rsidRDefault="00B7109F" w:rsidP="00B7109F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List all that apply </w:t>
            </w:r>
          </w:p>
        </w:tc>
      </w:tr>
      <w:tr w:rsidR="00B7109F" w:rsidRPr="004730AB" w14:paraId="6025CAB7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72F4119" w14:textId="77777777" w:rsidR="00B7109F" w:rsidRPr="009B630E" w:rsidRDefault="00A34F30" w:rsidP="00B7109F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09F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B7109F" w:rsidRPr="009B630E">
              <w:rPr>
                <w:bCs/>
                <w:sz w:val="20"/>
                <w:szCs w:val="20"/>
                <w:lang w:eastAsia="zh-CN"/>
              </w:rPr>
              <w:t xml:space="preserve"> Home Textiles / Bedding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31585B3CD0364E658934E5EAD8DE58D7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6AE14BCC" w14:textId="77777777" w:rsidR="00B7109F" w:rsidRPr="009B630E" w:rsidRDefault="00B7109F" w:rsidP="00B7109F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B7109F" w:rsidRPr="004730AB" w14:paraId="536BAA36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4DEC731" w14:textId="77777777" w:rsidR="00B7109F" w:rsidRPr="009B630E" w:rsidRDefault="00A34F30" w:rsidP="00B7109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109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B7109F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A2C8D4D51FBD4DAB91FDFA46C70405F9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118C6E2F" w14:textId="77777777" w:rsidR="00B7109F" w:rsidRPr="009B630E" w:rsidRDefault="00B7109F" w:rsidP="00B7109F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809" w:rsidRPr="004730AB" w14:paraId="1EBC3802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AC6375F" w14:textId="547E70A8" w:rsidR="00225809" w:rsidRDefault="00847DBE" w:rsidP="002258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214856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25809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25809">
              <w:rPr>
                <w:bCs/>
                <w:sz w:val="20"/>
                <w:szCs w:val="20"/>
                <w:lang w:eastAsia="zh-CN"/>
              </w:rPr>
              <w:t>Outdoor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320754"/>
            <w:placeholder>
              <w:docPart w:val="5041326DDE4645BD8857297CAE5F40D5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0147134E" w14:textId="06D8BBB2" w:rsidR="00225809" w:rsidRDefault="00225809" w:rsidP="002258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809" w:rsidRPr="004730AB" w14:paraId="4169AE5F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46DA8BD" w14:textId="2C1D4B36" w:rsidR="00225809" w:rsidRPr="009B630E" w:rsidRDefault="00A34F30" w:rsidP="002258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DBE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25809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95AB5E81A80A4341878F03D9E152436B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5DEF53AB" w14:textId="77777777" w:rsidR="00225809" w:rsidRPr="009B630E" w:rsidRDefault="00225809" w:rsidP="002258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809" w:rsidRPr="004730AB" w14:paraId="241BA4B4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0E5357E5" w14:textId="77777777" w:rsidR="00225809" w:rsidRPr="009B630E" w:rsidRDefault="00A34F30" w:rsidP="00225809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5809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25809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166E55975F984ABDB60C40123D9C85D7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2E5F9674" w14:textId="77777777" w:rsidR="00225809" w:rsidRPr="009B630E" w:rsidRDefault="00225809" w:rsidP="00225809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5AF05BCD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5E9575D" w14:textId="28844CD3" w:rsidR="00651DB6" w:rsidRDefault="00847DBE" w:rsidP="00651DB6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26844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51DB6">
              <w:rPr>
                <w:bCs/>
                <w:sz w:val="20"/>
                <w:szCs w:val="20"/>
                <w:lang w:eastAsia="zh-CN"/>
              </w:rPr>
              <w:t>Toy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6030735"/>
            <w:placeholder>
              <w:docPart w:val="C36BE43703AD4B1295898E074D5580FF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03C941DD" w14:textId="45872959" w:rsidR="00651DB6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193BFBEB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38A4895" w14:textId="77777777" w:rsidR="00651DB6" w:rsidRPr="009B630E" w:rsidRDefault="00A34F30" w:rsidP="00651DB6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DB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Fabric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0B74E1F4B6C442C79D81AF1404FA7087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7B0F68FF" w14:textId="77777777" w:rsidR="00651DB6" w:rsidRPr="009B630E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65208805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DE9663E" w14:textId="77777777" w:rsidR="00651DB6" w:rsidRPr="009B630E" w:rsidRDefault="00A34F30" w:rsidP="00651DB6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DB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12529A9ADD7846AEB233B7022D764F60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5E0446E4" w14:textId="77777777" w:rsidR="00651DB6" w:rsidRPr="009B630E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461A16F7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1E47D77" w14:textId="3C888686" w:rsidR="00651DB6" w:rsidRPr="009B630E" w:rsidRDefault="00847DBE" w:rsidP="00651DB6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2976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51DB6">
              <w:rPr>
                <w:bCs/>
                <w:sz w:val="20"/>
                <w:szCs w:val="20"/>
                <w:lang w:eastAsia="zh-CN"/>
              </w:rPr>
              <w:t>Unprocessed Raw Down / Feather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419784104"/>
            <w:placeholder>
              <w:docPart w:val="8A9D4B4891034A5A8CDFA14E1E7C14D6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45AE2DA6" w14:textId="0E50FDB6" w:rsidR="00651DB6" w:rsidRPr="009B630E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3F577DAA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1EFDD84" w14:textId="1D8E47EB" w:rsidR="00651DB6" w:rsidRPr="009B630E" w:rsidRDefault="00847DBE" w:rsidP="00651DB6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538667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651DB6">
              <w:rPr>
                <w:bCs/>
                <w:sz w:val="20"/>
                <w:szCs w:val="20"/>
                <w:lang w:eastAsia="zh-CN"/>
              </w:rPr>
              <w:t>Birds / Waterfowl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3F71FD14F8E0404BB47311EB52C6BE2C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1A11FE5A" w14:textId="77777777" w:rsidR="00651DB6" w:rsidRPr="009B630E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1481FFBB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01AAD4E6" w14:textId="732782D4" w:rsidR="00651DB6" w:rsidRPr="009B630E" w:rsidRDefault="00847DBE" w:rsidP="00651DB6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260260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724991066"/>
                <w:placeholder>
                  <w:docPart w:val="FF3C55E9A02A4439A855255C0655F39E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480853274"/>
                    <w:placeholder>
                      <w:docPart w:val="F5A4F1E1FBEF42D6AA97704404A018A7"/>
                    </w:placeholder>
                    <w:showingPlcHdr/>
                  </w:sdtPr>
                  <w:sdtEndPr/>
                  <w:sdtContent>
                    <w:r w:rsidR="00651DB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01352586"/>
            <w:placeholder>
              <w:docPart w:val="0685A94597B6407B917A8FE7DF437A38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11B62A50" w14:textId="7CC7B219" w:rsidR="00651DB6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24D8E86B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A3C6A0C" w14:textId="2D902B0A" w:rsidR="00651DB6" w:rsidRPr="009B630E" w:rsidRDefault="00847DBE" w:rsidP="00651DB6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1720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068655251"/>
                <w:placeholder>
                  <w:docPart w:val="75934D34E35140B884B567D80C8AAEE1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53821535"/>
                    <w:placeholder>
                      <w:docPart w:val="F122DF0F2AB14573AF6B1D2C632B8177"/>
                    </w:placeholder>
                    <w:showingPlcHdr/>
                  </w:sdtPr>
                  <w:sdtEndPr/>
                  <w:sdtContent>
                    <w:r w:rsidR="00651DB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36399335"/>
            <w:placeholder>
              <w:docPart w:val="C5B730E836084D4EBF42B66D47AA3947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5ABD2247" w14:textId="5F45ECFF" w:rsidR="00651DB6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2C2C2F2F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059168E" w14:textId="11991328" w:rsidR="00651DB6" w:rsidRPr="009B630E" w:rsidRDefault="00847DBE" w:rsidP="00651DB6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47474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521287015"/>
                <w:placeholder>
                  <w:docPart w:val="BB322586CBE6469A987D086DA9E5AD2C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306284324"/>
                    <w:placeholder>
                      <w:docPart w:val="889E90010EDE4D0D912AE3F4A1A5718E"/>
                    </w:placeholder>
                    <w:showingPlcHdr/>
                  </w:sdtPr>
                  <w:sdtEndPr/>
                  <w:sdtContent>
                    <w:r w:rsidR="00651DB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26050638"/>
            <w:placeholder>
              <w:docPart w:val="F5E2DED3A6E4495B825C10E413EA3FB3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64C31C93" w14:textId="248668DD" w:rsidR="00651DB6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0CD16802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B513232" w14:textId="4EE4822F" w:rsidR="00651DB6" w:rsidRPr="009B630E" w:rsidRDefault="00847DBE" w:rsidP="00651DB6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53514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606691114"/>
                <w:placeholder>
                  <w:docPart w:val="00136C6555D74AB5A7DE7E7D73B31B9F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2087069695"/>
                    <w:placeholder>
                      <w:docPart w:val="C057966EA26248E3ACFFFB87A2826B83"/>
                    </w:placeholder>
                    <w:showingPlcHdr/>
                  </w:sdtPr>
                  <w:sdtEndPr/>
                  <w:sdtContent>
                    <w:r w:rsidR="00651DB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6591816"/>
            <w:placeholder>
              <w:docPart w:val="5590C648D2DB40D6979DB9E23BB4E40C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74FF9A5A" w14:textId="4E112DAE" w:rsidR="00651DB6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2353AD55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88FCB33" w14:textId="1A3882A9" w:rsidR="00651DB6" w:rsidRPr="009B630E" w:rsidRDefault="00847DBE" w:rsidP="00651DB6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981540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89756628"/>
                <w:placeholder>
                  <w:docPart w:val="D6B4169BAA314F84A7D24058AF318055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087072067"/>
                    <w:placeholder>
                      <w:docPart w:val="E141393622024EECB747F7973CDAF5FC"/>
                    </w:placeholder>
                    <w:showingPlcHdr/>
                  </w:sdtPr>
                  <w:sdtEndPr/>
                  <w:sdtContent>
                    <w:r w:rsidR="00651DB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6793498"/>
            <w:placeholder>
              <w:docPart w:val="A108C05F895A4493994DB18D27F7B665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1F733F64" w14:textId="742D81CD" w:rsidR="00651DB6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08D0F168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C2D4CBA" w14:textId="20C20D72" w:rsidR="00651DB6" w:rsidRPr="009B630E" w:rsidRDefault="00847DBE" w:rsidP="00651DB6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065397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734194877"/>
                <w:placeholder>
                  <w:docPart w:val="8CF58C8F5DEE4963A14BDBE10A801AF8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630704203"/>
                    <w:placeholder>
                      <w:docPart w:val="64AA163BE02A4FF1AE9FDFEBD5D245CD"/>
                    </w:placeholder>
                    <w:showingPlcHdr/>
                  </w:sdtPr>
                  <w:sdtEndPr/>
                  <w:sdtContent>
                    <w:r w:rsidR="00651DB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3676503"/>
            <w:placeholder>
              <w:docPart w:val="60F3F144967943F3B45F249020583470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50E553E9" w14:textId="2405AFCC" w:rsidR="00651DB6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51DB6" w:rsidRPr="004730AB" w14:paraId="3BFD09BE" w14:textId="77777777" w:rsidTr="00830BC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1EBDDDBC" w14:textId="60ED7C46" w:rsidR="00651DB6" w:rsidRPr="009B630E" w:rsidRDefault="00847DBE" w:rsidP="00651DB6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8719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651DB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621532525"/>
                <w:placeholder>
                  <w:docPart w:val="C9BF81B7F66E4952AE8D7E43078C60DA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775933732"/>
                    <w:placeholder>
                      <w:docPart w:val="51D9C39B572549E0B69604A2E71EF236"/>
                    </w:placeholder>
                    <w:showingPlcHdr/>
                  </w:sdtPr>
                  <w:sdtEndPr/>
                  <w:sdtContent>
                    <w:r w:rsidR="00651DB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385380370"/>
            <w:placeholder>
              <w:docPart w:val="E1A6B913AD7845209E5BEC399292D1F2"/>
            </w:placeholder>
            <w:showingPlcHdr/>
          </w:sdtPr>
          <w:sdtEndPr/>
          <w:sdtContent>
            <w:tc>
              <w:tcPr>
                <w:tcW w:w="7602" w:type="dxa"/>
                <w:gridSpan w:val="4"/>
                <w:shd w:val="clear" w:color="auto" w:fill="F2F2F2" w:themeFill="background1" w:themeFillShade="F2"/>
                <w:vAlign w:val="center"/>
              </w:tcPr>
              <w:p w14:paraId="74F0265F" w14:textId="3BBA7712" w:rsidR="00651DB6" w:rsidRDefault="00651DB6" w:rsidP="00651DB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23E82B0F" w14:textId="33967D6C" w:rsidR="00225809" w:rsidRDefault="00183246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5737B374" w:rsidR="001E72DC" w:rsidRPr="009A20CB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5. FACILITIES AND PROCESSES</w:t>
            </w:r>
          </w:p>
        </w:tc>
      </w:tr>
      <w:tr w:rsidR="001E72DC" w:rsidRPr="004730AB" w14:paraId="75943CB8" w14:textId="77777777" w:rsidTr="005D4037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77777777" w:rsidR="001E72DC" w:rsidRPr="00E16B2E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FBC648A" w14:textId="46BE1241" w:rsidR="001E72DC" w:rsidRDefault="001E72DC" w:rsidP="001E72DC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04CF1B76" w14:textId="48D7BE6C" w:rsidR="007B3153" w:rsidRPr="007B3153" w:rsidRDefault="007B3153" w:rsidP="001E72DC">
            <w:pPr>
              <w:spacing w:before="120" w:line="276" w:lineRule="auto"/>
              <w:rPr>
                <w:i/>
                <w:iCs/>
                <w:color w:val="C00000"/>
                <w:sz w:val="18"/>
                <w:lang w:eastAsia="zh-CN"/>
              </w:rPr>
            </w:pPr>
            <w:r w:rsidRPr="00C47351">
              <w:rPr>
                <w:i/>
                <w:iCs/>
                <w:color w:val="C00000"/>
                <w:sz w:val="18"/>
                <w:lang w:eastAsia="zh-CN"/>
              </w:rPr>
              <w:t>NOTE: For slaughterhouse or farm certifications, see Section 6-8</w:t>
            </w:r>
          </w:p>
          <w:p w14:paraId="3969EA0F" w14:textId="77777777" w:rsidR="001E72DC" w:rsidRPr="00E16B2E" w:rsidRDefault="001E72DC" w:rsidP="001E72DC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2F4518D1" w14:textId="77777777" w:rsidR="001E72DC" w:rsidRPr="00E16B2E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Number of Employees:</w:t>
            </w:r>
            <w:r w:rsidRPr="00E16B2E">
              <w:rPr>
                <w:sz w:val="18"/>
                <w:szCs w:val="18"/>
                <w:lang w:eastAsia="zh-CN"/>
              </w:rPr>
              <w:t xml:space="preserve"> Please include all permanent, contracted, and sub-contracted employees. </w:t>
            </w:r>
          </w:p>
          <w:p w14:paraId="08D5DBD3" w14:textId="77777777" w:rsidR="001E72DC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</w:p>
          <w:p w14:paraId="1547910C" w14:textId="5DAD0EDB" w:rsidR="001E72DC" w:rsidRPr="004730AB" w:rsidRDefault="001E72DC" w:rsidP="001E72DC">
            <w:pPr>
              <w:pStyle w:val="ListParagraph"/>
              <w:spacing w:line="276" w:lineRule="auto"/>
              <w:ind w:left="360"/>
              <w:rPr>
                <w:rFonts w:eastAsia="PMingLiU"/>
                <w:sz w:val="18"/>
                <w:szCs w:val="18"/>
                <w:lang w:eastAsia="zh-CN"/>
              </w:rPr>
            </w:pPr>
          </w:p>
        </w:tc>
      </w:tr>
      <w:tr w:rsidR="001E72DC" w:rsidRPr="004730AB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5B8A381E" w14:textId="56C919DA" w:rsidR="001E72DC" w:rsidRPr="00970AED" w:rsidRDefault="00970AE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7B9E8B41" w:rsidR="001E72DC" w:rsidRPr="00970AED" w:rsidRDefault="00A34F30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5D4037" w:rsidRPr="004730AB" w14:paraId="2A6E4A11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7795542D" w14:textId="33FE3338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E4679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Name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2090780A" w14:textId="0FED1FDD" w:rsidR="00970AED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432A7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2F26A893" w14:textId="080C3910" w:rsidR="00E46796" w:rsidRPr="004730AB" w:rsidRDefault="00E46796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791DD6BB" w14:textId="4B742450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58D549A2" w14:textId="7A7B8012" w:rsidR="00970AED" w:rsidRPr="004730AB" w:rsidRDefault="00970AED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0976B79A" w14:textId="1CDD337B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</w:tc>
      </w:tr>
      <w:tr w:rsidR="009901C3" w:rsidRPr="004730AB" w14:paraId="7CC3799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B1BEFBE322B9416D9F4F023CFA0763AA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9706715" w14:textId="1D032E18" w:rsidR="009901C3" w:rsidRPr="00E46796" w:rsidRDefault="009901C3" w:rsidP="009901C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F1A830EC1B9846A9890F02D96D279337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02C2F957" w14:textId="39BAF201" w:rsidR="009901C3" w:rsidRPr="00E46796" w:rsidRDefault="009901C3" w:rsidP="009901C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0146582A976A44FC9101584C0EBD2569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E43981" w14:textId="325DA425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5346934EA97F48388155118D2F0D6891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59DF6A88" w14:textId="05826F3D" w:rsidR="009901C3" w:rsidRPr="00E46796" w:rsidRDefault="009901C3" w:rsidP="009901C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FBD7C05F9E2446BC8927C1F8F7CBD2CB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B06BE68" w14:textId="74EF46A8" w:rsidR="009901C3" w:rsidRPr="00903EFD" w:rsidRDefault="009901C3" w:rsidP="009901C3">
                <w:pPr>
                  <w:spacing w:line="276" w:lineRule="auto"/>
                  <w:jc w:val="distribute"/>
                  <w:rPr>
                    <w:rFonts w:eastAsia="PMingLiU"/>
                    <w:b/>
                    <w:bCs/>
                    <w:color w:val="000000" w:themeColor="text1"/>
                    <w:sz w:val="18"/>
                    <w:szCs w:val="18"/>
                    <w:lang w:eastAsia="zh-CN"/>
                  </w:rPr>
                </w:pPr>
                <w:r w:rsidRPr="00456FE4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3FC1D2F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placeholder>
              <w:docPart w:val="156DC709CD0F478FA4EA97C644D24486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900B600" w14:textId="1A703022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placeholder>
              <w:docPart w:val="7099166212B744E1A91AB5C28BAAB6F2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B52D239" w14:textId="0BF1402D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placeholder>
              <w:docPart w:val="688871CFA86343268688708DB771A750"/>
            </w:placeholder>
            <w:showingPlcHdr/>
          </w:sdtPr>
          <w:sdtEndPr/>
          <w:sdtContent>
            <w:tc>
              <w:tcPr>
                <w:tcW w:w="586" w:type="pct"/>
              </w:tcPr>
              <w:p w14:paraId="3357C5B3" w14:textId="04200389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placeholder>
              <w:docPart w:val="1ECA1AD3584E43F38D5BA3D2A978FF26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9483A92" w14:textId="140A5583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38984288"/>
            <w:placeholder>
              <w:docPart w:val="B8C4BE31BE7E4F63B5D9F2EAF73548C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2FBC502" w14:textId="4594A812" w:rsidR="009901C3" w:rsidRPr="00903EFD" w:rsidRDefault="009901C3" w:rsidP="009901C3">
                <w:pPr>
                  <w:spacing w:line="276" w:lineRule="auto"/>
                  <w:jc w:val="distribute"/>
                  <w:rPr>
                    <w:rFonts w:eastAsia="PMingLiU"/>
                    <w:color w:val="000000" w:themeColor="text1"/>
                    <w:sz w:val="18"/>
                    <w:szCs w:val="18"/>
                    <w:lang w:eastAsia="zh-CN"/>
                  </w:rPr>
                </w:pPr>
                <w:r w:rsidRPr="00456FE4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4672A05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placeholder>
              <w:docPart w:val="2E3DE7AA927F4180A0D332202DC8250B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B3A1298" w14:textId="09910DE0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placeholder>
              <w:docPart w:val="BF576B9964BD4B25A2E87B975F771F9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2DE84F06" w14:textId="2E272E4B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placeholder>
              <w:docPart w:val="E18DF5E84BDF4D71A0AC3339F2D4A0FE"/>
            </w:placeholder>
            <w:showingPlcHdr/>
          </w:sdtPr>
          <w:sdtEndPr/>
          <w:sdtContent>
            <w:tc>
              <w:tcPr>
                <w:tcW w:w="586" w:type="pct"/>
              </w:tcPr>
              <w:p w14:paraId="442C721F" w14:textId="21BEC854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placeholder>
              <w:docPart w:val="30F83229931540DEAA4B276FC27F549F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822DA09" w14:textId="268A118C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83333603"/>
            <w:placeholder>
              <w:docPart w:val="22014DA3651D4F54A6B24F7312C30CF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C13961C" w14:textId="630C1BF7" w:rsidR="009901C3" w:rsidRPr="00903EFD" w:rsidRDefault="009901C3" w:rsidP="009901C3">
                <w:pPr>
                  <w:spacing w:line="276" w:lineRule="auto"/>
                  <w:jc w:val="distribute"/>
                  <w:rPr>
                    <w:rFonts w:eastAsia="PMingLiU"/>
                    <w:color w:val="000000" w:themeColor="text1"/>
                    <w:sz w:val="18"/>
                    <w:szCs w:val="18"/>
                    <w:lang w:eastAsia="zh-CN"/>
                  </w:rPr>
                </w:pPr>
                <w:r w:rsidRPr="00456FE4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4341E38C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placeholder>
              <w:docPart w:val="C42F7E4E0D964C7DAF7D1ECC197CBBEF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367E004C" w14:textId="69E6C591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placeholder>
              <w:docPart w:val="A9B2FED3691A4C8F8A91A131E62BAE7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1ADE4385" w14:textId="6A0A692C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placeholder>
              <w:docPart w:val="3126AAD375904561AA580C099821A756"/>
            </w:placeholder>
            <w:showingPlcHdr/>
          </w:sdtPr>
          <w:sdtEndPr/>
          <w:sdtContent>
            <w:tc>
              <w:tcPr>
                <w:tcW w:w="586" w:type="pct"/>
              </w:tcPr>
              <w:p w14:paraId="5BD10BF9" w14:textId="044B08FC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placeholder>
              <w:docPart w:val="15D5AE6AC12A4E1A9127FB09A7A3D45C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DC5344F" w14:textId="287557D2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45723910"/>
            <w:placeholder>
              <w:docPart w:val="8AAF4215C486443F9F6AF767E5C53D2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174A746" w14:textId="71369E95" w:rsidR="009901C3" w:rsidRPr="00903EFD" w:rsidRDefault="009901C3" w:rsidP="009901C3">
                <w:pPr>
                  <w:spacing w:line="276" w:lineRule="auto"/>
                  <w:jc w:val="distribute"/>
                  <w:rPr>
                    <w:rFonts w:eastAsia="PMingLiU"/>
                    <w:color w:val="000000" w:themeColor="text1"/>
                    <w:sz w:val="18"/>
                    <w:szCs w:val="18"/>
                    <w:lang w:eastAsia="zh-CN"/>
                  </w:rPr>
                </w:pPr>
                <w:r w:rsidRPr="00456FE4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552B3A5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placeholder>
              <w:docPart w:val="31D02428CF1B45379CC01A2CBABF8DF6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9BA91A7" w14:textId="09B6570F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placeholder>
              <w:docPart w:val="3AC3B45AC2484B318BDA2CC80F794A42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572B598" w14:textId="6BF9C089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placeholder>
              <w:docPart w:val="DA80EE74B2E5435D919FFD6F684F5697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AD60B6" w14:textId="758E16CC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placeholder>
              <w:docPart w:val="75CBF7579D1445688E7A4E642F5768E9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263ED72" w14:textId="0B85E90D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550652916"/>
            <w:placeholder>
              <w:docPart w:val="5BFE51473677437EB125D6E7CF1F9A7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E992B9E" w14:textId="429F8847" w:rsidR="009901C3" w:rsidRPr="00903EFD" w:rsidRDefault="009901C3" w:rsidP="009901C3">
                <w:pPr>
                  <w:spacing w:line="276" w:lineRule="auto"/>
                  <w:jc w:val="distribute"/>
                  <w:rPr>
                    <w:rFonts w:eastAsia="PMingLiU"/>
                    <w:color w:val="000000" w:themeColor="text1"/>
                    <w:sz w:val="18"/>
                    <w:szCs w:val="18"/>
                    <w:lang w:eastAsia="zh-CN"/>
                  </w:rPr>
                </w:pPr>
                <w:r w:rsidRPr="00456FE4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2E8A20A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placeholder>
              <w:docPart w:val="7735139C880F44FD92EE1150A2038654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669213F" w14:textId="060C1EE1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placeholder>
              <w:docPart w:val="ACCEF1260A3F4C26A635857B1608FC6E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A2D5656" w14:textId="18192AFC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placeholder>
              <w:docPart w:val="956F5ACF33C14320B6FA90D5D48B18D4"/>
            </w:placeholder>
            <w:showingPlcHdr/>
          </w:sdtPr>
          <w:sdtEndPr/>
          <w:sdtContent>
            <w:tc>
              <w:tcPr>
                <w:tcW w:w="586" w:type="pct"/>
              </w:tcPr>
              <w:p w14:paraId="7856032C" w14:textId="13007441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placeholder>
              <w:docPart w:val="80589549F068455395316893094CF5CF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16C49856" w14:textId="6CE349E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342184"/>
            <w:placeholder>
              <w:docPart w:val="F1C0C246E82749798BAA0D19F30F59F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0F14DDB5" w14:textId="6586163B" w:rsidR="009901C3" w:rsidRPr="00903EFD" w:rsidRDefault="009901C3" w:rsidP="009901C3">
                <w:pPr>
                  <w:spacing w:line="276" w:lineRule="auto"/>
                  <w:jc w:val="distribute"/>
                  <w:rPr>
                    <w:rFonts w:eastAsia="PMingLiU"/>
                    <w:color w:val="000000" w:themeColor="text1"/>
                    <w:sz w:val="18"/>
                    <w:szCs w:val="18"/>
                    <w:lang w:eastAsia="zh-CN"/>
                  </w:rPr>
                </w:pPr>
                <w:r w:rsidRPr="00456FE4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68F84CE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54793909"/>
            <w:placeholder>
              <w:docPart w:val="C508529CB5EA43B7A1365C584B9E257B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4136D7B" w14:textId="515E47AB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31212885"/>
            <w:placeholder>
              <w:docPart w:val="EFC9FC85BBC44DCC83909FEA70902252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85BADBE" w14:textId="424BA909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9782217"/>
            <w:placeholder>
              <w:docPart w:val="A27A4CBF1D6946AAB54E90F95B82CAD4"/>
            </w:placeholder>
            <w:showingPlcHdr/>
          </w:sdtPr>
          <w:sdtEndPr/>
          <w:sdtContent>
            <w:tc>
              <w:tcPr>
                <w:tcW w:w="586" w:type="pct"/>
              </w:tcPr>
              <w:p w14:paraId="70255CB7" w14:textId="66FCA002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9818186"/>
            <w:placeholder>
              <w:docPart w:val="BDD9B8ABDC014628B42856F65311F06B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6462BAB6" w14:textId="3DB78626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2748314"/>
            <w:placeholder>
              <w:docPart w:val="3225134BDD2A4CCEA5F5651CCA7D8F3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3AA1B70D" w14:textId="37481190" w:rsidR="009901C3" w:rsidRPr="00903EFD" w:rsidRDefault="009901C3" w:rsidP="009901C3">
                <w:pPr>
                  <w:spacing w:line="276" w:lineRule="auto"/>
                  <w:jc w:val="distribute"/>
                  <w:rPr>
                    <w:rFonts w:eastAsia="PMingLiU"/>
                    <w:color w:val="000000" w:themeColor="text1"/>
                    <w:sz w:val="18"/>
                    <w:szCs w:val="18"/>
                    <w:lang w:eastAsia="zh-CN"/>
                  </w:rPr>
                </w:pPr>
                <w:r w:rsidRPr="00456FE4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36C85BB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845312033"/>
            <w:placeholder>
              <w:docPart w:val="08FB3F88EB38411093C621509CE57A80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18AA47CE" w14:textId="34388936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04599337"/>
            <w:placeholder>
              <w:docPart w:val="C401CC11ECEB4F1EA15407CCEE55FFA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57916B2C" w14:textId="1359DD7B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596551009"/>
            <w:placeholder>
              <w:docPart w:val="5A722BA1CB854C9EA8E73DEBD8A186F3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0C95FD0" w14:textId="48578C12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28944118"/>
            <w:placeholder>
              <w:docPart w:val="B3FF42E9F7324AB895D93F67DF477159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86D6675" w14:textId="3A9A8634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60968554"/>
            <w:placeholder>
              <w:docPart w:val="72AAC5B4EAEA48D0A2855A878929D4A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280083AD" w14:textId="7CE115CC" w:rsidR="009901C3" w:rsidRPr="00903EFD" w:rsidRDefault="009901C3" w:rsidP="009901C3">
                <w:pPr>
                  <w:spacing w:line="276" w:lineRule="auto"/>
                  <w:jc w:val="distribute"/>
                  <w:rPr>
                    <w:rFonts w:eastAsia="PMingLiU"/>
                    <w:color w:val="000000" w:themeColor="text1"/>
                    <w:sz w:val="18"/>
                    <w:szCs w:val="18"/>
                    <w:lang w:eastAsia="zh-CN"/>
                  </w:rPr>
                </w:pPr>
                <w:r w:rsidRPr="00456FE4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1A7A97E4" w14:textId="54E427A3" w:rsidR="00754B64" w:rsidRDefault="00183246" w:rsidP="00D972AC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707CEBE2" w14:textId="037227BB" w:rsidR="009A20CB" w:rsidRDefault="009A20CB" w:rsidP="007C0884">
      <w:pPr>
        <w:rPr>
          <w:rFonts w:eastAsia="PMingLiU"/>
          <w:sz w:val="16"/>
          <w:szCs w:val="16"/>
        </w:rPr>
      </w:pPr>
    </w:p>
    <w:p w14:paraId="4D6AD054" w14:textId="15C7047B" w:rsidR="009A20CB" w:rsidRDefault="009A20CB" w:rsidP="007C0884">
      <w:pPr>
        <w:rPr>
          <w:rFonts w:eastAsia="PMingLiU"/>
          <w:sz w:val="16"/>
          <w:szCs w:val="16"/>
        </w:rPr>
      </w:pPr>
    </w:p>
    <w:tbl>
      <w:tblPr>
        <w:tblStyle w:val="TableGrid"/>
        <w:tblW w:w="5274" w:type="pct"/>
        <w:jc w:val="center"/>
        <w:tblLook w:val="04A0" w:firstRow="1" w:lastRow="0" w:firstColumn="1" w:lastColumn="0" w:noHBand="0" w:noVBand="1"/>
      </w:tblPr>
      <w:tblGrid>
        <w:gridCol w:w="1582"/>
        <w:gridCol w:w="1861"/>
        <w:gridCol w:w="1288"/>
        <w:gridCol w:w="2344"/>
        <w:gridCol w:w="1257"/>
        <w:gridCol w:w="1832"/>
        <w:gridCol w:w="1172"/>
      </w:tblGrid>
      <w:tr w:rsidR="007C3F2A" w:rsidRPr="009A20CB" w14:paraId="14DD510E" w14:textId="01B8B0FD" w:rsidTr="007C3F2A">
        <w:trPr>
          <w:trHeight w:val="288"/>
          <w:jc w:val="center"/>
        </w:trPr>
        <w:tc>
          <w:tcPr>
            <w:tcW w:w="5000" w:type="pct"/>
            <w:gridSpan w:val="7"/>
            <w:shd w:val="clear" w:color="auto" w:fill="0060AF"/>
            <w:vAlign w:val="center"/>
          </w:tcPr>
          <w:p w14:paraId="256A8B11" w14:textId="3B314DFE" w:rsidR="00037A37" w:rsidRPr="009A20CB" w:rsidRDefault="00037A37" w:rsidP="00500D15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>CTION 6. SLAUGHTERHOUSE (MEAT PROCESSOR) FACILITIES</w:t>
            </w:r>
          </w:p>
        </w:tc>
      </w:tr>
      <w:tr w:rsidR="007C3F2A" w:rsidRPr="004730AB" w14:paraId="52A3C6B6" w14:textId="1985188C" w:rsidTr="007C3F2A">
        <w:trPr>
          <w:trHeight w:val="2087"/>
          <w:jc w:val="center"/>
        </w:trPr>
        <w:tc>
          <w:tcPr>
            <w:tcW w:w="5000" w:type="pct"/>
            <w:gridSpan w:val="7"/>
            <w:shd w:val="clear" w:color="auto" w:fill="D9D9D9" w:themeFill="background1" w:themeFillShade="D9"/>
            <w:vAlign w:val="center"/>
          </w:tcPr>
          <w:p w14:paraId="01EB5E30" w14:textId="77777777" w:rsidR="00037A37" w:rsidRPr="00E16B2E" w:rsidRDefault="00037A37" w:rsidP="00B30EBA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>
              <w:rPr>
                <w:i/>
                <w:iCs/>
                <w:color w:val="C00000"/>
                <w:sz w:val="18"/>
                <w:szCs w:val="18"/>
                <w:lang w:eastAsia="zh-CN"/>
              </w:rPr>
              <w:t>***O</w:t>
            </w:r>
            <w:r w:rsidRPr="007B7A58">
              <w:rPr>
                <w:i/>
                <w:iCs/>
                <w:color w:val="C00000"/>
                <w:sz w:val="18"/>
                <w:szCs w:val="18"/>
                <w:lang w:eastAsia="zh-CN"/>
              </w:rPr>
              <w:t xml:space="preserve">nly applicable to those with slaughterhouse </w:t>
            </w:r>
            <w:r>
              <w:rPr>
                <w:i/>
                <w:iCs/>
                <w:color w:val="C00000"/>
                <w:sz w:val="18"/>
                <w:szCs w:val="18"/>
                <w:lang w:eastAsia="zh-CN"/>
              </w:rPr>
              <w:t>in</w:t>
            </w:r>
            <w:r w:rsidRPr="007B7A58">
              <w:rPr>
                <w:i/>
                <w:iCs/>
                <w:color w:val="C00000"/>
                <w:sz w:val="18"/>
                <w:szCs w:val="18"/>
                <w:lang w:eastAsia="zh-CN"/>
              </w:rPr>
              <w:t xml:space="preserve"> scope of certification</w:t>
            </w:r>
            <w:r>
              <w:rPr>
                <w:sz w:val="18"/>
                <w:szCs w:val="18"/>
                <w:lang w:eastAsia="zh-CN"/>
              </w:rPr>
              <w:t>.</w:t>
            </w:r>
          </w:p>
          <w:p w14:paraId="3D89024C" w14:textId="77777777" w:rsidR="00037A37" w:rsidRDefault="00037A37" w:rsidP="00B30EBA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>Please provide the following information for all individual slaughterhouse facilities that will handle certified waterfowl and products in this scope of certification.</w:t>
            </w:r>
          </w:p>
          <w:p w14:paraId="4C29F38E" w14:textId="77777777" w:rsidR="00037A37" w:rsidRPr="00E16B2E" w:rsidRDefault="00037A37" w:rsidP="00B30EBA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0071662E" w14:textId="77777777" w:rsidR="00037A37" w:rsidRDefault="00037A37" w:rsidP="00B30EBA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Waterfowl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 xml:space="preserve">Please list all waterfowl types that the slaughterhouse will be handling.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–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 xml:space="preserve">White Duck, Grey Duck, White Goose, Grey Goose. </w:t>
            </w:r>
          </w:p>
          <w:p w14:paraId="1969B327" w14:textId="77777777" w:rsidR="00037A37" w:rsidRDefault="00037A37" w:rsidP="00B30EBA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 xml:space="preserve">Number of Waterfowl </w:t>
            </w:r>
            <w:r w:rsidRPr="00987E52">
              <w:rPr>
                <w:b/>
                <w:bCs/>
                <w:sz w:val="18"/>
                <w:szCs w:val="18"/>
                <w:lang w:eastAsia="zh-CN"/>
              </w:rPr>
              <w:t>Slaughtered per year</w:t>
            </w:r>
            <w:r>
              <w:rPr>
                <w:b/>
                <w:bCs/>
                <w:sz w:val="18"/>
                <w:szCs w:val="18"/>
                <w:lang w:eastAsia="zh-CN"/>
              </w:rPr>
              <w:t>:</w:t>
            </w:r>
            <w:r>
              <w:rPr>
                <w:sz w:val="18"/>
                <w:szCs w:val="18"/>
                <w:lang w:eastAsia="zh-CN"/>
              </w:rPr>
              <w:t xml:space="preserve"> Please provide an estimated number of waterfowl slaughtered annually for each waterfowl type. </w:t>
            </w:r>
          </w:p>
          <w:p w14:paraId="220B7985" w14:textId="54EE69C4" w:rsidR="00037A37" w:rsidRPr="00E16B2E" w:rsidRDefault="00037A37" w:rsidP="00B30EBA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F2338E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F2338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– Slaughtering, Transport, Down Processing, etc.</w:t>
            </w:r>
          </w:p>
        </w:tc>
      </w:tr>
      <w:tr w:rsidR="007C3F2A" w:rsidRPr="004730AB" w14:paraId="2D59D0FB" w14:textId="158B9F31" w:rsidTr="009901C3">
        <w:trPr>
          <w:trHeight w:val="845"/>
          <w:jc w:val="center"/>
        </w:trPr>
        <w:tc>
          <w:tcPr>
            <w:tcW w:w="698" w:type="pct"/>
            <w:shd w:val="clear" w:color="auto" w:fill="D9D9D9" w:themeFill="background1" w:themeFillShade="D9"/>
            <w:vAlign w:val="center"/>
          </w:tcPr>
          <w:p w14:paraId="0E5F0737" w14:textId="1E7416EA" w:rsidR="00E5689D" w:rsidRPr="00E5689D" w:rsidRDefault="00E5689D" w:rsidP="00907628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5689D">
              <w:rPr>
                <w:b/>
                <w:bCs/>
                <w:sz w:val="18"/>
                <w:szCs w:val="18"/>
                <w:lang w:eastAsia="zh-CN"/>
              </w:rPr>
              <w:t>Facility Name</w:t>
            </w:r>
          </w:p>
        </w:tc>
        <w:tc>
          <w:tcPr>
            <w:tcW w:w="821" w:type="pct"/>
            <w:shd w:val="clear" w:color="auto" w:fill="D9D9D9" w:themeFill="background1" w:themeFillShade="D9"/>
            <w:vAlign w:val="center"/>
          </w:tcPr>
          <w:p w14:paraId="375E6524" w14:textId="1E0851C7" w:rsidR="00E5689D" w:rsidRPr="00E5689D" w:rsidRDefault="00E5689D" w:rsidP="00907628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5689D">
              <w:rPr>
                <w:b/>
                <w:bCs/>
                <w:sz w:val="18"/>
                <w:szCs w:val="18"/>
                <w:lang w:eastAsia="zh-CN"/>
              </w:rPr>
              <w:t>Facility Address</w:t>
            </w:r>
          </w:p>
        </w:tc>
        <w:tc>
          <w:tcPr>
            <w:tcW w:w="568" w:type="pct"/>
            <w:shd w:val="clear" w:color="auto" w:fill="D9D9D9" w:themeFill="background1" w:themeFillShade="D9"/>
            <w:vAlign w:val="center"/>
          </w:tcPr>
          <w:p w14:paraId="3B5AF503" w14:textId="70A6A1A0" w:rsidR="00E5689D" w:rsidRPr="00E5689D" w:rsidRDefault="00E5689D" w:rsidP="00907628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5689D">
              <w:rPr>
                <w:b/>
                <w:bCs/>
                <w:sz w:val="18"/>
                <w:szCs w:val="18"/>
                <w:lang w:eastAsia="zh-CN"/>
              </w:rPr>
              <w:t>Responsible Contact</w:t>
            </w:r>
          </w:p>
        </w:tc>
        <w:tc>
          <w:tcPr>
            <w:tcW w:w="1034" w:type="pct"/>
            <w:shd w:val="clear" w:color="auto" w:fill="D9D9D9" w:themeFill="background1" w:themeFillShade="D9"/>
            <w:vAlign w:val="center"/>
          </w:tcPr>
          <w:p w14:paraId="2B765340" w14:textId="075EF0FE" w:rsidR="00E5689D" w:rsidRPr="00E5689D" w:rsidRDefault="00E5689D" w:rsidP="00907628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5689D">
              <w:rPr>
                <w:b/>
                <w:bCs/>
                <w:sz w:val="18"/>
                <w:szCs w:val="18"/>
                <w:lang w:eastAsia="zh-CN"/>
              </w:rPr>
              <w:t>Waterfowl Type</w:t>
            </w:r>
          </w:p>
        </w:tc>
        <w:tc>
          <w:tcPr>
            <w:tcW w:w="554" w:type="pct"/>
            <w:shd w:val="clear" w:color="auto" w:fill="D9D9D9" w:themeFill="background1" w:themeFillShade="D9"/>
            <w:vAlign w:val="center"/>
          </w:tcPr>
          <w:p w14:paraId="75648BF3" w14:textId="77D66C71" w:rsidR="00E5689D" w:rsidRPr="00E5689D" w:rsidRDefault="00E5689D" w:rsidP="00907628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5689D">
              <w:rPr>
                <w:b/>
                <w:bCs/>
                <w:sz w:val="18"/>
                <w:szCs w:val="18"/>
                <w:lang w:eastAsia="zh-CN"/>
              </w:rPr>
              <w:t>Number of Waterfowl Slaughtered per year</w:t>
            </w:r>
          </w:p>
        </w:tc>
        <w:tc>
          <w:tcPr>
            <w:tcW w:w="808" w:type="pct"/>
            <w:shd w:val="clear" w:color="auto" w:fill="D9D9D9" w:themeFill="background1" w:themeFillShade="D9"/>
            <w:vAlign w:val="center"/>
          </w:tcPr>
          <w:p w14:paraId="608E4E0F" w14:textId="780B2D6C" w:rsidR="00E5689D" w:rsidRPr="00E16B2E" w:rsidRDefault="00E5689D" w:rsidP="00907628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5689D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</w:p>
        </w:tc>
        <w:tc>
          <w:tcPr>
            <w:tcW w:w="517" w:type="pct"/>
            <w:shd w:val="clear" w:color="auto" w:fill="D9D9D9" w:themeFill="background1" w:themeFillShade="D9"/>
            <w:vAlign w:val="center"/>
          </w:tcPr>
          <w:p w14:paraId="2866D360" w14:textId="5FDA8A88" w:rsidR="00E5689D" w:rsidRPr="00E16B2E" w:rsidRDefault="00E5689D" w:rsidP="00907628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5689D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</w:tc>
      </w:tr>
      <w:tr w:rsidR="009901C3" w:rsidRPr="004730AB" w14:paraId="40B452C0" w14:textId="2A2108C7" w:rsidTr="009901C3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45906166"/>
            <w:placeholder>
              <w:docPart w:val="BE1C5D8F1BB5431CB1B9F69656A74B48"/>
            </w:placeholder>
            <w:showingPlcHdr/>
          </w:sdtPr>
          <w:sdtEndPr/>
          <w:sdtContent>
            <w:tc>
              <w:tcPr>
                <w:tcW w:w="698" w:type="pct"/>
              </w:tcPr>
              <w:p w14:paraId="69B2EFA5" w14:textId="77777777" w:rsidR="009901C3" w:rsidRPr="00E46796" w:rsidRDefault="009901C3" w:rsidP="009901C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139915539"/>
            <w:placeholder>
              <w:docPart w:val="1C31BA9FB8534319A980703C3A1345B4"/>
            </w:placeholder>
            <w:showingPlcHdr/>
          </w:sdtPr>
          <w:sdtEndPr/>
          <w:sdtContent>
            <w:tc>
              <w:tcPr>
                <w:tcW w:w="821" w:type="pct"/>
              </w:tcPr>
              <w:p w14:paraId="10A06B34" w14:textId="77777777" w:rsidR="009901C3" w:rsidRPr="00E46796" w:rsidRDefault="009901C3" w:rsidP="009901C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40749341"/>
            <w:placeholder>
              <w:docPart w:val="4674C61FE88B43B7801110551C70ADBA"/>
            </w:placeholder>
            <w:showingPlcHdr/>
          </w:sdtPr>
          <w:sdtEndPr/>
          <w:sdtContent>
            <w:tc>
              <w:tcPr>
                <w:tcW w:w="568" w:type="pct"/>
              </w:tcPr>
              <w:p w14:paraId="753D70B2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29480477"/>
            <w:placeholder>
              <w:docPart w:val="5483982B8E704406B160C0B4E7D2D2CD"/>
            </w:placeholder>
            <w:showingPlcHdr/>
          </w:sdtPr>
          <w:sdtEndPr/>
          <w:sdtContent>
            <w:tc>
              <w:tcPr>
                <w:tcW w:w="1034" w:type="pct"/>
              </w:tcPr>
              <w:p w14:paraId="51194F74" w14:textId="77777777" w:rsidR="009901C3" w:rsidRPr="00E46796" w:rsidRDefault="009901C3" w:rsidP="009901C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870141645"/>
            <w:placeholder>
              <w:docPart w:val="BFF10D6386D044689F1777F7F6F765A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54" w:type="pct"/>
              </w:tcPr>
              <w:p w14:paraId="5309F978" w14:textId="67598D2A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61331212"/>
            <w:placeholder>
              <w:docPart w:val="54DB12CF3B8C45D98917CD71F1CCEF51"/>
            </w:placeholder>
            <w:showingPlcHdr/>
          </w:sdtPr>
          <w:sdtEndPr/>
          <w:sdtContent>
            <w:tc>
              <w:tcPr>
                <w:tcW w:w="808" w:type="pct"/>
              </w:tcPr>
              <w:p w14:paraId="357AED94" w14:textId="32C839D3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105349949"/>
            <w:placeholder>
              <w:docPart w:val="E7BD88615BF140CDA9F38FB0F1937E1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17" w:type="pct"/>
              </w:tcPr>
              <w:p w14:paraId="505A7CC1" w14:textId="48EDD7DB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03387F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77988DF8" w14:textId="56B0F100" w:rsidTr="009901C3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44455895"/>
            <w:placeholder>
              <w:docPart w:val="4BF326A4977248FFA227A0B399DDBBD8"/>
            </w:placeholder>
            <w:showingPlcHdr/>
          </w:sdtPr>
          <w:sdtEndPr/>
          <w:sdtContent>
            <w:tc>
              <w:tcPr>
                <w:tcW w:w="698" w:type="pct"/>
              </w:tcPr>
              <w:p w14:paraId="60D767A4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089136495"/>
            <w:placeholder>
              <w:docPart w:val="04A21ACF1F6E4809AECD3F24762758EE"/>
            </w:placeholder>
            <w:showingPlcHdr/>
          </w:sdtPr>
          <w:sdtEndPr/>
          <w:sdtContent>
            <w:tc>
              <w:tcPr>
                <w:tcW w:w="821" w:type="pct"/>
              </w:tcPr>
              <w:p w14:paraId="42AFDAE4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511635754"/>
            <w:placeholder>
              <w:docPart w:val="273C29F21976481AA24A6F8151DD787B"/>
            </w:placeholder>
            <w:showingPlcHdr/>
          </w:sdtPr>
          <w:sdtEndPr/>
          <w:sdtContent>
            <w:tc>
              <w:tcPr>
                <w:tcW w:w="568" w:type="pct"/>
              </w:tcPr>
              <w:p w14:paraId="6F6D2E46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09915543"/>
            <w:placeholder>
              <w:docPart w:val="A01ABE0F91014D4C88DA1BBA2E697AB3"/>
            </w:placeholder>
            <w:showingPlcHdr/>
          </w:sdtPr>
          <w:sdtEndPr/>
          <w:sdtContent>
            <w:tc>
              <w:tcPr>
                <w:tcW w:w="1034" w:type="pct"/>
              </w:tcPr>
              <w:p w14:paraId="4A951E47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785661202"/>
            <w:placeholder>
              <w:docPart w:val="5BBB0B873B3B4C2887356EE9B2599233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54" w:type="pct"/>
              </w:tcPr>
              <w:p w14:paraId="55B76488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46611584"/>
            <w:placeholder>
              <w:docPart w:val="C68FC12C40824F718C0B3D85284E649D"/>
            </w:placeholder>
            <w:showingPlcHdr/>
          </w:sdtPr>
          <w:sdtEndPr/>
          <w:sdtContent>
            <w:tc>
              <w:tcPr>
                <w:tcW w:w="808" w:type="pct"/>
              </w:tcPr>
              <w:p w14:paraId="0B74782E" w14:textId="245A72C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4508052"/>
            <w:placeholder>
              <w:docPart w:val="DA3D4B465F7342CAACDC04F055D05305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17" w:type="pct"/>
              </w:tcPr>
              <w:p w14:paraId="5D1A7154" w14:textId="1BC516BA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03387F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48174A24" w14:textId="6CFA122F" w:rsidTr="009901C3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909519581"/>
            <w:placeholder>
              <w:docPart w:val="9182481FB2EE4C9B87D4E7F5AAC89D57"/>
            </w:placeholder>
            <w:showingPlcHdr/>
          </w:sdtPr>
          <w:sdtEndPr/>
          <w:sdtContent>
            <w:tc>
              <w:tcPr>
                <w:tcW w:w="698" w:type="pct"/>
              </w:tcPr>
              <w:p w14:paraId="328B57C2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120291024"/>
            <w:placeholder>
              <w:docPart w:val="0E6967689FA4498B8179BE3E407FC34F"/>
            </w:placeholder>
            <w:showingPlcHdr/>
          </w:sdtPr>
          <w:sdtEndPr/>
          <w:sdtContent>
            <w:tc>
              <w:tcPr>
                <w:tcW w:w="821" w:type="pct"/>
              </w:tcPr>
              <w:p w14:paraId="26B28046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18729734"/>
            <w:placeholder>
              <w:docPart w:val="800C4B200B9C47DF8A4B264072CF4E38"/>
            </w:placeholder>
            <w:showingPlcHdr/>
          </w:sdtPr>
          <w:sdtEndPr/>
          <w:sdtContent>
            <w:tc>
              <w:tcPr>
                <w:tcW w:w="568" w:type="pct"/>
              </w:tcPr>
              <w:p w14:paraId="28EFCC42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14176960"/>
            <w:placeholder>
              <w:docPart w:val="20B51BEC3BB44148970A80E824685DD9"/>
            </w:placeholder>
            <w:showingPlcHdr/>
          </w:sdtPr>
          <w:sdtEndPr/>
          <w:sdtContent>
            <w:tc>
              <w:tcPr>
                <w:tcW w:w="1034" w:type="pct"/>
              </w:tcPr>
              <w:p w14:paraId="127BB6C1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71036214"/>
            <w:placeholder>
              <w:docPart w:val="DF7198D9A18B400CBC628E764F28789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54" w:type="pct"/>
              </w:tcPr>
              <w:p w14:paraId="2F1EB520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36313926"/>
            <w:placeholder>
              <w:docPart w:val="1F5FEE9BA1C740DB99A3260CA98161ED"/>
            </w:placeholder>
            <w:showingPlcHdr/>
          </w:sdtPr>
          <w:sdtEndPr/>
          <w:sdtContent>
            <w:tc>
              <w:tcPr>
                <w:tcW w:w="808" w:type="pct"/>
              </w:tcPr>
              <w:p w14:paraId="7413A2CD" w14:textId="0B00DC3E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35404880"/>
            <w:placeholder>
              <w:docPart w:val="5E7B41105ACB4EC59AD8D889EB345891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17" w:type="pct"/>
              </w:tcPr>
              <w:p w14:paraId="50988CE2" w14:textId="18BC2E4E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03387F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0C8BFF7C" w14:textId="782FF12A" w:rsidTr="009901C3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961386181"/>
            <w:placeholder>
              <w:docPart w:val="393C338523814FA79F4C10D7D8763244"/>
            </w:placeholder>
            <w:showingPlcHdr/>
          </w:sdtPr>
          <w:sdtEndPr/>
          <w:sdtContent>
            <w:tc>
              <w:tcPr>
                <w:tcW w:w="698" w:type="pct"/>
              </w:tcPr>
              <w:p w14:paraId="408425CA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07429546"/>
            <w:placeholder>
              <w:docPart w:val="5BAF6A737F644A269E8BDAE4AB6249B0"/>
            </w:placeholder>
            <w:showingPlcHdr/>
          </w:sdtPr>
          <w:sdtEndPr/>
          <w:sdtContent>
            <w:tc>
              <w:tcPr>
                <w:tcW w:w="821" w:type="pct"/>
              </w:tcPr>
              <w:p w14:paraId="28AA80A3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902447210"/>
            <w:placeholder>
              <w:docPart w:val="80B0543632C342C6BF9AFC87C86338B7"/>
            </w:placeholder>
            <w:showingPlcHdr/>
          </w:sdtPr>
          <w:sdtEndPr/>
          <w:sdtContent>
            <w:tc>
              <w:tcPr>
                <w:tcW w:w="568" w:type="pct"/>
              </w:tcPr>
              <w:p w14:paraId="3015C748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32787761"/>
            <w:placeholder>
              <w:docPart w:val="E8EB1E98BCDF4E278A04E00D79CD4EF4"/>
            </w:placeholder>
            <w:showingPlcHdr/>
          </w:sdtPr>
          <w:sdtEndPr/>
          <w:sdtContent>
            <w:tc>
              <w:tcPr>
                <w:tcW w:w="1034" w:type="pct"/>
              </w:tcPr>
              <w:p w14:paraId="4E8AD55F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28101421"/>
            <w:placeholder>
              <w:docPart w:val="718D81570501487F82F3F702C71CA504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54" w:type="pct"/>
              </w:tcPr>
              <w:p w14:paraId="3F286A8A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07208073"/>
            <w:placeholder>
              <w:docPart w:val="F7344C2DD26A4DB197D81C928BE171E5"/>
            </w:placeholder>
            <w:showingPlcHdr/>
          </w:sdtPr>
          <w:sdtEndPr/>
          <w:sdtContent>
            <w:tc>
              <w:tcPr>
                <w:tcW w:w="808" w:type="pct"/>
              </w:tcPr>
              <w:p w14:paraId="7357EF12" w14:textId="5F548F6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81996016"/>
            <w:placeholder>
              <w:docPart w:val="DB63221DDDE24599BC693BCD42BBA5F5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17" w:type="pct"/>
              </w:tcPr>
              <w:p w14:paraId="6243D589" w14:textId="385933BF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03387F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7BEA8C23" w14:textId="333E6DFF" w:rsidTr="009901C3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439867603"/>
            <w:placeholder>
              <w:docPart w:val="51073663F3354527878E5190BABC64DC"/>
            </w:placeholder>
            <w:showingPlcHdr/>
          </w:sdtPr>
          <w:sdtEndPr/>
          <w:sdtContent>
            <w:tc>
              <w:tcPr>
                <w:tcW w:w="698" w:type="pct"/>
              </w:tcPr>
              <w:p w14:paraId="71D4F93B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759063223"/>
            <w:placeholder>
              <w:docPart w:val="70CDE891EB904005802411E54C8F0064"/>
            </w:placeholder>
            <w:showingPlcHdr/>
          </w:sdtPr>
          <w:sdtEndPr/>
          <w:sdtContent>
            <w:tc>
              <w:tcPr>
                <w:tcW w:w="821" w:type="pct"/>
              </w:tcPr>
              <w:p w14:paraId="126A4DB0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439406116"/>
            <w:placeholder>
              <w:docPart w:val="442F26898BF647AE8BF1287C598B2A53"/>
            </w:placeholder>
            <w:showingPlcHdr/>
          </w:sdtPr>
          <w:sdtEndPr/>
          <w:sdtContent>
            <w:tc>
              <w:tcPr>
                <w:tcW w:w="568" w:type="pct"/>
              </w:tcPr>
              <w:p w14:paraId="13331927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9546138"/>
            <w:placeholder>
              <w:docPart w:val="726CA5F2CDE045ECA8B3381491400C65"/>
            </w:placeholder>
            <w:showingPlcHdr/>
          </w:sdtPr>
          <w:sdtEndPr/>
          <w:sdtContent>
            <w:tc>
              <w:tcPr>
                <w:tcW w:w="1034" w:type="pct"/>
              </w:tcPr>
              <w:p w14:paraId="2A58BA32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28095709"/>
            <w:placeholder>
              <w:docPart w:val="9BCE7E3FC17546DAAC893822D81C37AB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54" w:type="pct"/>
              </w:tcPr>
              <w:p w14:paraId="28EBDF84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810464283"/>
            <w:placeholder>
              <w:docPart w:val="C054C8C15C2D4F8DBDB0A936D3DEA015"/>
            </w:placeholder>
            <w:showingPlcHdr/>
          </w:sdtPr>
          <w:sdtEndPr/>
          <w:sdtContent>
            <w:tc>
              <w:tcPr>
                <w:tcW w:w="808" w:type="pct"/>
              </w:tcPr>
              <w:p w14:paraId="43295DBC" w14:textId="47118A5C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81464492"/>
            <w:placeholder>
              <w:docPart w:val="58E6F41C136C4CEBB73B3A07461F406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17" w:type="pct"/>
              </w:tcPr>
              <w:p w14:paraId="7D0EB1A4" w14:textId="4F759A3E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03387F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295B44D4" w14:textId="0AECE0F5" w:rsidTr="009901C3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12301180"/>
            <w:placeholder>
              <w:docPart w:val="95E5C95737F4476190A32344BAB46173"/>
            </w:placeholder>
            <w:showingPlcHdr/>
          </w:sdtPr>
          <w:sdtEndPr/>
          <w:sdtContent>
            <w:tc>
              <w:tcPr>
                <w:tcW w:w="698" w:type="pct"/>
              </w:tcPr>
              <w:p w14:paraId="700F1BF7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52704699"/>
            <w:placeholder>
              <w:docPart w:val="4B67A96F990843F1A042F3F83D2E6093"/>
            </w:placeholder>
            <w:showingPlcHdr/>
          </w:sdtPr>
          <w:sdtEndPr/>
          <w:sdtContent>
            <w:tc>
              <w:tcPr>
                <w:tcW w:w="821" w:type="pct"/>
              </w:tcPr>
              <w:p w14:paraId="0EB0B950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30452496"/>
            <w:placeholder>
              <w:docPart w:val="F304FDA35918413393625D991155560D"/>
            </w:placeholder>
            <w:showingPlcHdr/>
          </w:sdtPr>
          <w:sdtEndPr/>
          <w:sdtContent>
            <w:tc>
              <w:tcPr>
                <w:tcW w:w="568" w:type="pct"/>
              </w:tcPr>
              <w:p w14:paraId="2CC1D8CD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88073606"/>
            <w:placeholder>
              <w:docPart w:val="48132BA160744C8C85D29FA53927307B"/>
            </w:placeholder>
            <w:showingPlcHdr/>
          </w:sdtPr>
          <w:sdtEndPr/>
          <w:sdtContent>
            <w:tc>
              <w:tcPr>
                <w:tcW w:w="1034" w:type="pct"/>
              </w:tcPr>
              <w:p w14:paraId="23A706CB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90287472"/>
            <w:placeholder>
              <w:docPart w:val="63EE3017CF474F0996B103DB477AD44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54" w:type="pct"/>
              </w:tcPr>
              <w:p w14:paraId="59BC56D0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33204566"/>
            <w:placeholder>
              <w:docPart w:val="C14CF89307B849429C0E7169BBE589AA"/>
            </w:placeholder>
            <w:showingPlcHdr/>
          </w:sdtPr>
          <w:sdtEndPr/>
          <w:sdtContent>
            <w:tc>
              <w:tcPr>
                <w:tcW w:w="808" w:type="pct"/>
              </w:tcPr>
              <w:p w14:paraId="02D50C9D" w14:textId="337E07AB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71393077"/>
            <w:placeholder>
              <w:docPart w:val="662B7147ED7D4A82AC62A02C19C70A1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17" w:type="pct"/>
              </w:tcPr>
              <w:p w14:paraId="3C7EDE69" w14:textId="48706DD9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03387F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178D903E" w14:textId="27839DF1" w:rsidTr="009901C3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570952756"/>
            <w:placeholder>
              <w:docPart w:val="FE9D0B4D889B4D92B3F62EE7D68A1B8D"/>
            </w:placeholder>
            <w:showingPlcHdr/>
          </w:sdtPr>
          <w:sdtEndPr/>
          <w:sdtContent>
            <w:tc>
              <w:tcPr>
                <w:tcW w:w="698" w:type="pct"/>
              </w:tcPr>
              <w:p w14:paraId="2D6C35A2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233769118"/>
            <w:placeholder>
              <w:docPart w:val="027755103D6042E18231AD628107F875"/>
            </w:placeholder>
            <w:showingPlcHdr/>
          </w:sdtPr>
          <w:sdtEndPr/>
          <w:sdtContent>
            <w:tc>
              <w:tcPr>
                <w:tcW w:w="821" w:type="pct"/>
              </w:tcPr>
              <w:p w14:paraId="2B525FAB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637986859"/>
            <w:placeholder>
              <w:docPart w:val="A5DAAC93D17B4DAAA6C9557B8BF48EB4"/>
            </w:placeholder>
            <w:showingPlcHdr/>
          </w:sdtPr>
          <w:sdtEndPr/>
          <w:sdtContent>
            <w:tc>
              <w:tcPr>
                <w:tcW w:w="568" w:type="pct"/>
              </w:tcPr>
              <w:p w14:paraId="122CF878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99072697"/>
            <w:placeholder>
              <w:docPart w:val="7D8F28F8779F42B290C5262468EB6DF1"/>
            </w:placeholder>
            <w:showingPlcHdr/>
          </w:sdtPr>
          <w:sdtEndPr/>
          <w:sdtContent>
            <w:tc>
              <w:tcPr>
                <w:tcW w:w="1034" w:type="pct"/>
              </w:tcPr>
              <w:p w14:paraId="6244C2CC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62031024"/>
            <w:placeholder>
              <w:docPart w:val="DF756575781D4B058EE7A4A57C4E8E1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54" w:type="pct"/>
              </w:tcPr>
              <w:p w14:paraId="02F1F696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88187003"/>
            <w:placeholder>
              <w:docPart w:val="02A335FBE1664D75A2B854E265FF8AFF"/>
            </w:placeholder>
            <w:showingPlcHdr/>
          </w:sdtPr>
          <w:sdtEndPr/>
          <w:sdtContent>
            <w:tc>
              <w:tcPr>
                <w:tcW w:w="808" w:type="pct"/>
              </w:tcPr>
              <w:p w14:paraId="4227EEB9" w14:textId="6F3E5BE4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873060814"/>
            <w:placeholder>
              <w:docPart w:val="47281FC7C10C4C65928C5D9FCE1C59A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17" w:type="pct"/>
              </w:tcPr>
              <w:p w14:paraId="7F4EE26A" w14:textId="2191C39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03387F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2CB8428D" w14:textId="663ACC30" w:rsidTr="009901C3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204243416"/>
            <w:placeholder>
              <w:docPart w:val="5DDDAF1A0BAC432BBF40D760B48AD0F4"/>
            </w:placeholder>
            <w:showingPlcHdr/>
          </w:sdtPr>
          <w:sdtEndPr/>
          <w:sdtContent>
            <w:tc>
              <w:tcPr>
                <w:tcW w:w="698" w:type="pct"/>
              </w:tcPr>
              <w:p w14:paraId="2CE35366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933589007"/>
            <w:placeholder>
              <w:docPart w:val="01AFD50BE13142D4AF60EF6418C79BE5"/>
            </w:placeholder>
            <w:showingPlcHdr/>
          </w:sdtPr>
          <w:sdtEndPr/>
          <w:sdtContent>
            <w:tc>
              <w:tcPr>
                <w:tcW w:w="821" w:type="pct"/>
              </w:tcPr>
              <w:p w14:paraId="2803355D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38617880"/>
            <w:placeholder>
              <w:docPart w:val="EBE80F00DC3C41E5ACD735CCBD723E8C"/>
            </w:placeholder>
            <w:showingPlcHdr/>
          </w:sdtPr>
          <w:sdtEndPr/>
          <w:sdtContent>
            <w:tc>
              <w:tcPr>
                <w:tcW w:w="568" w:type="pct"/>
              </w:tcPr>
              <w:p w14:paraId="1E230B4D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02813165"/>
            <w:placeholder>
              <w:docPart w:val="606451D7A9A94CB4B56C29EE1E55035F"/>
            </w:placeholder>
            <w:showingPlcHdr/>
          </w:sdtPr>
          <w:sdtEndPr/>
          <w:sdtContent>
            <w:tc>
              <w:tcPr>
                <w:tcW w:w="1034" w:type="pct"/>
              </w:tcPr>
              <w:p w14:paraId="41754CA2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732001792"/>
            <w:placeholder>
              <w:docPart w:val="6157A99520E247FCAD0428AED3300D2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54" w:type="pct"/>
              </w:tcPr>
              <w:p w14:paraId="4C09BD84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56511476"/>
            <w:placeholder>
              <w:docPart w:val="25802DF913A842CEA719A63DFEA12B62"/>
            </w:placeholder>
            <w:showingPlcHdr/>
          </w:sdtPr>
          <w:sdtEndPr/>
          <w:sdtContent>
            <w:tc>
              <w:tcPr>
                <w:tcW w:w="808" w:type="pct"/>
              </w:tcPr>
              <w:p w14:paraId="148F5783" w14:textId="6AE86246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34431416"/>
            <w:placeholder>
              <w:docPart w:val="698D950CD3A449EFB83787C4FF2E4BC4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17" w:type="pct"/>
              </w:tcPr>
              <w:p w14:paraId="78B82C85" w14:textId="30AB4519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03387F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33DDEDA5" w14:textId="77777777" w:rsidR="00AA105B" w:rsidRDefault="00AA105B" w:rsidP="00AA105B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63F2A549" w14:textId="152C8778" w:rsidR="00AA105B" w:rsidRDefault="00AA105B" w:rsidP="00AA105B">
      <w:pPr>
        <w:rPr>
          <w:rFonts w:eastAsia="PMingLiU"/>
          <w:sz w:val="16"/>
          <w:szCs w:val="16"/>
        </w:rPr>
      </w:pPr>
    </w:p>
    <w:p w14:paraId="6855C695" w14:textId="3DB0209D" w:rsidR="00261C0B" w:rsidRDefault="00261C0B" w:rsidP="00AA105B">
      <w:pPr>
        <w:rPr>
          <w:rFonts w:eastAsia="PMingLiU"/>
          <w:sz w:val="16"/>
          <w:szCs w:val="16"/>
        </w:rPr>
      </w:pPr>
    </w:p>
    <w:p w14:paraId="28E002C0" w14:textId="34D63FD1" w:rsidR="00261C0B" w:rsidRDefault="00261C0B" w:rsidP="00AA105B">
      <w:pPr>
        <w:rPr>
          <w:rFonts w:eastAsia="PMingLiU"/>
          <w:sz w:val="16"/>
          <w:szCs w:val="16"/>
        </w:rPr>
      </w:pPr>
    </w:p>
    <w:p w14:paraId="1A5AF405" w14:textId="2E50150C" w:rsidR="00261C0B" w:rsidRDefault="00261C0B" w:rsidP="00AA105B">
      <w:pPr>
        <w:rPr>
          <w:rFonts w:eastAsia="PMingLiU"/>
          <w:sz w:val="16"/>
          <w:szCs w:val="16"/>
        </w:rPr>
      </w:pPr>
    </w:p>
    <w:p w14:paraId="51442DCC" w14:textId="3F9DCD0A" w:rsidR="00261C0B" w:rsidRDefault="00261C0B" w:rsidP="00AA105B">
      <w:pPr>
        <w:rPr>
          <w:rFonts w:eastAsia="PMingLiU"/>
          <w:sz w:val="16"/>
          <w:szCs w:val="16"/>
        </w:rPr>
      </w:pPr>
    </w:p>
    <w:p w14:paraId="23CFE1FC" w14:textId="791D42DB" w:rsidR="00261C0B" w:rsidRDefault="00261C0B" w:rsidP="00AA105B">
      <w:pPr>
        <w:rPr>
          <w:rFonts w:eastAsia="PMingLiU"/>
          <w:sz w:val="16"/>
          <w:szCs w:val="16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20"/>
        <w:gridCol w:w="1569"/>
        <w:gridCol w:w="1287"/>
        <w:gridCol w:w="2005"/>
        <w:gridCol w:w="1236"/>
        <w:gridCol w:w="1118"/>
        <w:gridCol w:w="1085"/>
        <w:gridCol w:w="1127"/>
      </w:tblGrid>
      <w:tr w:rsidR="00DB56B9" w:rsidRPr="009A20CB" w14:paraId="63749302" w14:textId="56B9C59B" w:rsidTr="00DB56B9">
        <w:trPr>
          <w:trHeight w:val="288"/>
          <w:jc w:val="center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2FDEAB85" w14:textId="02091FC5" w:rsidR="00DB56B9" w:rsidRPr="009A20CB" w:rsidRDefault="00DB56B9" w:rsidP="00500D15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>CTION 7. INDIVIDUAL FARM CERTIFICATION</w:t>
            </w:r>
          </w:p>
        </w:tc>
      </w:tr>
      <w:tr w:rsidR="00DB56B9" w:rsidRPr="004730AB" w14:paraId="248AC41E" w14:textId="3534C694" w:rsidTr="00DB56B9">
        <w:trPr>
          <w:trHeight w:val="2087"/>
          <w:jc w:val="center"/>
        </w:trPr>
        <w:tc>
          <w:tcPr>
            <w:tcW w:w="5000" w:type="pct"/>
            <w:gridSpan w:val="8"/>
            <w:shd w:val="clear" w:color="auto" w:fill="D9D9D9" w:themeFill="background1" w:themeFillShade="D9"/>
            <w:vAlign w:val="center"/>
          </w:tcPr>
          <w:p w14:paraId="0DA9729E" w14:textId="77777777" w:rsidR="00DB56B9" w:rsidRPr="00E16B2E" w:rsidRDefault="00DB56B9" w:rsidP="00723B6E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>
              <w:rPr>
                <w:i/>
                <w:iCs/>
                <w:color w:val="C00000"/>
                <w:sz w:val="18"/>
                <w:szCs w:val="18"/>
                <w:lang w:eastAsia="zh-CN"/>
              </w:rPr>
              <w:t>***O</w:t>
            </w:r>
            <w:r w:rsidRPr="007B7A58">
              <w:rPr>
                <w:i/>
                <w:iCs/>
                <w:color w:val="C00000"/>
                <w:sz w:val="18"/>
                <w:szCs w:val="18"/>
                <w:lang w:eastAsia="zh-CN"/>
              </w:rPr>
              <w:t xml:space="preserve">nly applicable to those with </w:t>
            </w:r>
            <w:r>
              <w:rPr>
                <w:i/>
                <w:iCs/>
                <w:color w:val="C00000"/>
                <w:sz w:val="18"/>
                <w:szCs w:val="18"/>
                <w:lang w:eastAsia="zh-CN"/>
              </w:rPr>
              <w:t>individual farms</w:t>
            </w:r>
            <w:r w:rsidRPr="007B7A58">
              <w:rPr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>
              <w:rPr>
                <w:i/>
                <w:iCs/>
                <w:color w:val="C00000"/>
                <w:sz w:val="18"/>
                <w:szCs w:val="18"/>
                <w:lang w:eastAsia="zh-CN"/>
              </w:rPr>
              <w:t>in</w:t>
            </w:r>
            <w:r w:rsidRPr="007B7A58">
              <w:rPr>
                <w:i/>
                <w:iCs/>
                <w:color w:val="C00000"/>
                <w:sz w:val="18"/>
                <w:szCs w:val="18"/>
                <w:lang w:eastAsia="zh-CN"/>
              </w:rPr>
              <w:t xml:space="preserve"> scope of certification</w:t>
            </w:r>
            <w:r>
              <w:rPr>
                <w:sz w:val="18"/>
                <w:szCs w:val="18"/>
                <w:lang w:eastAsia="zh-CN"/>
              </w:rPr>
              <w:t>.</w:t>
            </w:r>
          </w:p>
          <w:p w14:paraId="389ECCD3" w14:textId="77777777" w:rsidR="00DB56B9" w:rsidRDefault="00DB56B9" w:rsidP="00723B6E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>Please provide the following information for all individual farms that will handle certified waterfowl in this scope of certification.</w:t>
            </w:r>
          </w:p>
          <w:p w14:paraId="3F2481AF" w14:textId="77777777" w:rsidR="00DB56B9" w:rsidRPr="00E16B2E" w:rsidRDefault="00DB56B9" w:rsidP="00723B6E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768FF7E7" w14:textId="77777777" w:rsidR="00DB56B9" w:rsidRDefault="00DB56B9" w:rsidP="00723B6E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Waterfowl Type / Specie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 xml:space="preserve">Please list all waterfowl types that the farm will be raising.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–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 xml:space="preserve">White Duck, Grey Duck, White Goose, Grey Goose. If possible, please provide the species as well. </w:t>
            </w:r>
          </w:p>
          <w:p w14:paraId="0C265740" w14:textId="77777777" w:rsidR="00DB56B9" w:rsidRDefault="00DB56B9" w:rsidP="00723B6E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987E52">
              <w:rPr>
                <w:b/>
                <w:bCs/>
                <w:sz w:val="18"/>
                <w:szCs w:val="18"/>
                <w:lang w:eastAsia="zh-CN"/>
              </w:rPr>
              <w:t>Number of waterfowl raised per year</w:t>
            </w:r>
            <w:r>
              <w:rPr>
                <w:b/>
                <w:bCs/>
                <w:sz w:val="18"/>
                <w:szCs w:val="18"/>
                <w:lang w:eastAsia="zh-CN"/>
              </w:rPr>
              <w:t>:</w:t>
            </w:r>
            <w:r>
              <w:rPr>
                <w:sz w:val="18"/>
                <w:szCs w:val="18"/>
                <w:lang w:eastAsia="zh-CN"/>
              </w:rPr>
              <w:t xml:space="preserve"> Please provide an estimated number of waterfowl raised annually for each waterfowl type.</w:t>
            </w:r>
          </w:p>
          <w:p w14:paraId="44B2EF16" w14:textId="7B332FEA" w:rsidR="00DB56B9" w:rsidRPr="00E16B2E" w:rsidRDefault="00DB56B9" w:rsidP="00723B6E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F2338E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F2338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– Farm Production (Growing), Farm Production (Breeding), Hatching, Transport, Slaughtering, etc. </w:t>
            </w:r>
          </w:p>
        </w:tc>
      </w:tr>
      <w:tr w:rsidR="00D518E2" w:rsidRPr="00D518E2" w14:paraId="0D093B92" w14:textId="115EDDFD" w:rsidTr="00DB56B9">
        <w:trPr>
          <w:trHeight w:val="845"/>
          <w:jc w:val="center"/>
        </w:trPr>
        <w:tc>
          <w:tcPr>
            <w:tcW w:w="614" w:type="pct"/>
            <w:shd w:val="clear" w:color="auto" w:fill="D9D9D9" w:themeFill="background1" w:themeFillShade="D9"/>
            <w:vAlign w:val="center"/>
          </w:tcPr>
          <w:p w14:paraId="7A92870A" w14:textId="4A6C28E1" w:rsidR="00D518E2" w:rsidRPr="00E5689D" w:rsidRDefault="00D518E2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D518E2">
              <w:rPr>
                <w:b/>
                <w:bCs/>
                <w:sz w:val="18"/>
                <w:szCs w:val="18"/>
                <w:lang w:eastAsia="zh-CN"/>
              </w:rPr>
              <w:t>Farm Name</w:t>
            </w:r>
          </w:p>
        </w:tc>
        <w:tc>
          <w:tcPr>
            <w:tcW w:w="730" w:type="pct"/>
            <w:shd w:val="clear" w:color="auto" w:fill="D9D9D9" w:themeFill="background1" w:themeFillShade="D9"/>
            <w:vAlign w:val="center"/>
          </w:tcPr>
          <w:p w14:paraId="62538A29" w14:textId="06F57E32" w:rsidR="00D518E2" w:rsidRPr="00E5689D" w:rsidRDefault="00D518E2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D518E2">
              <w:rPr>
                <w:b/>
                <w:bCs/>
                <w:sz w:val="18"/>
                <w:szCs w:val="18"/>
                <w:lang w:eastAsia="zh-CN"/>
              </w:rPr>
              <w:t>Farm Address</w:t>
            </w:r>
          </w:p>
        </w:tc>
        <w:tc>
          <w:tcPr>
            <w:tcW w:w="599" w:type="pct"/>
            <w:shd w:val="clear" w:color="auto" w:fill="D9D9D9" w:themeFill="background1" w:themeFillShade="D9"/>
            <w:vAlign w:val="center"/>
          </w:tcPr>
          <w:p w14:paraId="39E826BA" w14:textId="2A783E5E" w:rsidR="00D518E2" w:rsidRPr="00E5689D" w:rsidRDefault="00D518E2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D518E2">
              <w:rPr>
                <w:b/>
                <w:bCs/>
                <w:sz w:val="18"/>
                <w:szCs w:val="18"/>
                <w:lang w:eastAsia="zh-CN"/>
              </w:rPr>
              <w:t>Responsible Contact</w:t>
            </w:r>
          </w:p>
        </w:tc>
        <w:tc>
          <w:tcPr>
            <w:tcW w:w="933" w:type="pct"/>
            <w:shd w:val="clear" w:color="auto" w:fill="D9D9D9" w:themeFill="background1" w:themeFillShade="D9"/>
            <w:vAlign w:val="center"/>
          </w:tcPr>
          <w:p w14:paraId="1A2293A0" w14:textId="52BE46ED" w:rsidR="00D518E2" w:rsidRPr="00E5689D" w:rsidRDefault="00D518E2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D518E2">
              <w:rPr>
                <w:b/>
                <w:bCs/>
                <w:sz w:val="18"/>
                <w:szCs w:val="18"/>
                <w:lang w:eastAsia="zh-CN"/>
              </w:rPr>
              <w:t>Waterfowl Type/Species</w:t>
            </w:r>
          </w:p>
        </w:tc>
        <w:tc>
          <w:tcPr>
            <w:tcW w:w="575" w:type="pct"/>
            <w:shd w:val="clear" w:color="auto" w:fill="D9D9D9" w:themeFill="background1" w:themeFillShade="D9"/>
            <w:vAlign w:val="center"/>
          </w:tcPr>
          <w:p w14:paraId="3B8623BD" w14:textId="57FC2152" w:rsidR="00D518E2" w:rsidRPr="00E5689D" w:rsidRDefault="00D518E2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D518E2">
              <w:rPr>
                <w:b/>
                <w:bCs/>
                <w:sz w:val="18"/>
                <w:szCs w:val="18"/>
                <w:lang w:eastAsia="zh-CN"/>
              </w:rPr>
              <w:t>Number of waterfowl raised per year.</w:t>
            </w:r>
          </w:p>
        </w:tc>
        <w:tc>
          <w:tcPr>
            <w:tcW w:w="520" w:type="pct"/>
            <w:shd w:val="clear" w:color="auto" w:fill="D9D9D9" w:themeFill="background1" w:themeFillShade="D9"/>
            <w:vAlign w:val="center"/>
          </w:tcPr>
          <w:p w14:paraId="2415CF7F" w14:textId="06A913B7" w:rsidR="00D518E2" w:rsidRPr="00E16B2E" w:rsidRDefault="00D518E2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D518E2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</w:p>
        </w:tc>
        <w:tc>
          <w:tcPr>
            <w:tcW w:w="505" w:type="pct"/>
            <w:shd w:val="clear" w:color="auto" w:fill="D9D9D9" w:themeFill="background1" w:themeFillShade="D9"/>
            <w:vAlign w:val="center"/>
          </w:tcPr>
          <w:p w14:paraId="29C3A40E" w14:textId="77777777" w:rsidR="00D518E2" w:rsidRPr="00D518E2" w:rsidRDefault="00D518E2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D518E2">
              <w:rPr>
                <w:b/>
                <w:bCs/>
                <w:sz w:val="18"/>
                <w:szCs w:val="18"/>
                <w:lang w:eastAsia="zh-CN"/>
              </w:rPr>
              <w:t>Parent Farm</w:t>
            </w:r>
          </w:p>
          <w:p w14:paraId="73C5F9B3" w14:textId="5179747E" w:rsidR="00D518E2" w:rsidRPr="00E16B2E" w:rsidRDefault="00D518E2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D518E2">
              <w:rPr>
                <w:b/>
                <w:bCs/>
                <w:sz w:val="18"/>
                <w:szCs w:val="18"/>
                <w:lang w:eastAsia="zh-CN"/>
              </w:rPr>
              <w:t>(Y/N)</w:t>
            </w:r>
          </w:p>
        </w:tc>
        <w:tc>
          <w:tcPr>
            <w:tcW w:w="524" w:type="pct"/>
            <w:shd w:val="clear" w:color="auto" w:fill="D9D9D9" w:themeFill="background1" w:themeFillShade="D9"/>
            <w:vAlign w:val="center"/>
          </w:tcPr>
          <w:p w14:paraId="7F76FE22" w14:textId="3B76E396" w:rsidR="00D518E2" w:rsidRPr="00E5689D" w:rsidRDefault="00D518E2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D518E2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</w:tc>
      </w:tr>
      <w:tr w:rsidR="009901C3" w:rsidRPr="004730AB" w14:paraId="38219F8B" w14:textId="549843AE" w:rsidTr="00DB56B9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77823415"/>
            <w:placeholder>
              <w:docPart w:val="E344096E6B31497C9B707A3BEC9BA864"/>
            </w:placeholder>
            <w:showingPlcHdr/>
          </w:sdtPr>
          <w:sdtEndPr/>
          <w:sdtContent>
            <w:tc>
              <w:tcPr>
                <w:tcW w:w="614" w:type="pct"/>
              </w:tcPr>
              <w:p w14:paraId="363F071D" w14:textId="77777777" w:rsidR="009901C3" w:rsidRPr="00E46796" w:rsidRDefault="009901C3" w:rsidP="009901C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71921376"/>
            <w:placeholder>
              <w:docPart w:val="6925CAD9547A45E6B8060248F88BCEF4"/>
            </w:placeholder>
            <w:showingPlcHdr/>
          </w:sdtPr>
          <w:sdtEndPr/>
          <w:sdtContent>
            <w:tc>
              <w:tcPr>
                <w:tcW w:w="730" w:type="pct"/>
              </w:tcPr>
              <w:p w14:paraId="2B00AA6B" w14:textId="77777777" w:rsidR="009901C3" w:rsidRPr="00E46796" w:rsidRDefault="009901C3" w:rsidP="009901C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611580950"/>
            <w:placeholder>
              <w:docPart w:val="4A077DDC4A7B41569AC172297674536A"/>
            </w:placeholder>
            <w:showingPlcHdr/>
          </w:sdtPr>
          <w:sdtEndPr/>
          <w:sdtContent>
            <w:tc>
              <w:tcPr>
                <w:tcW w:w="599" w:type="pct"/>
              </w:tcPr>
              <w:p w14:paraId="53969E44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604452279"/>
            <w:placeholder>
              <w:docPart w:val="E63B86058AB94B028E902CFB3401A468"/>
            </w:placeholder>
            <w:showingPlcHdr/>
          </w:sdtPr>
          <w:sdtEndPr/>
          <w:sdtContent>
            <w:tc>
              <w:tcPr>
                <w:tcW w:w="933" w:type="pct"/>
              </w:tcPr>
              <w:p w14:paraId="544276E9" w14:textId="77777777" w:rsidR="009901C3" w:rsidRPr="00E46796" w:rsidRDefault="009901C3" w:rsidP="009901C3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74186489"/>
            <w:placeholder>
              <w:docPart w:val="2652FE3C621249E0B68121F7552CACA6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75" w:type="pct"/>
              </w:tcPr>
              <w:p w14:paraId="14D8AB2E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46029368"/>
            <w:placeholder>
              <w:docPart w:val="262192EE9F7F4DF39B40BAE331322669"/>
            </w:placeholder>
            <w:showingPlcHdr/>
          </w:sdtPr>
          <w:sdtEndPr/>
          <w:sdtContent>
            <w:tc>
              <w:tcPr>
                <w:tcW w:w="520" w:type="pct"/>
              </w:tcPr>
              <w:p w14:paraId="572BB1B7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925964677"/>
            <w:placeholder>
              <w:docPart w:val="6ADFD5C87DDD4C1F9872226431C68BD8"/>
            </w:placeholder>
            <w:showingPlcHdr/>
          </w:sdtPr>
          <w:sdtEndPr/>
          <w:sdtContent>
            <w:tc>
              <w:tcPr>
                <w:tcW w:w="505" w:type="pct"/>
              </w:tcPr>
              <w:p w14:paraId="424DA78D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94836043"/>
            <w:placeholder>
              <w:docPart w:val="761C274D155E424F84925A0E5494255A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70695462" w14:textId="74F27759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C52FF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1ABCF943" w14:textId="4719040F" w:rsidTr="00DB56B9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553722147"/>
            <w:placeholder>
              <w:docPart w:val="629B326400F74B8BB5BDFFE04333BB78"/>
            </w:placeholder>
            <w:showingPlcHdr/>
          </w:sdtPr>
          <w:sdtEndPr/>
          <w:sdtContent>
            <w:tc>
              <w:tcPr>
                <w:tcW w:w="614" w:type="pct"/>
              </w:tcPr>
              <w:p w14:paraId="7CF270BB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0773758"/>
            <w:placeholder>
              <w:docPart w:val="E7BECD71A35D479FB8FCBB246AA39D36"/>
            </w:placeholder>
            <w:showingPlcHdr/>
          </w:sdtPr>
          <w:sdtEndPr/>
          <w:sdtContent>
            <w:tc>
              <w:tcPr>
                <w:tcW w:w="730" w:type="pct"/>
              </w:tcPr>
              <w:p w14:paraId="7BDBC2F2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641038748"/>
            <w:placeholder>
              <w:docPart w:val="3E758F41576B483BB39CAB74B81A75E5"/>
            </w:placeholder>
            <w:showingPlcHdr/>
          </w:sdtPr>
          <w:sdtEndPr/>
          <w:sdtContent>
            <w:tc>
              <w:tcPr>
                <w:tcW w:w="599" w:type="pct"/>
              </w:tcPr>
              <w:p w14:paraId="38D2B86C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0911120"/>
            <w:placeholder>
              <w:docPart w:val="6B6D90711C384E2A809AB5640E5CB8DA"/>
            </w:placeholder>
            <w:showingPlcHdr/>
          </w:sdtPr>
          <w:sdtEndPr/>
          <w:sdtContent>
            <w:tc>
              <w:tcPr>
                <w:tcW w:w="933" w:type="pct"/>
              </w:tcPr>
              <w:p w14:paraId="06F9E07A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45731440"/>
            <w:placeholder>
              <w:docPart w:val="2C622C4C707C45F5B45BABE595B4A30B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75" w:type="pct"/>
              </w:tcPr>
              <w:p w14:paraId="3B25689C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4655138"/>
            <w:placeholder>
              <w:docPart w:val="0738EAFC657C41A38BFD37097E94C89F"/>
            </w:placeholder>
            <w:showingPlcHdr/>
          </w:sdtPr>
          <w:sdtEndPr/>
          <w:sdtContent>
            <w:tc>
              <w:tcPr>
                <w:tcW w:w="520" w:type="pct"/>
              </w:tcPr>
              <w:p w14:paraId="252AFCAB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72362815"/>
            <w:placeholder>
              <w:docPart w:val="2B1BE9D0E7FE40208EB93FD00837AC20"/>
            </w:placeholder>
            <w:showingPlcHdr/>
          </w:sdtPr>
          <w:sdtEndPr/>
          <w:sdtContent>
            <w:tc>
              <w:tcPr>
                <w:tcW w:w="505" w:type="pct"/>
              </w:tcPr>
              <w:p w14:paraId="7D2BF758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08024410"/>
            <w:placeholder>
              <w:docPart w:val="7810A2E4F1514627B3D581CA96E4BB23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25BD7EC1" w14:textId="4F27C01B" w:rsidR="009901C3" w:rsidRPr="001C687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C52FF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5922A3E7" w14:textId="156C06C9" w:rsidTr="00DB56B9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689709676"/>
            <w:placeholder>
              <w:docPart w:val="B78AFC2860D744F3AB4F3BDF75955BC4"/>
            </w:placeholder>
            <w:showingPlcHdr/>
          </w:sdtPr>
          <w:sdtEndPr/>
          <w:sdtContent>
            <w:tc>
              <w:tcPr>
                <w:tcW w:w="614" w:type="pct"/>
              </w:tcPr>
              <w:p w14:paraId="5EB3306B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690483093"/>
            <w:placeholder>
              <w:docPart w:val="592CE9010B2D4B80A1DAE02198B80761"/>
            </w:placeholder>
            <w:showingPlcHdr/>
          </w:sdtPr>
          <w:sdtEndPr/>
          <w:sdtContent>
            <w:tc>
              <w:tcPr>
                <w:tcW w:w="730" w:type="pct"/>
              </w:tcPr>
              <w:p w14:paraId="1B5551BD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608977975"/>
            <w:placeholder>
              <w:docPart w:val="C9D6266955EE4E53B6922D5FAB5DE2CC"/>
            </w:placeholder>
            <w:showingPlcHdr/>
          </w:sdtPr>
          <w:sdtEndPr/>
          <w:sdtContent>
            <w:tc>
              <w:tcPr>
                <w:tcW w:w="599" w:type="pct"/>
              </w:tcPr>
              <w:p w14:paraId="332D8379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90824046"/>
            <w:placeholder>
              <w:docPart w:val="CC8F057E5B0C47FC8EBBE725F3FEA3C0"/>
            </w:placeholder>
            <w:showingPlcHdr/>
          </w:sdtPr>
          <w:sdtEndPr/>
          <w:sdtContent>
            <w:tc>
              <w:tcPr>
                <w:tcW w:w="933" w:type="pct"/>
              </w:tcPr>
              <w:p w14:paraId="74197B31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72090404"/>
            <w:placeholder>
              <w:docPart w:val="10AA1BE830AC435D97B9B5F01BA1E87F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75" w:type="pct"/>
              </w:tcPr>
              <w:p w14:paraId="1097F686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73461899"/>
            <w:placeholder>
              <w:docPart w:val="A24E91302AC64984BF0441624E0B7379"/>
            </w:placeholder>
            <w:showingPlcHdr/>
          </w:sdtPr>
          <w:sdtEndPr/>
          <w:sdtContent>
            <w:tc>
              <w:tcPr>
                <w:tcW w:w="520" w:type="pct"/>
              </w:tcPr>
              <w:p w14:paraId="30D91F90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46401234"/>
            <w:placeholder>
              <w:docPart w:val="FBCE3268719243859B6552A00F8CB40A"/>
            </w:placeholder>
            <w:showingPlcHdr/>
          </w:sdtPr>
          <w:sdtEndPr/>
          <w:sdtContent>
            <w:tc>
              <w:tcPr>
                <w:tcW w:w="505" w:type="pct"/>
              </w:tcPr>
              <w:p w14:paraId="149CA996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862744170"/>
            <w:placeholder>
              <w:docPart w:val="C001F699ADDA4D94847023D7E60970D4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6C4D1865" w14:textId="0FC0ECD1" w:rsidR="009901C3" w:rsidRPr="001C687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C52FF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4B0550B4" w14:textId="14D946A3" w:rsidTr="00DB56B9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702599983"/>
            <w:placeholder>
              <w:docPart w:val="2DC8460BD4244D6B98C93443248D3525"/>
            </w:placeholder>
            <w:showingPlcHdr/>
          </w:sdtPr>
          <w:sdtEndPr/>
          <w:sdtContent>
            <w:tc>
              <w:tcPr>
                <w:tcW w:w="614" w:type="pct"/>
              </w:tcPr>
              <w:p w14:paraId="20F6A88A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58957660"/>
            <w:placeholder>
              <w:docPart w:val="D1DE33F5754C4D04BE7257FBD4CDE8F8"/>
            </w:placeholder>
            <w:showingPlcHdr/>
          </w:sdtPr>
          <w:sdtEndPr/>
          <w:sdtContent>
            <w:tc>
              <w:tcPr>
                <w:tcW w:w="730" w:type="pct"/>
              </w:tcPr>
              <w:p w14:paraId="31AC84E2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10819807"/>
            <w:placeholder>
              <w:docPart w:val="E6781427463C4FD19381BB1836EC99F8"/>
            </w:placeholder>
            <w:showingPlcHdr/>
          </w:sdtPr>
          <w:sdtEndPr/>
          <w:sdtContent>
            <w:tc>
              <w:tcPr>
                <w:tcW w:w="599" w:type="pct"/>
              </w:tcPr>
              <w:p w14:paraId="4272A845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690910550"/>
            <w:placeholder>
              <w:docPart w:val="3B5FA2088C8B4F3DA81763EBA5D23E8C"/>
            </w:placeholder>
            <w:showingPlcHdr/>
          </w:sdtPr>
          <w:sdtEndPr/>
          <w:sdtContent>
            <w:tc>
              <w:tcPr>
                <w:tcW w:w="933" w:type="pct"/>
              </w:tcPr>
              <w:p w14:paraId="43AE348F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6707576"/>
            <w:placeholder>
              <w:docPart w:val="F189CA429E934B0586BDB8B00DC32CA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75" w:type="pct"/>
              </w:tcPr>
              <w:p w14:paraId="0D233575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188366950"/>
            <w:placeholder>
              <w:docPart w:val="FB893D28B9D5493EAA0F7DEA8CEC7A1B"/>
            </w:placeholder>
            <w:showingPlcHdr/>
          </w:sdtPr>
          <w:sdtEndPr/>
          <w:sdtContent>
            <w:tc>
              <w:tcPr>
                <w:tcW w:w="520" w:type="pct"/>
              </w:tcPr>
              <w:p w14:paraId="1AC68560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005891233"/>
            <w:placeholder>
              <w:docPart w:val="7AC41713CF324191895FAA7A2600249E"/>
            </w:placeholder>
            <w:showingPlcHdr/>
          </w:sdtPr>
          <w:sdtEndPr/>
          <w:sdtContent>
            <w:tc>
              <w:tcPr>
                <w:tcW w:w="505" w:type="pct"/>
              </w:tcPr>
              <w:p w14:paraId="4CF76C5F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931665467"/>
            <w:placeholder>
              <w:docPart w:val="398623B14CA34134A1D636CE8F0FD2A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6E7797FB" w14:textId="4AAE5132" w:rsidR="009901C3" w:rsidRPr="001C687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C52FF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092DBF7A" w14:textId="66DCE604" w:rsidTr="00DB56B9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210646677"/>
            <w:placeholder>
              <w:docPart w:val="690A2A1E4CC34AC1936260FEC6D080ED"/>
            </w:placeholder>
            <w:showingPlcHdr/>
          </w:sdtPr>
          <w:sdtEndPr/>
          <w:sdtContent>
            <w:tc>
              <w:tcPr>
                <w:tcW w:w="614" w:type="pct"/>
              </w:tcPr>
              <w:p w14:paraId="25F5DB37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26562287"/>
            <w:placeholder>
              <w:docPart w:val="065B87DBBA0F4AA182245D6037CCE935"/>
            </w:placeholder>
            <w:showingPlcHdr/>
          </w:sdtPr>
          <w:sdtEndPr/>
          <w:sdtContent>
            <w:tc>
              <w:tcPr>
                <w:tcW w:w="730" w:type="pct"/>
              </w:tcPr>
              <w:p w14:paraId="63E78DF1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83367082"/>
            <w:placeholder>
              <w:docPart w:val="44867D570F5F40AF9E2CD77563964505"/>
            </w:placeholder>
            <w:showingPlcHdr/>
          </w:sdtPr>
          <w:sdtEndPr/>
          <w:sdtContent>
            <w:tc>
              <w:tcPr>
                <w:tcW w:w="599" w:type="pct"/>
              </w:tcPr>
              <w:p w14:paraId="453D42E6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06222794"/>
            <w:placeholder>
              <w:docPart w:val="1C38485953A84CB1AFA2F3B15DAD0E07"/>
            </w:placeholder>
            <w:showingPlcHdr/>
          </w:sdtPr>
          <w:sdtEndPr/>
          <w:sdtContent>
            <w:tc>
              <w:tcPr>
                <w:tcW w:w="933" w:type="pct"/>
              </w:tcPr>
              <w:p w14:paraId="5A3C3E0E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6552290"/>
            <w:placeholder>
              <w:docPart w:val="97AD7AAA43164FEBBEA27DE885C6E61B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75" w:type="pct"/>
              </w:tcPr>
              <w:p w14:paraId="54258A62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32716219"/>
            <w:placeholder>
              <w:docPart w:val="F0A6BC20EE4042519225E85F79752CC8"/>
            </w:placeholder>
            <w:showingPlcHdr/>
          </w:sdtPr>
          <w:sdtEndPr/>
          <w:sdtContent>
            <w:tc>
              <w:tcPr>
                <w:tcW w:w="520" w:type="pct"/>
              </w:tcPr>
              <w:p w14:paraId="3F3AAFA3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23718839"/>
            <w:placeholder>
              <w:docPart w:val="19497DAA2A344740A5038F53696928BC"/>
            </w:placeholder>
            <w:showingPlcHdr/>
          </w:sdtPr>
          <w:sdtEndPr/>
          <w:sdtContent>
            <w:tc>
              <w:tcPr>
                <w:tcW w:w="505" w:type="pct"/>
              </w:tcPr>
              <w:p w14:paraId="4970D87B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252008"/>
            <w:placeholder>
              <w:docPart w:val="9FDE5C1D18634ED3946A2BA7DA4FAB5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4371099C" w14:textId="7B453FCB" w:rsidR="009901C3" w:rsidRPr="001C687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C52FF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21C35788" w14:textId="734CA092" w:rsidTr="00DB56B9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6435605"/>
            <w:placeholder>
              <w:docPart w:val="ACCCCDF38C4A4CCF9F53BE930DE89F0D"/>
            </w:placeholder>
            <w:showingPlcHdr/>
          </w:sdtPr>
          <w:sdtEndPr/>
          <w:sdtContent>
            <w:tc>
              <w:tcPr>
                <w:tcW w:w="614" w:type="pct"/>
              </w:tcPr>
              <w:p w14:paraId="3B17682A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69841142"/>
            <w:placeholder>
              <w:docPart w:val="EFB916D26D1B47DE8CA20BCA1676A4F7"/>
            </w:placeholder>
            <w:showingPlcHdr/>
          </w:sdtPr>
          <w:sdtEndPr/>
          <w:sdtContent>
            <w:tc>
              <w:tcPr>
                <w:tcW w:w="730" w:type="pct"/>
              </w:tcPr>
              <w:p w14:paraId="0C03D99E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653064124"/>
            <w:placeholder>
              <w:docPart w:val="BADA1797082E4B30AE554FF6BBD159B0"/>
            </w:placeholder>
            <w:showingPlcHdr/>
          </w:sdtPr>
          <w:sdtEndPr/>
          <w:sdtContent>
            <w:tc>
              <w:tcPr>
                <w:tcW w:w="599" w:type="pct"/>
              </w:tcPr>
              <w:p w14:paraId="0AC04B62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36802437"/>
            <w:placeholder>
              <w:docPart w:val="DDA71B6421CB447B9E7DACA30D43606D"/>
            </w:placeholder>
            <w:showingPlcHdr/>
          </w:sdtPr>
          <w:sdtEndPr/>
          <w:sdtContent>
            <w:tc>
              <w:tcPr>
                <w:tcW w:w="933" w:type="pct"/>
              </w:tcPr>
              <w:p w14:paraId="0E189EEF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096315898"/>
            <w:placeholder>
              <w:docPart w:val="D582ADFEA1B349FA928008ED7B82677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75" w:type="pct"/>
              </w:tcPr>
              <w:p w14:paraId="6195F05E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932513393"/>
            <w:placeholder>
              <w:docPart w:val="855433A0A1E043FD80F0C774078764A0"/>
            </w:placeholder>
            <w:showingPlcHdr/>
          </w:sdtPr>
          <w:sdtEndPr/>
          <w:sdtContent>
            <w:tc>
              <w:tcPr>
                <w:tcW w:w="520" w:type="pct"/>
              </w:tcPr>
              <w:p w14:paraId="5033332B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539781064"/>
            <w:placeholder>
              <w:docPart w:val="1D05190C1E304CAE90EBAAD9FA7777C6"/>
            </w:placeholder>
            <w:showingPlcHdr/>
          </w:sdtPr>
          <w:sdtEndPr/>
          <w:sdtContent>
            <w:tc>
              <w:tcPr>
                <w:tcW w:w="505" w:type="pct"/>
              </w:tcPr>
              <w:p w14:paraId="573EDD79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570954561"/>
            <w:placeholder>
              <w:docPart w:val="A0F8BD38ED3E40EF86195A1A4BD34A85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5DB8EBF6" w14:textId="2C9DE861" w:rsidR="009901C3" w:rsidRPr="001C687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C52FF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5049CEB1" w14:textId="677A221D" w:rsidTr="00DB56B9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306744993"/>
            <w:placeholder>
              <w:docPart w:val="7761DA4DDE0D4AC4BB3FE270FA65E4CE"/>
            </w:placeholder>
            <w:showingPlcHdr/>
          </w:sdtPr>
          <w:sdtEndPr/>
          <w:sdtContent>
            <w:tc>
              <w:tcPr>
                <w:tcW w:w="614" w:type="pct"/>
              </w:tcPr>
              <w:p w14:paraId="5E01B773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0260383"/>
            <w:placeholder>
              <w:docPart w:val="B6601CBB6C734E018047D6F16AF28245"/>
            </w:placeholder>
            <w:showingPlcHdr/>
          </w:sdtPr>
          <w:sdtEndPr/>
          <w:sdtContent>
            <w:tc>
              <w:tcPr>
                <w:tcW w:w="730" w:type="pct"/>
              </w:tcPr>
              <w:p w14:paraId="02E795B7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07436169"/>
            <w:placeholder>
              <w:docPart w:val="DD03790865344476909F9156C9D8DF99"/>
            </w:placeholder>
            <w:showingPlcHdr/>
          </w:sdtPr>
          <w:sdtEndPr/>
          <w:sdtContent>
            <w:tc>
              <w:tcPr>
                <w:tcW w:w="599" w:type="pct"/>
              </w:tcPr>
              <w:p w14:paraId="09674648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0078850"/>
            <w:placeholder>
              <w:docPart w:val="27AAD303251F46BC8C277314B9FAE1D3"/>
            </w:placeholder>
            <w:showingPlcHdr/>
          </w:sdtPr>
          <w:sdtEndPr/>
          <w:sdtContent>
            <w:tc>
              <w:tcPr>
                <w:tcW w:w="933" w:type="pct"/>
              </w:tcPr>
              <w:p w14:paraId="59FFDF7F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96095109"/>
            <w:placeholder>
              <w:docPart w:val="4E263EF110724EEEB81B5D4E775BE476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75" w:type="pct"/>
              </w:tcPr>
              <w:p w14:paraId="482DE378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34679920"/>
            <w:placeholder>
              <w:docPart w:val="FC0A850DDA93470DBD5A3E79078916DA"/>
            </w:placeholder>
            <w:showingPlcHdr/>
          </w:sdtPr>
          <w:sdtEndPr/>
          <w:sdtContent>
            <w:tc>
              <w:tcPr>
                <w:tcW w:w="520" w:type="pct"/>
              </w:tcPr>
              <w:p w14:paraId="237C4312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187583"/>
            <w:placeholder>
              <w:docPart w:val="53B2C6FA05CA4D639057B19476CCC23A"/>
            </w:placeholder>
            <w:showingPlcHdr/>
          </w:sdtPr>
          <w:sdtEndPr/>
          <w:sdtContent>
            <w:tc>
              <w:tcPr>
                <w:tcW w:w="505" w:type="pct"/>
              </w:tcPr>
              <w:p w14:paraId="7125C029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5962438"/>
            <w:placeholder>
              <w:docPart w:val="5AE51769F3F74DB2A7DE93E24853855B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537BA7B9" w14:textId="4C20F36B" w:rsidR="009901C3" w:rsidRPr="001C687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C52FF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9901C3" w:rsidRPr="004730AB" w14:paraId="7E074B56" w14:textId="6430537C" w:rsidTr="00DB56B9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322888056"/>
            <w:placeholder>
              <w:docPart w:val="37D6AE32D92B443CB8C35D450173DE78"/>
            </w:placeholder>
            <w:showingPlcHdr/>
          </w:sdtPr>
          <w:sdtEndPr/>
          <w:sdtContent>
            <w:tc>
              <w:tcPr>
                <w:tcW w:w="614" w:type="pct"/>
              </w:tcPr>
              <w:p w14:paraId="3A8B486C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873522422"/>
            <w:placeholder>
              <w:docPart w:val="1F649D7292674EFC904414BD11ADD498"/>
            </w:placeholder>
            <w:showingPlcHdr/>
          </w:sdtPr>
          <w:sdtEndPr/>
          <w:sdtContent>
            <w:tc>
              <w:tcPr>
                <w:tcW w:w="730" w:type="pct"/>
              </w:tcPr>
              <w:p w14:paraId="0C663533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18594103"/>
            <w:placeholder>
              <w:docPart w:val="6E552E79109B4F4587465805E95E62F6"/>
            </w:placeholder>
            <w:showingPlcHdr/>
          </w:sdtPr>
          <w:sdtEndPr/>
          <w:sdtContent>
            <w:tc>
              <w:tcPr>
                <w:tcW w:w="599" w:type="pct"/>
              </w:tcPr>
              <w:p w14:paraId="48139076" w14:textId="77777777" w:rsidR="009901C3" w:rsidRPr="00A676ED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56683760"/>
            <w:placeholder>
              <w:docPart w:val="E9C8C76B3280492E809EA1BF88FD489B"/>
            </w:placeholder>
            <w:showingPlcHdr/>
          </w:sdtPr>
          <w:sdtEndPr/>
          <w:sdtContent>
            <w:tc>
              <w:tcPr>
                <w:tcW w:w="933" w:type="pct"/>
              </w:tcPr>
              <w:p w14:paraId="3199DBC8" w14:textId="77777777" w:rsidR="009901C3" w:rsidRPr="00A676ED" w:rsidRDefault="009901C3" w:rsidP="009901C3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549346800"/>
            <w:placeholder>
              <w:docPart w:val="2D7C5B1ADF1F421CAE4438970EB32E84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75" w:type="pct"/>
              </w:tcPr>
              <w:p w14:paraId="7691441F" w14:textId="77777777" w:rsidR="009901C3" w:rsidRPr="00E46796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072569698"/>
            <w:placeholder>
              <w:docPart w:val="82E90BEA76454EF183BED370A6D8BD59"/>
            </w:placeholder>
            <w:showingPlcHdr/>
          </w:sdtPr>
          <w:sdtEndPr/>
          <w:sdtContent>
            <w:tc>
              <w:tcPr>
                <w:tcW w:w="520" w:type="pct"/>
              </w:tcPr>
              <w:p w14:paraId="3DEF4981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88474561"/>
            <w:placeholder>
              <w:docPart w:val="455528A77A9F414A8A2A6F50B5EB741B"/>
            </w:placeholder>
            <w:showingPlcHdr/>
          </w:sdtPr>
          <w:sdtEndPr/>
          <w:sdtContent>
            <w:tc>
              <w:tcPr>
                <w:tcW w:w="505" w:type="pct"/>
              </w:tcPr>
              <w:p w14:paraId="1FE3B79A" w14:textId="77777777" w:rsidR="009901C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28324450"/>
            <w:placeholder>
              <w:docPart w:val="A681F7D1435847EF81CE28CF91806BB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2CFF9AD5" w14:textId="0486D41D" w:rsidR="009901C3" w:rsidRPr="001C6873" w:rsidRDefault="009901C3" w:rsidP="009901C3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C52FF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78E20B83" w14:textId="6389D1E8" w:rsidR="00D6716E" w:rsidRDefault="00D6716E" w:rsidP="00D6716E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3946AD4A" w14:textId="6772BAF5" w:rsidR="003D555E" w:rsidRDefault="003D555E" w:rsidP="00D6716E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377B495B" w14:textId="0FBA07AC" w:rsidR="003D555E" w:rsidRDefault="003D555E" w:rsidP="00D6716E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6EC4FC44" w14:textId="160EB20B" w:rsidR="003D555E" w:rsidRDefault="003D555E" w:rsidP="00D6716E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4CD114DB" w14:textId="0C19ECA1" w:rsidR="003D555E" w:rsidRDefault="003D555E" w:rsidP="00D6716E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59979283" w14:textId="26DC8402" w:rsidR="003D555E" w:rsidRDefault="003D555E" w:rsidP="00D6716E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035"/>
        <w:gridCol w:w="1287"/>
        <w:gridCol w:w="1163"/>
        <w:gridCol w:w="1655"/>
        <w:gridCol w:w="1077"/>
        <w:gridCol w:w="1047"/>
        <w:gridCol w:w="1238"/>
        <w:gridCol w:w="1118"/>
        <w:gridCol w:w="1127"/>
      </w:tblGrid>
      <w:tr w:rsidR="00A31DEB" w:rsidRPr="009A20CB" w14:paraId="00528791" w14:textId="45E1634B" w:rsidTr="00A31DEB">
        <w:trPr>
          <w:trHeight w:val="288"/>
          <w:jc w:val="center"/>
        </w:trPr>
        <w:tc>
          <w:tcPr>
            <w:tcW w:w="5000" w:type="pct"/>
            <w:gridSpan w:val="9"/>
            <w:shd w:val="clear" w:color="auto" w:fill="0060AF"/>
            <w:vAlign w:val="center"/>
          </w:tcPr>
          <w:p w14:paraId="72AB0624" w14:textId="76AD2447" w:rsidR="00A31DEB" w:rsidRPr="009A20CB" w:rsidRDefault="00A31DEB" w:rsidP="00500D15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>CTION 8. FARM GROUP CERTIFICATION</w:t>
            </w:r>
          </w:p>
        </w:tc>
      </w:tr>
      <w:tr w:rsidR="00A31DEB" w:rsidRPr="004730AB" w14:paraId="759C38DA" w14:textId="7D0E7C88" w:rsidTr="00A31DEB">
        <w:trPr>
          <w:trHeight w:val="2087"/>
          <w:jc w:val="center"/>
        </w:trPr>
        <w:tc>
          <w:tcPr>
            <w:tcW w:w="5000" w:type="pct"/>
            <w:gridSpan w:val="9"/>
            <w:shd w:val="clear" w:color="auto" w:fill="D9D9D9" w:themeFill="background1" w:themeFillShade="D9"/>
            <w:vAlign w:val="center"/>
          </w:tcPr>
          <w:p w14:paraId="10675034" w14:textId="77777777" w:rsidR="00A31DEB" w:rsidRPr="00E16B2E" w:rsidRDefault="00A31DEB" w:rsidP="00F7229E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>
              <w:rPr>
                <w:i/>
                <w:iCs/>
                <w:color w:val="C00000"/>
                <w:sz w:val="18"/>
                <w:szCs w:val="18"/>
                <w:lang w:eastAsia="zh-CN"/>
              </w:rPr>
              <w:t>***O</w:t>
            </w:r>
            <w:r w:rsidRPr="007B7A58">
              <w:rPr>
                <w:i/>
                <w:iCs/>
                <w:color w:val="C00000"/>
                <w:sz w:val="18"/>
                <w:szCs w:val="18"/>
                <w:lang w:eastAsia="zh-CN"/>
              </w:rPr>
              <w:t xml:space="preserve">nly applicable to those with </w:t>
            </w:r>
            <w:r>
              <w:rPr>
                <w:i/>
                <w:iCs/>
                <w:color w:val="C00000"/>
                <w:sz w:val="18"/>
                <w:szCs w:val="18"/>
                <w:lang w:eastAsia="zh-CN"/>
              </w:rPr>
              <w:t>farm groups</w:t>
            </w:r>
            <w:r w:rsidRPr="007B7A58">
              <w:rPr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>
              <w:rPr>
                <w:i/>
                <w:iCs/>
                <w:color w:val="C00000"/>
                <w:sz w:val="18"/>
                <w:szCs w:val="18"/>
                <w:lang w:eastAsia="zh-CN"/>
              </w:rPr>
              <w:t>in</w:t>
            </w:r>
            <w:r w:rsidRPr="007B7A58">
              <w:rPr>
                <w:i/>
                <w:iCs/>
                <w:color w:val="C00000"/>
                <w:sz w:val="18"/>
                <w:szCs w:val="18"/>
                <w:lang w:eastAsia="zh-CN"/>
              </w:rPr>
              <w:t xml:space="preserve"> scope of certification</w:t>
            </w:r>
            <w:r>
              <w:rPr>
                <w:sz w:val="18"/>
                <w:szCs w:val="18"/>
                <w:lang w:eastAsia="zh-CN"/>
              </w:rPr>
              <w:t>.</w:t>
            </w:r>
          </w:p>
          <w:p w14:paraId="667C96C2" w14:textId="77777777" w:rsidR="00A31DEB" w:rsidRDefault="00A31DEB" w:rsidP="00F7229E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>Please provide the following information for all individual farm groups that will handle certified waterfowl in this scope of certification.</w:t>
            </w:r>
          </w:p>
          <w:p w14:paraId="54B06F56" w14:textId="77777777" w:rsidR="00A31DEB" w:rsidRPr="00E16B2E" w:rsidRDefault="00A31DEB" w:rsidP="00F7229E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0FAC0E70" w14:textId="77777777" w:rsidR="00A31DEB" w:rsidRPr="00015F93" w:rsidRDefault="00A31DEB" w:rsidP="00F7229E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015F93">
              <w:rPr>
                <w:b/>
                <w:bCs/>
                <w:sz w:val="18"/>
                <w:szCs w:val="18"/>
                <w:lang w:eastAsia="zh-CN"/>
              </w:rPr>
              <w:t>Farm Group Name:</w:t>
            </w:r>
            <w:r>
              <w:rPr>
                <w:sz w:val="18"/>
                <w:szCs w:val="18"/>
                <w:lang w:eastAsia="zh-CN"/>
              </w:rPr>
              <w:t xml:space="preserve"> Please provide a name for this farm group. Example – “ABC Company Farm Group (White Duck)”</w:t>
            </w:r>
          </w:p>
          <w:p w14:paraId="56B28A25" w14:textId="77777777" w:rsidR="00A31DEB" w:rsidRDefault="00A31DEB" w:rsidP="00F7229E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Waterfowl Type / Specie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 xml:space="preserve">Please list all waterfowl types that the farm group will be raising.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–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 xml:space="preserve">White Duck, Grey Duck, White Goose, Grey Goose. If possible, please provide the species as well. </w:t>
            </w:r>
          </w:p>
          <w:p w14:paraId="1A6A94C5" w14:textId="77777777" w:rsidR="00A31DEB" w:rsidRDefault="00A31DEB" w:rsidP="00F7229E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987E52">
              <w:rPr>
                <w:b/>
                <w:bCs/>
                <w:sz w:val="18"/>
                <w:szCs w:val="18"/>
                <w:lang w:eastAsia="zh-CN"/>
              </w:rPr>
              <w:t>Number of waterfowl raised per year</w:t>
            </w:r>
            <w:r>
              <w:rPr>
                <w:b/>
                <w:bCs/>
                <w:sz w:val="18"/>
                <w:szCs w:val="18"/>
                <w:lang w:eastAsia="zh-CN"/>
              </w:rPr>
              <w:t>:</w:t>
            </w:r>
            <w:r>
              <w:rPr>
                <w:sz w:val="18"/>
                <w:szCs w:val="18"/>
                <w:lang w:eastAsia="zh-CN"/>
              </w:rPr>
              <w:t xml:space="preserve"> Please provide an estimated number of waterfowl raised annually for each waterfowl type.</w:t>
            </w:r>
          </w:p>
          <w:p w14:paraId="05DA0F8E" w14:textId="77777777" w:rsidR="00A31DEB" w:rsidRPr="00015F93" w:rsidRDefault="00A31DEB" w:rsidP="00F7229E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 xml:space="preserve">Number of Waterfowl </w:t>
            </w:r>
            <w:r w:rsidRPr="00987E52">
              <w:rPr>
                <w:b/>
                <w:bCs/>
                <w:sz w:val="18"/>
                <w:szCs w:val="18"/>
                <w:lang w:eastAsia="zh-CN"/>
              </w:rPr>
              <w:t>Slaughtered per year</w:t>
            </w:r>
            <w:r>
              <w:rPr>
                <w:b/>
                <w:bCs/>
                <w:sz w:val="18"/>
                <w:szCs w:val="18"/>
                <w:lang w:eastAsia="zh-CN"/>
              </w:rPr>
              <w:t>:</w:t>
            </w:r>
            <w:r>
              <w:rPr>
                <w:sz w:val="18"/>
                <w:szCs w:val="18"/>
                <w:lang w:eastAsia="zh-CN"/>
              </w:rPr>
              <w:t xml:space="preserve"> Please provide an estimated number of waterfowl slaughtered annually for each waterfowl type. </w:t>
            </w:r>
          </w:p>
          <w:p w14:paraId="2FCC7BB2" w14:textId="03D226E7" w:rsidR="00A31DEB" w:rsidRPr="00E16B2E" w:rsidRDefault="00A31DEB" w:rsidP="00F7229E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F2338E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F2338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– Farm Production (Growing), Farm Production (Breeding), Hatching, Transport, Slaughtering, etc. </w:t>
            </w:r>
          </w:p>
        </w:tc>
      </w:tr>
      <w:tr w:rsidR="0012067C" w:rsidRPr="00D518E2" w14:paraId="22CFA57E" w14:textId="7CB28FA8" w:rsidTr="0012067C">
        <w:trPr>
          <w:trHeight w:val="845"/>
          <w:jc w:val="center"/>
        </w:trPr>
        <w:tc>
          <w:tcPr>
            <w:tcW w:w="482" w:type="pct"/>
            <w:shd w:val="clear" w:color="auto" w:fill="D9D9D9" w:themeFill="background1" w:themeFillShade="D9"/>
            <w:vAlign w:val="center"/>
          </w:tcPr>
          <w:p w14:paraId="053E09B2" w14:textId="14FFB166" w:rsidR="00525E29" w:rsidRPr="00E5689D" w:rsidRDefault="00525E29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45990">
              <w:rPr>
                <w:b/>
                <w:bCs/>
                <w:sz w:val="18"/>
                <w:szCs w:val="18"/>
                <w:lang w:eastAsia="zh-CN"/>
              </w:rPr>
              <w:t>Farm Group Name</w:t>
            </w:r>
          </w:p>
        </w:tc>
        <w:tc>
          <w:tcPr>
            <w:tcW w:w="599" w:type="pct"/>
            <w:shd w:val="clear" w:color="auto" w:fill="D9D9D9" w:themeFill="background1" w:themeFillShade="D9"/>
            <w:vAlign w:val="center"/>
          </w:tcPr>
          <w:p w14:paraId="3806A6F0" w14:textId="714A483A" w:rsidR="00525E29" w:rsidRPr="00E5689D" w:rsidRDefault="00525E29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45990">
              <w:rPr>
                <w:b/>
                <w:bCs/>
                <w:sz w:val="18"/>
                <w:szCs w:val="18"/>
                <w:lang w:eastAsia="zh-CN"/>
              </w:rPr>
              <w:t>Responsible Contact</w:t>
            </w:r>
          </w:p>
        </w:tc>
        <w:tc>
          <w:tcPr>
            <w:tcW w:w="541" w:type="pct"/>
            <w:shd w:val="clear" w:color="auto" w:fill="D9D9D9" w:themeFill="background1" w:themeFillShade="D9"/>
            <w:vAlign w:val="center"/>
          </w:tcPr>
          <w:p w14:paraId="723F24A5" w14:textId="285DD65B" w:rsidR="00525E29" w:rsidRPr="00E5689D" w:rsidRDefault="00525E29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45990">
              <w:rPr>
                <w:b/>
                <w:bCs/>
                <w:sz w:val="18"/>
                <w:szCs w:val="18"/>
                <w:lang w:eastAsia="zh-CN"/>
              </w:rPr>
              <w:t>Number of Farm Group Members</w:t>
            </w:r>
          </w:p>
        </w:tc>
        <w:tc>
          <w:tcPr>
            <w:tcW w:w="770" w:type="pct"/>
            <w:shd w:val="clear" w:color="auto" w:fill="D9D9D9" w:themeFill="background1" w:themeFillShade="D9"/>
            <w:vAlign w:val="center"/>
          </w:tcPr>
          <w:p w14:paraId="7B6DB783" w14:textId="04040530" w:rsidR="00525E29" w:rsidRPr="00E5689D" w:rsidRDefault="00525E29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45990">
              <w:rPr>
                <w:b/>
                <w:bCs/>
                <w:sz w:val="18"/>
                <w:szCs w:val="18"/>
                <w:lang w:eastAsia="zh-CN"/>
              </w:rPr>
              <w:t>Number of Parent Farms in group, if any</w:t>
            </w:r>
          </w:p>
        </w:tc>
        <w:tc>
          <w:tcPr>
            <w:tcW w:w="501" w:type="pct"/>
            <w:shd w:val="clear" w:color="auto" w:fill="D9D9D9" w:themeFill="background1" w:themeFillShade="D9"/>
            <w:vAlign w:val="center"/>
          </w:tcPr>
          <w:p w14:paraId="3B261A3F" w14:textId="4098F27B" w:rsidR="00525E29" w:rsidRPr="00E5689D" w:rsidRDefault="00525E29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45990">
              <w:rPr>
                <w:b/>
                <w:bCs/>
                <w:sz w:val="18"/>
                <w:szCs w:val="18"/>
                <w:lang w:eastAsia="zh-CN"/>
              </w:rPr>
              <w:t>Waterfowl Type/ Species</w:t>
            </w:r>
          </w:p>
        </w:tc>
        <w:tc>
          <w:tcPr>
            <w:tcW w:w="487" w:type="pct"/>
            <w:shd w:val="clear" w:color="auto" w:fill="D9D9D9" w:themeFill="background1" w:themeFillShade="D9"/>
            <w:vAlign w:val="center"/>
          </w:tcPr>
          <w:p w14:paraId="3FC9ADE4" w14:textId="49364423" w:rsidR="00525E29" w:rsidRPr="00E16B2E" w:rsidRDefault="00525E29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45990">
              <w:rPr>
                <w:b/>
                <w:bCs/>
                <w:sz w:val="18"/>
                <w:szCs w:val="18"/>
                <w:lang w:eastAsia="zh-CN"/>
              </w:rPr>
              <w:t>Number of waterfowl raised per year.</w:t>
            </w:r>
          </w:p>
        </w:tc>
        <w:tc>
          <w:tcPr>
            <w:tcW w:w="576" w:type="pct"/>
            <w:shd w:val="clear" w:color="auto" w:fill="D9D9D9" w:themeFill="background1" w:themeFillShade="D9"/>
            <w:vAlign w:val="center"/>
          </w:tcPr>
          <w:p w14:paraId="01DF2691" w14:textId="6A83F931" w:rsidR="00525E29" w:rsidRPr="00E16B2E" w:rsidRDefault="00525E29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45990">
              <w:rPr>
                <w:b/>
                <w:bCs/>
                <w:sz w:val="18"/>
                <w:szCs w:val="18"/>
                <w:lang w:eastAsia="zh-CN"/>
              </w:rPr>
              <w:t>Number of waterfowl slaughtered per year, if any.</w:t>
            </w:r>
          </w:p>
        </w:tc>
        <w:tc>
          <w:tcPr>
            <w:tcW w:w="520" w:type="pct"/>
            <w:shd w:val="clear" w:color="auto" w:fill="D9D9D9" w:themeFill="background1" w:themeFillShade="D9"/>
            <w:vAlign w:val="center"/>
          </w:tcPr>
          <w:p w14:paraId="4C1A2660" w14:textId="77777777" w:rsidR="00525E29" w:rsidRPr="00545990" w:rsidRDefault="00525E29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45990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</w:p>
          <w:p w14:paraId="68D73315" w14:textId="63FBC0A3" w:rsidR="00525E29" w:rsidRPr="00E5689D" w:rsidRDefault="00525E29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524" w:type="pct"/>
            <w:shd w:val="clear" w:color="auto" w:fill="D9D9D9" w:themeFill="background1" w:themeFillShade="D9"/>
            <w:vAlign w:val="center"/>
          </w:tcPr>
          <w:p w14:paraId="693E08A1" w14:textId="223EFFB4" w:rsidR="00525E29" w:rsidRPr="00D518E2" w:rsidRDefault="00525E29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45990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</w:tc>
      </w:tr>
      <w:tr w:rsidR="004C6DDF" w:rsidRPr="004730AB" w14:paraId="31BF7A75" w14:textId="40200CE7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494795052"/>
            <w:placeholder>
              <w:docPart w:val="3CEF8B69B9194A08BD11D38549835512"/>
            </w:placeholder>
            <w:showingPlcHdr/>
          </w:sdtPr>
          <w:sdtEndPr/>
          <w:sdtContent>
            <w:tc>
              <w:tcPr>
                <w:tcW w:w="482" w:type="pct"/>
              </w:tcPr>
              <w:p w14:paraId="130C9CBB" w14:textId="77777777" w:rsidR="004C6DDF" w:rsidRPr="00E46796" w:rsidRDefault="004C6DDF" w:rsidP="004C6DDF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14203415"/>
            <w:placeholder>
              <w:docPart w:val="84EEA3ECC62841E9904DFECE81B4B063"/>
            </w:placeholder>
            <w:showingPlcHdr/>
          </w:sdtPr>
          <w:sdtEndPr/>
          <w:sdtContent>
            <w:tc>
              <w:tcPr>
                <w:tcW w:w="599" w:type="pct"/>
              </w:tcPr>
              <w:p w14:paraId="65E5701F" w14:textId="77777777" w:rsidR="004C6DDF" w:rsidRPr="00E46796" w:rsidRDefault="004C6DDF" w:rsidP="004C6DDF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53407437"/>
            <w:placeholder>
              <w:docPart w:val="BC6F6819DA594675B832C19452581F36"/>
            </w:placeholder>
            <w:showingPlcHdr/>
          </w:sdtPr>
          <w:sdtEndPr/>
          <w:sdtContent>
            <w:tc>
              <w:tcPr>
                <w:tcW w:w="541" w:type="pct"/>
              </w:tcPr>
              <w:p w14:paraId="2E0B4C53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13304103"/>
            <w:placeholder>
              <w:docPart w:val="FBEA491F50874F7A998432469103FAFD"/>
            </w:placeholder>
            <w:showingPlcHdr/>
          </w:sdtPr>
          <w:sdtEndPr/>
          <w:sdtContent>
            <w:tc>
              <w:tcPr>
                <w:tcW w:w="770" w:type="pct"/>
              </w:tcPr>
              <w:p w14:paraId="027BD7AF" w14:textId="77777777" w:rsidR="004C6DDF" w:rsidRPr="00E46796" w:rsidRDefault="004C6DDF" w:rsidP="004C6DDF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146704906"/>
            <w:placeholder>
              <w:docPart w:val="9D0D0C5B283B4D67AFB44A5CAC59CA4A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01" w:type="pct"/>
              </w:tcPr>
              <w:p w14:paraId="640E0BA5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89557375"/>
            <w:placeholder>
              <w:docPart w:val="AEC68A4EBA1A4E939628DD8F505A9EFC"/>
            </w:placeholder>
            <w:showingPlcHdr/>
          </w:sdtPr>
          <w:sdtEndPr/>
          <w:sdtContent>
            <w:tc>
              <w:tcPr>
                <w:tcW w:w="487" w:type="pct"/>
              </w:tcPr>
              <w:p w14:paraId="09E1A631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1536379"/>
            <w:placeholder>
              <w:docPart w:val="15C3F358F43A43ED975C2DEAC027F655"/>
            </w:placeholder>
            <w:showingPlcHdr/>
          </w:sdtPr>
          <w:sdtEndPr/>
          <w:sdtContent>
            <w:tc>
              <w:tcPr>
                <w:tcW w:w="576" w:type="pct"/>
              </w:tcPr>
              <w:p w14:paraId="30B169D6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40146292"/>
            <w:placeholder>
              <w:docPart w:val="7122482D33A649F7B2417B983001FC00"/>
            </w:placeholder>
            <w:showingPlcHdr/>
          </w:sdtPr>
          <w:sdtEndPr/>
          <w:sdtContent>
            <w:tc>
              <w:tcPr>
                <w:tcW w:w="520" w:type="pct"/>
              </w:tcPr>
              <w:p w14:paraId="21360DE3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82317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57407750"/>
            <w:placeholder>
              <w:docPart w:val="DA86520BEAFE4FCAB53FAFD96B3EEE23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289BC273" w14:textId="5CD72311" w:rsidR="004C6DDF" w:rsidRPr="0082317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672A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25CD02BB" w14:textId="05B18FB4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534692467"/>
            <w:placeholder>
              <w:docPart w:val="A5ABBB668D694C1CB3075F9820CB287D"/>
            </w:placeholder>
            <w:showingPlcHdr/>
          </w:sdtPr>
          <w:sdtEndPr/>
          <w:sdtContent>
            <w:tc>
              <w:tcPr>
                <w:tcW w:w="482" w:type="pct"/>
              </w:tcPr>
              <w:p w14:paraId="19C9AECD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61529644"/>
            <w:placeholder>
              <w:docPart w:val="2B9F9D73EFA44B3A8394EE0ABA94A297"/>
            </w:placeholder>
            <w:showingPlcHdr/>
          </w:sdtPr>
          <w:sdtEndPr/>
          <w:sdtContent>
            <w:tc>
              <w:tcPr>
                <w:tcW w:w="599" w:type="pct"/>
              </w:tcPr>
              <w:p w14:paraId="6943AF35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816783895"/>
            <w:placeholder>
              <w:docPart w:val="4B7606DB8B4F44B4A754E6A8A22BEC2D"/>
            </w:placeholder>
            <w:showingPlcHdr/>
          </w:sdtPr>
          <w:sdtEndPr/>
          <w:sdtContent>
            <w:tc>
              <w:tcPr>
                <w:tcW w:w="541" w:type="pct"/>
              </w:tcPr>
              <w:p w14:paraId="64A5820E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83790080"/>
            <w:placeholder>
              <w:docPart w:val="0AA8DDDFFF2349858C4374789242BDEB"/>
            </w:placeholder>
            <w:showingPlcHdr/>
          </w:sdtPr>
          <w:sdtEndPr/>
          <w:sdtContent>
            <w:tc>
              <w:tcPr>
                <w:tcW w:w="770" w:type="pct"/>
              </w:tcPr>
              <w:p w14:paraId="3C7B5251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45839143"/>
            <w:placeholder>
              <w:docPart w:val="228EA0D225174FDF974225D7E7C31E7F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01" w:type="pct"/>
              </w:tcPr>
              <w:p w14:paraId="6211B13C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788206198"/>
            <w:placeholder>
              <w:docPart w:val="0FA7AB510D4441E49C8B80988FD735AE"/>
            </w:placeholder>
            <w:showingPlcHdr/>
          </w:sdtPr>
          <w:sdtEndPr/>
          <w:sdtContent>
            <w:tc>
              <w:tcPr>
                <w:tcW w:w="487" w:type="pct"/>
              </w:tcPr>
              <w:p w14:paraId="5BC93365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35138582"/>
            <w:placeholder>
              <w:docPart w:val="4A296205FF72412FB31886EA44613F0E"/>
            </w:placeholder>
            <w:showingPlcHdr/>
          </w:sdtPr>
          <w:sdtEndPr/>
          <w:sdtContent>
            <w:tc>
              <w:tcPr>
                <w:tcW w:w="576" w:type="pct"/>
              </w:tcPr>
              <w:p w14:paraId="50C59969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14183686"/>
            <w:placeholder>
              <w:docPart w:val="53516600BC5E47D99E2860ADDCE18253"/>
            </w:placeholder>
            <w:showingPlcHdr/>
          </w:sdtPr>
          <w:sdtEndPr/>
          <w:sdtContent>
            <w:tc>
              <w:tcPr>
                <w:tcW w:w="520" w:type="pct"/>
              </w:tcPr>
              <w:p w14:paraId="479B2451" w14:textId="77777777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82317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61331992"/>
            <w:placeholder>
              <w:docPart w:val="D414E803B9A449D681DCCA09AA4AFC9F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07E2A796" w14:textId="45C86E84" w:rsidR="004C6DDF" w:rsidRPr="0082317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672A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0DDB2EA7" w14:textId="0A2E0FD3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453099542"/>
            <w:placeholder>
              <w:docPart w:val="6C88B4BC73E5453097EBE6F4AC22F601"/>
            </w:placeholder>
            <w:showingPlcHdr/>
          </w:sdtPr>
          <w:sdtEndPr/>
          <w:sdtContent>
            <w:tc>
              <w:tcPr>
                <w:tcW w:w="482" w:type="pct"/>
              </w:tcPr>
              <w:p w14:paraId="44EE8877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72481343"/>
            <w:placeholder>
              <w:docPart w:val="5B4550040C8B4478A61C2879DDE4EB59"/>
            </w:placeholder>
            <w:showingPlcHdr/>
          </w:sdtPr>
          <w:sdtEndPr/>
          <w:sdtContent>
            <w:tc>
              <w:tcPr>
                <w:tcW w:w="599" w:type="pct"/>
              </w:tcPr>
              <w:p w14:paraId="0DF6107B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2851138"/>
            <w:placeholder>
              <w:docPart w:val="28E63FD2052F4EE5BA8F7853A31D4C31"/>
            </w:placeholder>
            <w:showingPlcHdr/>
          </w:sdtPr>
          <w:sdtEndPr/>
          <w:sdtContent>
            <w:tc>
              <w:tcPr>
                <w:tcW w:w="541" w:type="pct"/>
              </w:tcPr>
              <w:p w14:paraId="33E2EA98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94358424"/>
            <w:placeholder>
              <w:docPart w:val="0ED3567180BC4B768BB790514F1B5CEB"/>
            </w:placeholder>
            <w:showingPlcHdr/>
          </w:sdtPr>
          <w:sdtEndPr/>
          <w:sdtContent>
            <w:tc>
              <w:tcPr>
                <w:tcW w:w="770" w:type="pct"/>
              </w:tcPr>
              <w:p w14:paraId="234E8DA1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54197524"/>
            <w:placeholder>
              <w:docPart w:val="365867E728404DA6987273A280DB404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01" w:type="pct"/>
              </w:tcPr>
              <w:p w14:paraId="179C2D1C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114894452"/>
            <w:placeholder>
              <w:docPart w:val="2747AD0B309C4FDCB5322E3A7F2D2D28"/>
            </w:placeholder>
            <w:showingPlcHdr/>
          </w:sdtPr>
          <w:sdtEndPr/>
          <w:sdtContent>
            <w:tc>
              <w:tcPr>
                <w:tcW w:w="487" w:type="pct"/>
              </w:tcPr>
              <w:p w14:paraId="5D7B59EC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83790111"/>
            <w:placeholder>
              <w:docPart w:val="63A5F6B030814539A6BE19F814A25AF3"/>
            </w:placeholder>
            <w:showingPlcHdr/>
          </w:sdtPr>
          <w:sdtEndPr/>
          <w:sdtContent>
            <w:tc>
              <w:tcPr>
                <w:tcW w:w="576" w:type="pct"/>
              </w:tcPr>
              <w:p w14:paraId="603588E6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92024857"/>
            <w:placeholder>
              <w:docPart w:val="3287C618D2DB416E84F05B35ACE78894"/>
            </w:placeholder>
            <w:showingPlcHdr/>
          </w:sdtPr>
          <w:sdtEndPr/>
          <w:sdtContent>
            <w:tc>
              <w:tcPr>
                <w:tcW w:w="520" w:type="pct"/>
              </w:tcPr>
              <w:p w14:paraId="00D1DB6A" w14:textId="77777777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82317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54316742"/>
            <w:placeholder>
              <w:docPart w:val="3557F74CE3DB44A1AC862A3045FAD47A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2421CBF3" w14:textId="0232EF0B" w:rsidR="004C6DDF" w:rsidRPr="0082317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672A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3E873AF4" w14:textId="1F2B5FB3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444119854"/>
            <w:placeholder>
              <w:docPart w:val="E1E192414FF6431385ACF9FA2438E5BC"/>
            </w:placeholder>
            <w:showingPlcHdr/>
          </w:sdtPr>
          <w:sdtEndPr/>
          <w:sdtContent>
            <w:tc>
              <w:tcPr>
                <w:tcW w:w="482" w:type="pct"/>
              </w:tcPr>
              <w:p w14:paraId="2C99788A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01350131"/>
            <w:placeholder>
              <w:docPart w:val="F0825AC22017474189864D1568986E8A"/>
            </w:placeholder>
            <w:showingPlcHdr/>
          </w:sdtPr>
          <w:sdtEndPr/>
          <w:sdtContent>
            <w:tc>
              <w:tcPr>
                <w:tcW w:w="599" w:type="pct"/>
              </w:tcPr>
              <w:p w14:paraId="16B20A22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30749489"/>
            <w:placeholder>
              <w:docPart w:val="4550DECAC9504BD5B6C04C4AC3E082D2"/>
            </w:placeholder>
            <w:showingPlcHdr/>
          </w:sdtPr>
          <w:sdtEndPr/>
          <w:sdtContent>
            <w:tc>
              <w:tcPr>
                <w:tcW w:w="541" w:type="pct"/>
              </w:tcPr>
              <w:p w14:paraId="473B7AD4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37192285"/>
            <w:placeholder>
              <w:docPart w:val="1D60C7037E044960B128D6D176BEB926"/>
            </w:placeholder>
            <w:showingPlcHdr/>
          </w:sdtPr>
          <w:sdtEndPr/>
          <w:sdtContent>
            <w:tc>
              <w:tcPr>
                <w:tcW w:w="770" w:type="pct"/>
              </w:tcPr>
              <w:p w14:paraId="4FE3E940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947623898"/>
            <w:placeholder>
              <w:docPart w:val="BC4F0EF30F384FC887292DDB07C2358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01" w:type="pct"/>
              </w:tcPr>
              <w:p w14:paraId="75781051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41376139"/>
            <w:placeholder>
              <w:docPart w:val="2017079D022B418B98D1177AE2D37065"/>
            </w:placeholder>
            <w:showingPlcHdr/>
          </w:sdtPr>
          <w:sdtEndPr/>
          <w:sdtContent>
            <w:tc>
              <w:tcPr>
                <w:tcW w:w="487" w:type="pct"/>
              </w:tcPr>
              <w:p w14:paraId="1A16EBFD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44013914"/>
            <w:placeholder>
              <w:docPart w:val="A2F4175E568040FC85256CE297D939B0"/>
            </w:placeholder>
            <w:showingPlcHdr/>
          </w:sdtPr>
          <w:sdtEndPr/>
          <w:sdtContent>
            <w:tc>
              <w:tcPr>
                <w:tcW w:w="576" w:type="pct"/>
              </w:tcPr>
              <w:p w14:paraId="7C68066C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099591"/>
            <w:placeholder>
              <w:docPart w:val="DF427294F8954D2E8D7CE426921A416F"/>
            </w:placeholder>
            <w:showingPlcHdr/>
          </w:sdtPr>
          <w:sdtEndPr/>
          <w:sdtContent>
            <w:tc>
              <w:tcPr>
                <w:tcW w:w="520" w:type="pct"/>
              </w:tcPr>
              <w:p w14:paraId="3DCB624F" w14:textId="77777777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82317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20766383"/>
            <w:placeholder>
              <w:docPart w:val="AA7FA0FBA9E245839B24700F94032B9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5E031437" w14:textId="1AD427B5" w:rsidR="004C6DDF" w:rsidRPr="0082317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672A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20753253" w14:textId="449D001E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908534238"/>
            <w:placeholder>
              <w:docPart w:val="8981F193629C44A08558AB9242DFEB2C"/>
            </w:placeholder>
            <w:showingPlcHdr/>
          </w:sdtPr>
          <w:sdtEndPr/>
          <w:sdtContent>
            <w:tc>
              <w:tcPr>
                <w:tcW w:w="482" w:type="pct"/>
              </w:tcPr>
              <w:p w14:paraId="64ED7CB4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82951292"/>
            <w:placeholder>
              <w:docPart w:val="E46A812B28DA434CAAFDB73B6F223F62"/>
            </w:placeholder>
            <w:showingPlcHdr/>
          </w:sdtPr>
          <w:sdtEndPr/>
          <w:sdtContent>
            <w:tc>
              <w:tcPr>
                <w:tcW w:w="599" w:type="pct"/>
              </w:tcPr>
              <w:p w14:paraId="05D5EBF9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862542"/>
            <w:placeholder>
              <w:docPart w:val="4C717ED9F5DB4BFFBFCF182CCBA109F1"/>
            </w:placeholder>
            <w:showingPlcHdr/>
          </w:sdtPr>
          <w:sdtEndPr/>
          <w:sdtContent>
            <w:tc>
              <w:tcPr>
                <w:tcW w:w="541" w:type="pct"/>
              </w:tcPr>
              <w:p w14:paraId="7ACA561E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61941165"/>
            <w:placeholder>
              <w:docPart w:val="F9B998F11360486CA75EE2D5684E9701"/>
            </w:placeholder>
            <w:showingPlcHdr/>
          </w:sdtPr>
          <w:sdtEndPr/>
          <w:sdtContent>
            <w:tc>
              <w:tcPr>
                <w:tcW w:w="770" w:type="pct"/>
              </w:tcPr>
              <w:p w14:paraId="3F56B29C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28932830"/>
            <w:placeholder>
              <w:docPart w:val="54C8818DAC384D03ABAB2859B458873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01" w:type="pct"/>
              </w:tcPr>
              <w:p w14:paraId="7C0EF24B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63706822"/>
            <w:placeholder>
              <w:docPart w:val="5EE6A5EE441B4B8ABA13AEADEA10D92D"/>
            </w:placeholder>
            <w:showingPlcHdr/>
          </w:sdtPr>
          <w:sdtEndPr/>
          <w:sdtContent>
            <w:tc>
              <w:tcPr>
                <w:tcW w:w="487" w:type="pct"/>
              </w:tcPr>
              <w:p w14:paraId="64722F77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13465485"/>
            <w:placeholder>
              <w:docPart w:val="B07400A8FCA94E1AB905CA99DDC08DBF"/>
            </w:placeholder>
            <w:showingPlcHdr/>
          </w:sdtPr>
          <w:sdtEndPr/>
          <w:sdtContent>
            <w:tc>
              <w:tcPr>
                <w:tcW w:w="576" w:type="pct"/>
              </w:tcPr>
              <w:p w14:paraId="0B93CAC4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734402"/>
            <w:placeholder>
              <w:docPart w:val="A45D46D565A6451EB1A8E25E50DF3DCE"/>
            </w:placeholder>
            <w:showingPlcHdr/>
          </w:sdtPr>
          <w:sdtEndPr/>
          <w:sdtContent>
            <w:tc>
              <w:tcPr>
                <w:tcW w:w="520" w:type="pct"/>
              </w:tcPr>
              <w:p w14:paraId="3FD66F36" w14:textId="77777777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82317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10610305"/>
            <w:placeholder>
              <w:docPart w:val="80ED14F9E90740EDBDD89DC971B3B64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561A45C8" w14:textId="341CC522" w:rsidR="004C6DDF" w:rsidRPr="0082317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672A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0AE8350A" w14:textId="57605BFE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242625676"/>
            <w:placeholder>
              <w:docPart w:val="0E13BE5EA12B47F0B9FDCC239F92149F"/>
            </w:placeholder>
            <w:showingPlcHdr/>
          </w:sdtPr>
          <w:sdtEndPr/>
          <w:sdtContent>
            <w:tc>
              <w:tcPr>
                <w:tcW w:w="482" w:type="pct"/>
              </w:tcPr>
              <w:p w14:paraId="4B186D79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7822559"/>
            <w:placeholder>
              <w:docPart w:val="D60B3DB5C0B94F5D957055F18D005DC8"/>
            </w:placeholder>
            <w:showingPlcHdr/>
          </w:sdtPr>
          <w:sdtEndPr/>
          <w:sdtContent>
            <w:tc>
              <w:tcPr>
                <w:tcW w:w="599" w:type="pct"/>
              </w:tcPr>
              <w:p w14:paraId="032C9433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7690583"/>
            <w:placeholder>
              <w:docPart w:val="D271F5EFBE3549758E9A80A7B587A3CA"/>
            </w:placeholder>
            <w:showingPlcHdr/>
          </w:sdtPr>
          <w:sdtEndPr/>
          <w:sdtContent>
            <w:tc>
              <w:tcPr>
                <w:tcW w:w="541" w:type="pct"/>
              </w:tcPr>
              <w:p w14:paraId="603E28D0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68656937"/>
            <w:placeholder>
              <w:docPart w:val="2356ACA992974A52BF3762412CF1DBC5"/>
            </w:placeholder>
            <w:showingPlcHdr/>
          </w:sdtPr>
          <w:sdtEndPr/>
          <w:sdtContent>
            <w:tc>
              <w:tcPr>
                <w:tcW w:w="770" w:type="pct"/>
              </w:tcPr>
              <w:p w14:paraId="4BB0ADEC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86162785"/>
            <w:placeholder>
              <w:docPart w:val="230D009C4AF14D58A0391F8661567FF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01" w:type="pct"/>
              </w:tcPr>
              <w:p w14:paraId="540D18F7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18338"/>
            <w:placeholder>
              <w:docPart w:val="794155440E694516B627F78D3DF56338"/>
            </w:placeholder>
            <w:showingPlcHdr/>
          </w:sdtPr>
          <w:sdtEndPr/>
          <w:sdtContent>
            <w:tc>
              <w:tcPr>
                <w:tcW w:w="487" w:type="pct"/>
              </w:tcPr>
              <w:p w14:paraId="15839A98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849708065"/>
            <w:placeholder>
              <w:docPart w:val="61645BE4287640139C498CF2C9680A76"/>
            </w:placeholder>
            <w:showingPlcHdr/>
          </w:sdtPr>
          <w:sdtEndPr/>
          <w:sdtContent>
            <w:tc>
              <w:tcPr>
                <w:tcW w:w="576" w:type="pct"/>
              </w:tcPr>
              <w:p w14:paraId="74CE6B0B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40708056"/>
            <w:placeholder>
              <w:docPart w:val="A37A6DD9B9224C22B89D21C2DB1631F1"/>
            </w:placeholder>
            <w:showingPlcHdr/>
          </w:sdtPr>
          <w:sdtEndPr/>
          <w:sdtContent>
            <w:tc>
              <w:tcPr>
                <w:tcW w:w="520" w:type="pct"/>
              </w:tcPr>
              <w:p w14:paraId="2DED7D2F" w14:textId="77777777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82317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98362137"/>
            <w:placeholder>
              <w:docPart w:val="AE380B061DAA4A83B781EFFC075238A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26B5F3A5" w14:textId="264110F2" w:rsidR="004C6DDF" w:rsidRPr="0082317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672A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57F0F977" w14:textId="007DE25E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810078438"/>
            <w:placeholder>
              <w:docPart w:val="97D6619D6A2841BBA08C3616B5EC84EC"/>
            </w:placeholder>
            <w:showingPlcHdr/>
          </w:sdtPr>
          <w:sdtEndPr/>
          <w:sdtContent>
            <w:tc>
              <w:tcPr>
                <w:tcW w:w="482" w:type="pct"/>
              </w:tcPr>
              <w:p w14:paraId="0947869F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39700225"/>
            <w:placeholder>
              <w:docPart w:val="BC1A8E9EDF2D4F40B3E12D7CE6EEA3AB"/>
            </w:placeholder>
            <w:showingPlcHdr/>
          </w:sdtPr>
          <w:sdtEndPr/>
          <w:sdtContent>
            <w:tc>
              <w:tcPr>
                <w:tcW w:w="599" w:type="pct"/>
              </w:tcPr>
              <w:p w14:paraId="180427E7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232157266"/>
            <w:placeholder>
              <w:docPart w:val="DC21E9A4854D4DBD9E1426592C1259E7"/>
            </w:placeholder>
            <w:showingPlcHdr/>
          </w:sdtPr>
          <w:sdtEndPr/>
          <w:sdtContent>
            <w:tc>
              <w:tcPr>
                <w:tcW w:w="541" w:type="pct"/>
              </w:tcPr>
              <w:p w14:paraId="727B8DD9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703783849"/>
            <w:placeholder>
              <w:docPart w:val="392BA200C47347D69ED01FF03D459416"/>
            </w:placeholder>
            <w:showingPlcHdr/>
          </w:sdtPr>
          <w:sdtEndPr/>
          <w:sdtContent>
            <w:tc>
              <w:tcPr>
                <w:tcW w:w="770" w:type="pct"/>
              </w:tcPr>
              <w:p w14:paraId="08FDC23C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85344021"/>
            <w:placeholder>
              <w:docPart w:val="61C16C8CB0234DC9ABBC8FF442DB468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01" w:type="pct"/>
              </w:tcPr>
              <w:p w14:paraId="0A1129C7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32245236"/>
            <w:placeholder>
              <w:docPart w:val="A0A21AE652C1422793AB031283F1E020"/>
            </w:placeholder>
            <w:showingPlcHdr/>
          </w:sdtPr>
          <w:sdtEndPr/>
          <w:sdtContent>
            <w:tc>
              <w:tcPr>
                <w:tcW w:w="487" w:type="pct"/>
              </w:tcPr>
              <w:p w14:paraId="4F7C70B0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22355599"/>
            <w:placeholder>
              <w:docPart w:val="7230595103B641D295A2B7163186139C"/>
            </w:placeholder>
            <w:showingPlcHdr/>
          </w:sdtPr>
          <w:sdtEndPr/>
          <w:sdtContent>
            <w:tc>
              <w:tcPr>
                <w:tcW w:w="576" w:type="pct"/>
              </w:tcPr>
              <w:p w14:paraId="73FBEF05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24563937"/>
            <w:placeholder>
              <w:docPart w:val="4E13879058624BCA8854098DCEEA1B42"/>
            </w:placeholder>
            <w:showingPlcHdr/>
          </w:sdtPr>
          <w:sdtEndPr/>
          <w:sdtContent>
            <w:tc>
              <w:tcPr>
                <w:tcW w:w="520" w:type="pct"/>
              </w:tcPr>
              <w:p w14:paraId="230D7FEA" w14:textId="77777777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82317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734010053"/>
            <w:placeholder>
              <w:docPart w:val="74AC1947D055484DA1CC908859ABCBE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7861F06F" w14:textId="371B3ECC" w:rsidR="004C6DDF" w:rsidRPr="0082317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672A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7838658F" w14:textId="7C82CC59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488484770"/>
            <w:placeholder>
              <w:docPart w:val="1F9472A76BBC4C5EB885A78CF321C9EC"/>
            </w:placeholder>
            <w:showingPlcHdr/>
          </w:sdtPr>
          <w:sdtEndPr/>
          <w:sdtContent>
            <w:tc>
              <w:tcPr>
                <w:tcW w:w="482" w:type="pct"/>
              </w:tcPr>
              <w:p w14:paraId="529F32AE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018847130"/>
            <w:placeholder>
              <w:docPart w:val="80254665868C43818AB450571AB54EEF"/>
            </w:placeholder>
            <w:showingPlcHdr/>
          </w:sdtPr>
          <w:sdtEndPr/>
          <w:sdtContent>
            <w:tc>
              <w:tcPr>
                <w:tcW w:w="599" w:type="pct"/>
              </w:tcPr>
              <w:p w14:paraId="40681EFE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46363526"/>
            <w:placeholder>
              <w:docPart w:val="94173E0AF8C34E5FA935ED303F4CCC6C"/>
            </w:placeholder>
            <w:showingPlcHdr/>
          </w:sdtPr>
          <w:sdtEndPr/>
          <w:sdtContent>
            <w:tc>
              <w:tcPr>
                <w:tcW w:w="541" w:type="pct"/>
              </w:tcPr>
              <w:p w14:paraId="7579D1AF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91446661"/>
            <w:placeholder>
              <w:docPart w:val="1DA41A2E9C13405FA74A5E30ECB1181F"/>
            </w:placeholder>
            <w:showingPlcHdr/>
          </w:sdtPr>
          <w:sdtEndPr/>
          <w:sdtContent>
            <w:tc>
              <w:tcPr>
                <w:tcW w:w="770" w:type="pct"/>
              </w:tcPr>
              <w:p w14:paraId="5D6E177D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240521"/>
            <w:placeholder>
              <w:docPart w:val="4F26D27E1C6B49E4B804BEA5601B08E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01" w:type="pct"/>
              </w:tcPr>
              <w:p w14:paraId="63880C6C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26970513"/>
            <w:placeholder>
              <w:docPart w:val="C5AB9ECDA6D146A68ACC80C8CD64E330"/>
            </w:placeholder>
            <w:showingPlcHdr/>
          </w:sdtPr>
          <w:sdtEndPr/>
          <w:sdtContent>
            <w:tc>
              <w:tcPr>
                <w:tcW w:w="487" w:type="pct"/>
              </w:tcPr>
              <w:p w14:paraId="7551684B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8729701"/>
            <w:placeholder>
              <w:docPart w:val="52348E72E67D45E2A381F4C5F246AA6E"/>
            </w:placeholder>
            <w:showingPlcHdr/>
          </w:sdtPr>
          <w:sdtEndPr/>
          <w:sdtContent>
            <w:tc>
              <w:tcPr>
                <w:tcW w:w="576" w:type="pct"/>
              </w:tcPr>
              <w:p w14:paraId="4F1AF603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77240275"/>
            <w:placeholder>
              <w:docPart w:val="EBBD8023493F4E9B979E03F4CC810A84"/>
            </w:placeholder>
            <w:showingPlcHdr/>
          </w:sdtPr>
          <w:sdtEndPr/>
          <w:sdtContent>
            <w:tc>
              <w:tcPr>
                <w:tcW w:w="520" w:type="pct"/>
              </w:tcPr>
              <w:p w14:paraId="585CB92A" w14:textId="77777777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82317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47998296"/>
            <w:placeholder>
              <w:docPart w:val="C09F85600F9C49E59E4D7441734489A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40E67D79" w14:textId="06B4B193" w:rsidR="004C6DDF" w:rsidRPr="0082317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6672A7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269D0EF8" w14:textId="77777777" w:rsidR="00F02FD7" w:rsidRDefault="00F02FD7" w:rsidP="00F02FD7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725408D9" w14:textId="77777777" w:rsidR="00F02FD7" w:rsidRDefault="00F02FD7" w:rsidP="00F02FD7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087"/>
        <w:gridCol w:w="1336"/>
        <w:gridCol w:w="1097"/>
        <w:gridCol w:w="1767"/>
        <w:gridCol w:w="1367"/>
        <w:gridCol w:w="1969"/>
        <w:gridCol w:w="997"/>
        <w:gridCol w:w="1127"/>
      </w:tblGrid>
      <w:tr w:rsidR="00D46C5D" w:rsidRPr="009A20CB" w14:paraId="3E73E1EE" w14:textId="77777777" w:rsidTr="00500D15">
        <w:trPr>
          <w:trHeight w:val="288"/>
          <w:jc w:val="center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6D35A7D1" w14:textId="69B08A0E" w:rsidR="00D46C5D" w:rsidRPr="009A20CB" w:rsidRDefault="00D46C5D" w:rsidP="00500D15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9. FARM AREA</w:t>
            </w:r>
            <w:r w:rsidR="00676543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CERTFICATION</w:t>
            </w:r>
          </w:p>
        </w:tc>
      </w:tr>
      <w:tr w:rsidR="00D46C5D" w:rsidRPr="004730AB" w14:paraId="3C189BC4" w14:textId="77777777" w:rsidTr="00500D15">
        <w:trPr>
          <w:trHeight w:val="2087"/>
          <w:jc w:val="center"/>
        </w:trPr>
        <w:tc>
          <w:tcPr>
            <w:tcW w:w="5000" w:type="pct"/>
            <w:gridSpan w:val="8"/>
            <w:shd w:val="clear" w:color="auto" w:fill="D9D9D9" w:themeFill="background1" w:themeFillShade="D9"/>
            <w:vAlign w:val="center"/>
          </w:tcPr>
          <w:p w14:paraId="32A56848" w14:textId="77777777" w:rsidR="00843382" w:rsidRPr="00E16B2E" w:rsidRDefault="00843382" w:rsidP="00843382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>
              <w:rPr>
                <w:i/>
                <w:iCs/>
                <w:color w:val="C00000"/>
                <w:sz w:val="18"/>
                <w:szCs w:val="18"/>
                <w:lang w:eastAsia="zh-CN"/>
              </w:rPr>
              <w:t>***O</w:t>
            </w:r>
            <w:r w:rsidRPr="007B7A58">
              <w:rPr>
                <w:i/>
                <w:iCs/>
                <w:color w:val="C00000"/>
                <w:sz w:val="18"/>
                <w:szCs w:val="18"/>
                <w:lang w:eastAsia="zh-CN"/>
              </w:rPr>
              <w:t xml:space="preserve">nly applicable to those with </w:t>
            </w:r>
            <w:r>
              <w:rPr>
                <w:i/>
                <w:iCs/>
                <w:color w:val="C00000"/>
                <w:sz w:val="18"/>
                <w:szCs w:val="18"/>
                <w:lang w:eastAsia="zh-CN"/>
              </w:rPr>
              <w:t>farm areas</w:t>
            </w:r>
            <w:r w:rsidRPr="007B7A58">
              <w:rPr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>
              <w:rPr>
                <w:i/>
                <w:iCs/>
                <w:color w:val="C00000"/>
                <w:sz w:val="18"/>
                <w:szCs w:val="18"/>
                <w:lang w:eastAsia="zh-CN"/>
              </w:rPr>
              <w:t>in</w:t>
            </w:r>
            <w:r w:rsidRPr="007B7A58">
              <w:rPr>
                <w:i/>
                <w:iCs/>
                <w:color w:val="C00000"/>
                <w:sz w:val="18"/>
                <w:szCs w:val="18"/>
                <w:lang w:eastAsia="zh-CN"/>
              </w:rPr>
              <w:t xml:space="preserve"> scope of certification</w:t>
            </w:r>
            <w:r>
              <w:rPr>
                <w:sz w:val="18"/>
                <w:szCs w:val="18"/>
                <w:lang w:eastAsia="zh-CN"/>
              </w:rPr>
              <w:t>.</w:t>
            </w:r>
          </w:p>
          <w:p w14:paraId="0E9E6927" w14:textId="77777777" w:rsidR="00843382" w:rsidRDefault="00843382" w:rsidP="00843382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>Please provide the following information for all individual farm groups that will handle certified waterfowl in this scope of certification.</w:t>
            </w:r>
          </w:p>
          <w:p w14:paraId="6E34AC38" w14:textId="77777777" w:rsidR="00843382" w:rsidRPr="00E16B2E" w:rsidRDefault="00843382" w:rsidP="00843382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75BFE33E" w14:textId="77777777" w:rsidR="00843382" w:rsidRPr="00015F93" w:rsidRDefault="00843382" w:rsidP="00843382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015F93">
              <w:rPr>
                <w:b/>
                <w:bCs/>
                <w:sz w:val="18"/>
                <w:szCs w:val="18"/>
                <w:lang w:eastAsia="zh-CN"/>
              </w:rPr>
              <w:t xml:space="preserve">Farm </w:t>
            </w:r>
            <w:r>
              <w:rPr>
                <w:b/>
                <w:bCs/>
                <w:sz w:val="18"/>
                <w:szCs w:val="18"/>
                <w:lang w:eastAsia="zh-CN"/>
              </w:rPr>
              <w:t>Area</w:t>
            </w:r>
            <w:r w:rsidRPr="00015F93">
              <w:rPr>
                <w:b/>
                <w:bCs/>
                <w:sz w:val="18"/>
                <w:szCs w:val="18"/>
                <w:lang w:eastAsia="zh-CN"/>
              </w:rPr>
              <w:t xml:space="preserve"> Name:</w:t>
            </w:r>
            <w:r>
              <w:rPr>
                <w:sz w:val="18"/>
                <w:szCs w:val="18"/>
                <w:lang w:eastAsia="zh-CN"/>
              </w:rPr>
              <w:t xml:space="preserve"> Please provide a name for this farm area. Example – “ABC Company Farm Area”</w:t>
            </w:r>
          </w:p>
          <w:p w14:paraId="5D7DA7F3" w14:textId="77777777" w:rsidR="00843382" w:rsidRDefault="00843382" w:rsidP="00843382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Waterfowl Type / Specie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 xml:space="preserve">Please list all waterfowl types that are collected within the area.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–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 xml:space="preserve">White Duck, Grey Duck, White Goose, Grey Goose. If possible, please provide the species as well. </w:t>
            </w:r>
          </w:p>
          <w:p w14:paraId="5122B8CE" w14:textId="0E967C21" w:rsidR="00D46C5D" w:rsidRPr="00843382" w:rsidRDefault="00843382" w:rsidP="00843382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b/>
                <w:bCs/>
                <w:sz w:val="18"/>
                <w:szCs w:val="18"/>
                <w:lang w:eastAsia="zh-CN"/>
              </w:rPr>
            </w:pPr>
            <w:r w:rsidRPr="00F2338E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F2338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– Collecting, Down Processing, etc.  </w:t>
            </w:r>
            <w:r w:rsidR="00D46C5D" w:rsidRPr="00843382">
              <w:rPr>
                <w:sz w:val="18"/>
                <w:szCs w:val="18"/>
                <w:lang w:eastAsia="zh-CN"/>
              </w:rPr>
              <w:t xml:space="preserve"> </w:t>
            </w:r>
          </w:p>
        </w:tc>
      </w:tr>
      <w:tr w:rsidR="00391FA1" w:rsidRPr="00D518E2" w14:paraId="57D8909C" w14:textId="77777777" w:rsidTr="0012067C">
        <w:trPr>
          <w:trHeight w:val="845"/>
          <w:jc w:val="center"/>
        </w:trPr>
        <w:tc>
          <w:tcPr>
            <w:tcW w:w="506" w:type="pct"/>
            <w:shd w:val="clear" w:color="auto" w:fill="D9D9D9" w:themeFill="background1" w:themeFillShade="D9"/>
            <w:vAlign w:val="center"/>
          </w:tcPr>
          <w:p w14:paraId="171C7B62" w14:textId="2C56462A" w:rsidR="00D46C5D" w:rsidRPr="00E5689D" w:rsidRDefault="001913BB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Farm Area Name</w:t>
            </w:r>
          </w:p>
        </w:tc>
        <w:tc>
          <w:tcPr>
            <w:tcW w:w="622" w:type="pct"/>
            <w:shd w:val="clear" w:color="auto" w:fill="D9D9D9" w:themeFill="background1" w:themeFillShade="D9"/>
            <w:vAlign w:val="center"/>
          </w:tcPr>
          <w:p w14:paraId="3AB61586" w14:textId="0242C754" w:rsidR="00D46C5D" w:rsidRPr="00E5689D" w:rsidRDefault="001913BB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Responsible Contact</w:t>
            </w:r>
          </w:p>
        </w:tc>
        <w:tc>
          <w:tcPr>
            <w:tcW w:w="510" w:type="pct"/>
            <w:shd w:val="clear" w:color="auto" w:fill="D9D9D9" w:themeFill="background1" w:themeFillShade="D9"/>
            <w:vAlign w:val="center"/>
          </w:tcPr>
          <w:p w14:paraId="766494FC" w14:textId="56384B95" w:rsidR="00D46C5D" w:rsidRPr="00E5689D" w:rsidRDefault="00540717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Number of Collectors</w:t>
            </w:r>
          </w:p>
        </w:tc>
        <w:tc>
          <w:tcPr>
            <w:tcW w:w="822" w:type="pct"/>
            <w:shd w:val="clear" w:color="auto" w:fill="D9D9D9" w:themeFill="background1" w:themeFillShade="D9"/>
            <w:vAlign w:val="center"/>
          </w:tcPr>
          <w:p w14:paraId="0BB4898D" w14:textId="359D86D1" w:rsidR="00D46C5D" w:rsidRPr="00E5689D" w:rsidRDefault="00540717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Name of Areas or Region</w:t>
            </w:r>
          </w:p>
        </w:tc>
        <w:tc>
          <w:tcPr>
            <w:tcW w:w="636" w:type="pct"/>
            <w:shd w:val="clear" w:color="auto" w:fill="D9D9D9" w:themeFill="background1" w:themeFillShade="D9"/>
            <w:vAlign w:val="center"/>
          </w:tcPr>
          <w:p w14:paraId="280D9F65" w14:textId="51738CC3" w:rsidR="00D46C5D" w:rsidRPr="00E5689D" w:rsidRDefault="00540717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Waterfowl Type/Species</w:t>
            </w:r>
          </w:p>
        </w:tc>
        <w:tc>
          <w:tcPr>
            <w:tcW w:w="916" w:type="pct"/>
            <w:shd w:val="clear" w:color="auto" w:fill="D9D9D9" w:themeFill="background1" w:themeFillShade="D9"/>
            <w:vAlign w:val="center"/>
          </w:tcPr>
          <w:p w14:paraId="2DA8AFDF" w14:textId="3702340A" w:rsidR="00D46C5D" w:rsidRPr="00E16B2E" w:rsidRDefault="00391FA1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List of Activities/Processes</w:t>
            </w:r>
          </w:p>
        </w:tc>
        <w:tc>
          <w:tcPr>
            <w:tcW w:w="464" w:type="pct"/>
            <w:shd w:val="clear" w:color="auto" w:fill="D9D9D9" w:themeFill="background1" w:themeFillShade="D9"/>
            <w:vAlign w:val="center"/>
          </w:tcPr>
          <w:p w14:paraId="4BB5E382" w14:textId="092B292E" w:rsidR="00D46C5D" w:rsidRPr="00E16B2E" w:rsidRDefault="00391FA1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Estimate amount of material collected per year</w:t>
            </w:r>
          </w:p>
        </w:tc>
        <w:tc>
          <w:tcPr>
            <w:tcW w:w="524" w:type="pct"/>
            <w:shd w:val="clear" w:color="auto" w:fill="D9D9D9" w:themeFill="background1" w:themeFillShade="D9"/>
            <w:vAlign w:val="center"/>
          </w:tcPr>
          <w:p w14:paraId="1BE5BEE1" w14:textId="42E23280" w:rsidR="00D46C5D" w:rsidRPr="00E5689D" w:rsidRDefault="00391FA1" w:rsidP="00545990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</w:tc>
      </w:tr>
      <w:tr w:rsidR="004C6DDF" w:rsidRPr="004730AB" w14:paraId="59A49E77" w14:textId="77777777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341545127"/>
            <w:placeholder>
              <w:docPart w:val="DDFB5E5486E7449ABF98E014EB1F5939"/>
            </w:placeholder>
            <w:showingPlcHdr/>
          </w:sdtPr>
          <w:sdtEndPr/>
          <w:sdtContent>
            <w:tc>
              <w:tcPr>
                <w:tcW w:w="506" w:type="pct"/>
              </w:tcPr>
              <w:p w14:paraId="2A308677" w14:textId="77777777" w:rsidR="004C6DDF" w:rsidRPr="00E46796" w:rsidRDefault="004C6DDF" w:rsidP="004C6DDF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56420379"/>
            <w:placeholder>
              <w:docPart w:val="8B507084622D485CAFCDC51B9820A7C5"/>
            </w:placeholder>
            <w:showingPlcHdr/>
          </w:sdtPr>
          <w:sdtEndPr/>
          <w:sdtContent>
            <w:tc>
              <w:tcPr>
                <w:tcW w:w="622" w:type="pct"/>
              </w:tcPr>
              <w:p w14:paraId="22A35C3F" w14:textId="77777777" w:rsidR="004C6DDF" w:rsidRPr="00E46796" w:rsidRDefault="004C6DDF" w:rsidP="004C6DDF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54365130"/>
            <w:placeholder>
              <w:docPart w:val="5827B8905079478C822FE2C69A504B38"/>
            </w:placeholder>
            <w:showingPlcHdr/>
          </w:sdtPr>
          <w:sdtEndPr/>
          <w:sdtContent>
            <w:tc>
              <w:tcPr>
                <w:tcW w:w="510" w:type="pct"/>
              </w:tcPr>
              <w:p w14:paraId="7016AEA2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39691752"/>
            <w:placeholder>
              <w:docPart w:val="68BD8AC6C8D445B6842CFF9F2B8F72CB"/>
            </w:placeholder>
            <w:showingPlcHdr/>
          </w:sdtPr>
          <w:sdtEndPr/>
          <w:sdtContent>
            <w:tc>
              <w:tcPr>
                <w:tcW w:w="822" w:type="pct"/>
              </w:tcPr>
              <w:p w14:paraId="31365D36" w14:textId="77777777" w:rsidR="004C6DDF" w:rsidRPr="00E46796" w:rsidRDefault="004C6DDF" w:rsidP="004C6DDF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073488219"/>
            <w:placeholder>
              <w:docPart w:val="1C434A629550429A926CA45AA298314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36" w:type="pct"/>
              </w:tcPr>
              <w:p w14:paraId="0DA2AAE0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88224106"/>
            <w:placeholder>
              <w:docPart w:val="897312CFC9664ADE87940E777CC14C65"/>
            </w:placeholder>
            <w:showingPlcHdr/>
          </w:sdtPr>
          <w:sdtEndPr/>
          <w:sdtContent>
            <w:tc>
              <w:tcPr>
                <w:tcW w:w="916" w:type="pct"/>
              </w:tcPr>
              <w:p w14:paraId="34820714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927"/>
            <w:placeholder>
              <w:docPart w:val="338CAA86E5194B188878526496FDA9B2"/>
            </w:placeholder>
            <w:showingPlcHdr/>
          </w:sdtPr>
          <w:sdtEndPr/>
          <w:sdtContent>
            <w:tc>
              <w:tcPr>
                <w:tcW w:w="464" w:type="pct"/>
              </w:tcPr>
              <w:p w14:paraId="7B564A7A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89852816"/>
            <w:placeholder>
              <w:docPart w:val="3CA6ADB37B2E4E1A94515CD409D3F73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38741DB6" w14:textId="0724E4C4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8378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0AFEC306" w14:textId="77777777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47131008"/>
            <w:placeholder>
              <w:docPart w:val="59081CDEB94F49569477F1C665202EB2"/>
            </w:placeholder>
            <w:showingPlcHdr/>
          </w:sdtPr>
          <w:sdtEndPr/>
          <w:sdtContent>
            <w:tc>
              <w:tcPr>
                <w:tcW w:w="506" w:type="pct"/>
              </w:tcPr>
              <w:p w14:paraId="1B6022C9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960189845"/>
            <w:placeholder>
              <w:docPart w:val="242653811B434042B153FD8123C4ABC9"/>
            </w:placeholder>
            <w:showingPlcHdr/>
          </w:sdtPr>
          <w:sdtEndPr/>
          <w:sdtContent>
            <w:tc>
              <w:tcPr>
                <w:tcW w:w="622" w:type="pct"/>
              </w:tcPr>
              <w:p w14:paraId="52232D8B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42952408"/>
            <w:placeholder>
              <w:docPart w:val="AA3754D7E4BF4722918B6198997865FA"/>
            </w:placeholder>
            <w:showingPlcHdr/>
          </w:sdtPr>
          <w:sdtEndPr/>
          <w:sdtContent>
            <w:tc>
              <w:tcPr>
                <w:tcW w:w="510" w:type="pct"/>
              </w:tcPr>
              <w:p w14:paraId="2A971400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51113490"/>
            <w:placeholder>
              <w:docPart w:val="1080FA29C18F4DCAB6ADCA0836BCDAFA"/>
            </w:placeholder>
            <w:showingPlcHdr/>
          </w:sdtPr>
          <w:sdtEndPr/>
          <w:sdtContent>
            <w:tc>
              <w:tcPr>
                <w:tcW w:w="822" w:type="pct"/>
              </w:tcPr>
              <w:p w14:paraId="00E70A10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09549459"/>
            <w:placeholder>
              <w:docPart w:val="36511414EB0A4C94ADA83A1C1369A07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36" w:type="pct"/>
              </w:tcPr>
              <w:p w14:paraId="3A79B4EC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561291402"/>
            <w:placeholder>
              <w:docPart w:val="2491312F95784722B7FCB8ED980D9FC8"/>
            </w:placeholder>
            <w:showingPlcHdr/>
          </w:sdtPr>
          <w:sdtEndPr/>
          <w:sdtContent>
            <w:tc>
              <w:tcPr>
                <w:tcW w:w="916" w:type="pct"/>
              </w:tcPr>
              <w:p w14:paraId="6A1E828C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76778725"/>
            <w:placeholder>
              <w:docPart w:val="4DCE595221344E36B64E05E674D37C31"/>
            </w:placeholder>
            <w:showingPlcHdr/>
          </w:sdtPr>
          <w:sdtEndPr/>
          <w:sdtContent>
            <w:tc>
              <w:tcPr>
                <w:tcW w:w="464" w:type="pct"/>
              </w:tcPr>
              <w:p w14:paraId="2F831EBC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96496261"/>
            <w:placeholder>
              <w:docPart w:val="19675E79BD1B466BAFA3FAFC3AAA7E2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543EDF06" w14:textId="228F0D15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8378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0724906B" w14:textId="77777777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733773600"/>
            <w:placeholder>
              <w:docPart w:val="0D48B02C612747279D7170CEA79BDF6D"/>
            </w:placeholder>
            <w:showingPlcHdr/>
          </w:sdtPr>
          <w:sdtEndPr/>
          <w:sdtContent>
            <w:tc>
              <w:tcPr>
                <w:tcW w:w="506" w:type="pct"/>
              </w:tcPr>
              <w:p w14:paraId="6A8C687C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99467590"/>
            <w:placeholder>
              <w:docPart w:val="D9858ED7DDF84362B2F3ADAA0CC56EA7"/>
            </w:placeholder>
            <w:showingPlcHdr/>
          </w:sdtPr>
          <w:sdtEndPr/>
          <w:sdtContent>
            <w:tc>
              <w:tcPr>
                <w:tcW w:w="622" w:type="pct"/>
              </w:tcPr>
              <w:p w14:paraId="27915CCD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44357804"/>
            <w:placeholder>
              <w:docPart w:val="3DF22302402249A394036828A54E6499"/>
            </w:placeholder>
            <w:showingPlcHdr/>
          </w:sdtPr>
          <w:sdtEndPr/>
          <w:sdtContent>
            <w:tc>
              <w:tcPr>
                <w:tcW w:w="510" w:type="pct"/>
              </w:tcPr>
              <w:p w14:paraId="0EA1F2B3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60544340"/>
            <w:placeholder>
              <w:docPart w:val="B87A4514E34A46A1A01DAF0F965889E0"/>
            </w:placeholder>
            <w:showingPlcHdr/>
          </w:sdtPr>
          <w:sdtEndPr/>
          <w:sdtContent>
            <w:tc>
              <w:tcPr>
                <w:tcW w:w="822" w:type="pct"/>
              </w:tcPr>
              <w:p w14:paraId="75E888C7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487901420"/>
            <w:placeholder>
              <w:docPart w:val="F7FCA4891A9142F088F7ACDF21595B64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36" w:type="pct"/>
              </w:tcPr>
              <w:p w14:paraId="74D42CA1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735398212"/>
            <w:placeholder>
              <w:docPart w:val="1785EB89FBE4470AA48013AA4FEDB08E"/>
            </w:placeholder>
            <w:showingPlcHdr/>
          </w:sdtPr>
          <w:sdtEndPr/>
          <w:sdtContent>
            <w:tc>
              <w:tcPr>
                <w:tcW w:w="916" w:type="pct"/>
              </w:tcPr>
              <w:p w14:paraId="0AC123E3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25567563"/>
            <w:placeholder>
              <w:docPart w:val="3046A1A8C96D4684B98F379849888472"/>
            </w:placeholder>
            <w:showingPlcHdr/>
          </w:sdtPr>
          <w:sdtEndPr/>
          <w:sdtContent>
            <w:tc>
              <w:tcPr>
                <w:tcW w:w="464" w:type="pct"/>
              </w:tcPr>
              <w:p w14:paraId="2E8A77A2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5294188"/>
            <w:placeholder>
              <w:docPart w:val="9B1F5756D0714809B297AF3F14538EB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111C5639" w14:textId="49009A88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8378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0507F208" w14:textId="77777777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2027751151"/>
            <w:placeholder>
              <w:docPart w:val="4547A53F041A4196BB35BB5ACD7BB047"/>
            </w:placeholder>
            <w:showingPlcHdr/>
          </w:sdtPr>
          <w:sdtEndPr/>
          <w:sdtContent>
            <w:tc>
              <w:tcPr>
                <w:tcW w:w="506" w:type="pct"/>
              </w:tcPr>
              <w:p w14:paraId="20C505D5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515880139"/>
            <w:placeholder>
              <w:docPart w:val="895763DA3676429DA865EB0134DA9AAF"/>
            </w:placeholder>
            <w:showingPlcHdr/>
          </w:sdtPr>
          <w:sdtEndPr/>
          <w:sdtContent>
            <w:tc>
              <w:tcPr>
                <w:tcW w:w="622" w:type="pct"/>
              </w:tcPr>
              <w:p w14:paraId="417D6F41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92972338"/>
            <w:placeholder>
              <w:docPart w:val="1A54D0E9E2284BF79610EECB064B1159"/>
            </w:placeholder>
            <w:showingPlcHdr/>
          </w:sdtPr>
          <w:sdtEndPr/>
          <w:sdtContent>
            <w:tc>
              <w:tcPr>
                <w:tcW w:w="510" w:type="pct"/>
              </w:tcPr>
              <w:p w14:paraId="0421F745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14465676"/>
            <w:placeholder>
              <w:docPart w:val="15ADD51C30F54142BA0CB411ACB32020"/>
            </w:placeholder>
            <w:showingPlcHdr/>
          </w:sdtPr>
          <w:sdtEndPr/>
          <w:sdtContent>
            <w:tc>
              <w:tcPr>
                <w:tcW w:w="822" w:type="pct"/>
              </w:tcPr>
              <w:p w14:paraId="2617BFB3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6739208"/>
            <w:placeholder>
              <w:docPart w:val="8B3602075E1F49F0A9B5B78B0DFAD20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36" w:type="pct"/>
              </w:tcPr>
              <w:p w14:paraId="78220141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36170583"/>
            <w:placeholder>
              <w:docPart w:val="6F3E9012D5E04A1D9BED8583E7564125"/>
            </w:placeholder>
            <w:showingPlcHdr/>
          </w:sdtPr>
          <w:sdtEndPr/>
          <w:sdtContent>
            <w:tc>
              <w:tcPr>
                <w:tcW w:w="916" w:type="pct"/>
              </w:tcPr>
              <w:p w14:paraId="4B97028A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767312063"/>
            <w:placeholder>
              <w:docPart w:val="DEFEAF98B92E4BD8B537725254B52BBE"/>
            </w:placeholder>
            <w:showingPlcHdr/>
          </w:sdtPr>
          <w:sdtEndPr/>
          <w:sdtContent>
            <w:tc>
              <w:tcPr>
                <w:tcW w:w="464" w:type="pct"/>
              </w:tcPr>
              <w:p w14:paraId="7B493F92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075770"/>
            <w:placeholder>
              <w:docPart w:val="9896B8F9C58F4FB183721524EA454C2C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4418C344" w14:textId="43889138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8378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6DFEB622" w14:textId="77777777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671255309"/>
            <w:placeholder>
              <w:docPart w:val="0CAFA79ED9464DE492907C3673EEC7AE"/>
            </w:placeholder>
            <w:showingPlcHdr/>
          </w:sdtPr>
          <w:sdtEndPr/>
          <w:sdtContent>
            <w:tc>
              <w:tcPr>
                <w:tcW w:w="506" w:type="pct"/>
              </w:tcPr>
              <w:p w14:paraId="1CDCC6B8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50232216"/>
            <w:placeholder>
              <w:docPart w:val="89B4EFD758D44100A68CCD1766ACDDF3"/>
            </w:placeholder>
            <w:showingPlcHdr/>
          </w:sdtPr>
          <w:sdtEndPr/>
          <w:sdtContent>
            <w:tc>
              <w:tcPr>
                <w:tcW w:w="622" w:type="pct"/>
              </w:tcPr>
              <w:p w14:paraId="5CC041F4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85982566"/>
            <w:placeholder>
              <w:docPart w:val="199A009C2F694E6FA6A4EFB436006A27"/>
            </w:placeholder>
            <w:showingPlcHdr/>
          </w:sdtPr>
          <w:sdtEndPr/>
          <w:sdtContent>
            <w:tc>
              <w:tcPr>
                <w:tcW w:w="510" w:type="pct"/>
              </w:tcPr>
              <w:p w14:paraId="56AF27EC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467467532"/>
            <w:placeholder>
              <w:docPart w:val="1A7F06F1337A48C8BAE35C7620FA5DF7"/>
            </w:placeholder>
            <w:showingPlcHdr/>
          </w:sdtPr>
          <w:sdtEndPr/>
          <w:sdtContent>
            <w:tc>
              <w:tcPr>
                <w:tcW w:w="822" w:type="pct"/>
              </w:tcPr>
              <w:p w14:paraId="189B735C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097317153"/>
            <w:placeholder>
              <w:docPart w:val="D724A5441EEC4DD7AF06E773711C813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36" w:type="pct"/>
              </w:tcPr>
              <w:p w14:paraId="1EA5561C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84605449"/>
            <w:placeholder>
              <w:docPart w:val="131352B280C24A629A2A853E2B22F862"/>
            </w:placeholder>
            <w:showingPlcHdr/>
          </w:sdtPr>
          <w:sdtEndPr/>
          <w:sdtContent>
            <w:tc>
              <w:tcPr>
                <w:tcW w:w="916" w:type="pct"/>
              </w:tcPr>
              <w:p w14:paraId="47E520CD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758675242"/>
            <w:placeholder>
              <w:docPart w:val="1A354010A0F543958E7D840AE82C1316"/>
            </w:placeholder>
            <w:showingPlcHdr/>
          </w:sdtPr>
          <w:sdtEndPr/>
          <w:sdtContent>
            <w:tc>
              <w:tcPr>
                <w:tcW w:w="464" w:type="pct"/>
              </w:tcPr>
              <w:p w14:paraId="3C282DE4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653403255"/>
            <w:placeholder>
              <w:docPart w:val="973D701FC7F6400FB758DFEF69146C7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6C75605D" w14:textId="5496EE4A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8378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08806D9C" w14:textId="77777777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46822919"/>
            <w:placeholder>
              <w:docPart w:val="3A750CDABA054CAE84E5B54D47E2D777"/>
            </w:placeholder>
            <w:showingPlcHdr/>
          </w:sdtPr>
          <w:sdtEndPr/>
          <w:sdtContent>
            <w:tc>
              <w:tcPr>
                <w:tcW w:w="506" w:type="pct"/>
              </w:tcPr>
              <w:p w14:paraId="5F9E3B59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940681704"/>
            <w:placeholder>
              <w:docPart w:val="71DFD6B86A6F4396930F5A83BEEA9D26"/>
            </w:placeholder>
            <w:showingPlcHdr/>
          </w:sdtPr>
          <w:sdtEndPr/>
          <w:sdtContent>
            <w:tc>
              <w:tcPr>
                <w:tcW w:w="622" w:type="pct"/>
              </w:tcPr>
              <w:p w14:paraId="5457AF0E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13481463"/>
            <w:placeholder>
              <w:docPart w:val="DDB397B08D424691AEB7C550250C7F9C"/>
            </w:placeholder>
            <w:showingPlcHdr/>
          </w:sdtPr>
          <w:sdtEndPr/>
          <w:sdtContent>
            <w:tc>
              <w:tcPr>
                <w:tcW w:w="510" w:type="pct"/>
              </w:tcPr>
              <w:p w14:paraId="42E3913D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79939807"/>
            <w:placeholder>
              <w:docPart w:val="803CB4E3F1E24AF09372EF71C5C6D1F6"/>
            </w:placeholder>
            <w:showingPlcHdr/>
          </w:sdtPr>
          <w:sdtEndPr/>
          <w:sdtContent>
            <w:tc>
              <w:tcPr>
                <w:tcW w:w="822" w:type="pct"/>
              </w:tcPr>
              <w:p w14:paraId="2F47B33E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51864791"/>
            <w:placeholder>
              <w:docPart w:val="A98CB85BB07F4C40B8F25C15F9C2F994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36" w:type="pct"/>
              </w:tcPr>
              <w:p w14:paraId="6CB42272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46469939"/>
            <w:placeholder>
              <w:docPart w:val="190518C2428E4056BCFC5BCAFD20ED3B"/>
            </w:placeholder>
            <w:showingPlcHdr/>
          </w:sdtPr>
          <w:sdtEndPr/>
          <w:sdtContent>
            <w:tc>
              <w:tcPr>
                <w:tcW w:w="916" w:type="pct"/>
              </w:tcPr>
              <w:p w14:paraId="559A4FD9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99511143"/>
            <w:placeholder>
              <w:docPart w:val="58D26AF9787D474E8EF60B6664DC107A"/>
            </w:placeholder>
            <w:showingPlcHdr/>
          </w:sdtPr>
          <w:sdtEndPr/>
          <w:sdtContent>
            <w:tc>
              <w:tcPr>
                <w:tcW w:w="464" w:type="pct"/>
              </w:tcPr>
              <w:p w14:paraId="1BF608FB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2296945"/>
            <w:placeholder>
              <w:docPart w:val="1A0153029FBB4E3FBE2C1C32173FC14B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48C35428" w14:textId="65B4958C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8378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17B8F673" w14:textId="77777777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66241570"/>
            <w:placeholder>
              <w:docPart w:val="D9BDD146DB6C4F75ACACE8D9114EB301"/>
            </w:placeholder>
            <w:showingPlcHdr/>
          </w:sdtPr>
          <w:sdtEndPr/>
          <w:sdtContent>
            <w:tc>
              <w:tcPr>
                <w:tcW w:w="506" w:type="pct"/>
              </w:tcPr>
              <w:p w14:paraId="41F99C70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58133024"/>
            <w:placeholder>
              <w:docPart w:val="7F820AD708064306A784799DB837D18F"/>
            </w:placeholder>
            <w:showingPlcHdr/>
          </w:sdtPr>
          <w:sdtEndPr/>
          <w:sdtContent>
            <w:tc>
              <w:tcPr>
                <w:tcW w:w="622" w:type="pct"/>
              </w:tcPr>
              <w:p w14:paraId="1FF35952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80298867"/>
            <w:placeholder>
              <w:docPart w:val="AD8D7E6967D54812A8C76E2D629EE02E"/>
            </w:placeholder>
            <w:showingPlcHdr/>
          </w:sdtPr>
          <w:sdtEndPr/>
          <w:sdtContent>
            <w:tc>
              <w:tcPr>
                <w:tcW w:w="510" w:type="pct"/>
              </w:tcPr>
              <w:p w14:paraId="55B65017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083507818"/>
            <w:placeholder>
              <w:docPart w:val="A12A879E86004321A73A4BAF42B0FE12"/>
            </w:placeholder>
            <w:showingPlcHdr/>
          </w:sdtPr>
          <w:sdtEndPr/>
          <w:sdtContent>
            <w:tc>
              <w:tcPr>
                <w:tcW w:w="822" w:type="pct"/>
              </w:tcPr>
              <w:p w14:paraId="4E2B7020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24723917"/>
            <w:placeholder>
              <w:docPart w:val="FEEE1B61B0D54A599FAF06D61518A9D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36" w:type="pct"/>
              </w:tcPr>
              <w:p w14:paraId="7379596F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57610062"/>
            <w:placeholder>
              <w:docPart w:val="6E972AA776AB4E7E9AB6AD5B9DE63D1A"/>
            </w:placeholder>
            <w:showingPlcHdr/>
          </w:sdtPr>
          <w:sdtEndPr/>
          <w:sdtContent>
            <w:tc>
              <w:tcPr>
                <w:tcW w:w="916" w:type="pct"/>
              </w:tcPr>
              <w:p w14:paraId="1168E10D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69989200"/>
            <w:placeholder>
              <w:docPart w:val="B8E58BA7188A4235A8950ABE05B97972"/>
            </w:placeholder>
            <w:showingPlcHdr/>
          </w:sdtPr>
          <w:sdtEndPr/>
          <w:sdtContent>
            <w:tc>
              <w:tcPr>
                <w:tcW w:w="464" w:type="pct"/>
              </w:tcPr>
              <w:p w14:paraId="7F8E6E95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46158881"/>
            <w:placeholder>
              <w:docPart w:val="1481C115C2954AA0B571067CFC7235B3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1635598B" w14:textId="6BB7F1A6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8378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4C6DDF" w:rsidRPr="004730AB" w14:paraId="50F4A3E6" w14:textId="77777777" w:rsidTr="0012067C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390391468"/>
            <w:placeholder>
              <w:docPart w:val="9794378DEF874D45BF75C30E56F332F5"/>
            </w:placeholder>
            <w:showingPlcHdr/>
          </w:sdtPr>
          <w:sdtEndPr/>
          <w:sdtContent>
            <w:tc>
              <w:tcPr>
                <w:tcW w:w="506" w:type="pct"/>
              </w:tcPr>
              <w:p w14:paraId="2DD36229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66139821"/>
            <w:placeholder>
              <w:docPart w:val="4B2B4E8C3BB141C7B6984E4BA2E6B3B1"/>
            </w:placeholder>
            <w:showingPlcHdr/>
          </w:sdtPr>
          <w:sdtEndPr/>
          <w:sdtContent>
            <w:tc>
              <w:tcPr>
                <w:tcW w:w="622" w:type="pct"/>
              </w:tcPr>
              <w:p w14:paraId="21698435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0186365"/>
            <w:placeholder>
              <w:docPart w:val="F84BFCFE46CD49798E3D7652B32F83F3"/>
            </w:placeholder>
            <w:showingPlcHdr/>
          </w:sdtPr>
          <w:sdtEndPr/>
          <w:sdtContent>
            <w:tc>
              <w:tcPr>
                <w:tcW w:w="510" w:type="pct"/>
              </w:tcPr>
              <w:p w14:paraId="68019967" w14:textId="77777777" w:rsidR="004C6DDF" w:rsidRPr="00A676ED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29563549"/>
            <w:placeholder>
              <w:docPart w:val="39D8C9D598AD4A1F8FEF8E6D72EA09FE"/>
            </w:placeholder>
            <w:showingPlcHdr/>
          </w:sdtPr>
          <w:sdtEndPr/>
          <w:sdtContent>
            <w:tc>
              <w:tcPr>
                <w:tcW w:w="822" w:type="pct"/>
              </w:tcPr>
              <w:p w14:paraId="2066EE72" w14:textId="77777777" w:rsidR="004C6DDF" w:rsidRPr="00A676ED" w:rsidRDefault="004C6DDF" w:rsidP="004C6DDF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13526341"/>
            <w:placeholder>
              <w:docPart w:val="29AFA206CE534D86B2FAE57E5BFADC3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36" w:type="pct"/>
              </w:tcPr>
              <w:p w14:paraId="27D63FB7" w14:textId="77777777" w:rsidR="004C6DDF" w:rsidRPr="00E46796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40209672"/>
            <w:placeholder>
              <w:docPart w:val="59A8176E54234913981E6A53ABB72092"/>
            </w:placeholder>
            <w:showingPlcHdr/>
          </w:sdtPr>
          <w:sdtEndPr/>
          <w:sdtContent>
            <w:tc>
              <w:tcPr>
                <w:tcW w:w="916" w:type="pct"/>
              </w:tcPr>
              <w:p w14:paraId="61572113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58277393"/>
            <w:placeholder>
              <w:docPart w:val="F5D30F4ED8124B92B9BD9F0432EE24B1"/>
            </w:placeholder>
            <w:showingPlcHdr/>
          </w:sdtPr>
          <w:sdtEndPr/>
          <w:sdtContent>
            <w:tc>
              <w:tcPr>
                <w:tcW w:w="464" w:type="pct"/>
              </w:tcPr>
              <w:p w14:paraId="669CCEAF" w14:textId="77777777" w:rsidR="004C6DDF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1C6873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421299410"/>
            <w:placeholder>
              <w:docPart w:val="A9F5186BB8314D07ABA737FFE3DB3FA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524" w:type="pct"/>
              </w:tcPr>
              <w:p w14:paraId="28B20849" w14:textId="0EAA5022" w:rsidR="004C6DDF" w:rsidRPr="001C6873" w:rsidRDefault="004C6DDF" w:rsidP="004C6DDF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F8378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12E0A8BD" w14:textId="54407E0D" w:rsidR="00D6716E" w:rsidRDefault="00D46C5D" w:rsidP="00D6716E">
      <w:pPr>
        <w:rPr>
          <w:rFonts w:eastAsia="PMingLiU"/>
          <w:sz w:val="16"/>
          <w:szCs w:val="16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</w:t>
      </w:r>
    </w:p>
    <w:p w14:paraId="729AC23E" w14:textId="38BA8859" w:rsidR="00261C0B" w:rsidRDefault="00261C0B" w:rsidP="00AA105B">
      <w:pPr>
        <w:rPr>
          <w:rFonts w:eastAsia="PMingLiU"/>
          <w:sz w:val="16"/>
          <w:szCs w:val="16"/>
        </w:rPr>
      </w:pPr>
    </w:p>
    <w:p w14:paraId="670D9BC4" w14:textId="101D9B74" w:rsidR="00391FA1" w:rsidRDefault="00391FA1" w:rsidP="00AA105B">
      <w:pPr>
        <w:rPr>
          <w:rFonts w:eastAsia="PMingLiU"/>
          <w:sz w:val="16"/>
          <w:szCs w:val="16"/>
        </w:rPr>
      </w:pPr>
    </w:p>
    <w:p w14:paraId="5AE15E2C" w14:textId="12E69E32" w:rsidR="00391FA1" w:rsidRDefault="00391FA1" w:rsidP="00AA105B">
      <w:pPr>
        <w:rPr>
          <w:rFonts w:eastAsia="PMingLiU"/>
          <w:sz w:val="16"/>
          <w:szCs w:val="16"/>
        </w:rPr>
      </w:pPr>
    </w:p>
    <w:p w14:paraId="344FA055" w14:textId="2F5656F3" w:rsidR="00391FA1" w:rsidRDefault="00391FA1" w:rsidP="00AA105B">
      <w:pPr>
        <w:rPr>
          <w:rFonts w:eastAsia="PMingLiU"/>
          <w:sz w:val="16"/>
          <w:szCs w:val="16"/>
        </w:rPr>
      </w:pPr>
    </w:p>
    <w:p w14:paraId="1E528364" w14:textId="77777777" w:rsidR="00651DB6" w:rsidRDefault="00651DB6" w:rsidP="00AA105B">
      <w:pPr>
        <w:rPr>
          <w:rFonts w:eastAsia="PMingLiU"/>
          <w:sz w:val="16"/>
          <w:szCs w:val="16"/>
        </w:rPr>
      </w:pPr>
    </w:p>
    <w:p w14:paraId="7A8AABF4" w14:textId="34F3A966" w:rsidR="00391FA1" w:rsidRDefault="00391FA1" w:rsidP="00AA105B">
      <w:pPr>
        <w:rPr>
          <w:rFonts w:eastAsia="PMingLiU"/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CE728C" w:rsidRPr="009A20CB" w14:paraId="76EFA267" w14:textId="77777777" w:rsidTr="00500D15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65833E08" w14:textId="6D9A2730" w:rsidR="00CE728C" w:rsidRPr="009A20CB" w:rsidRDefault="00CE728C" w:rsidP="00500D15">
            <w:pPr>
              <w:rPr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 xml:space="preserve">SECTION 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>10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. CERTIFICATION INFORMATION</w:t>
            </w:r>
          </w:p>
        </w:tc>
      </w:tr>
      <w:tr w:rsidR="00CE728C" w:rsidRPr="00432A76" w14:paraId="56433B10" w14:textId="77777777" w:rsidTr="00500D15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2364007" w14:textId="77777777" w:rsidR="00CE728C" w:rsidRPr="00432A76" w:rsidRDefault="00CE728C" w:rsidP="00500D15">
            <w:pPr>
              <w:rPr>
                <w:b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</w:tc>
      </w:tr>
      <w:tr w:rsidR="00CE728C" w14:paraId="4486038D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6C3DAB94" w14:textId="77777777" w:rsidR="00CE728C" w:rsidRPr="00E46796" w:rsidRDefault="00CE728C" w:rsidP="00500D1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4EC33A5" w14:textId="77777777" w:rsidR="00CE728C" w:rsidRDefault="00A34F30" w:rsidP="00500D15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F76397" w14:paraId="6626E2A6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6443246B" w14:textId="77777777" w:rsidR="00CE728C" w:rsidRPr="00E46796" w:rsidRDefault="00CE728C" w:rsidP="00500D15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>Global Recycled Standard (GR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7ED901CC" w14:textId="77777777" w:rsidR="00CE728C" w:rsidRPr="00F76397" w:rsidRDefault="00A34F30" w:rsidP="00500D1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F76397" w14:paraId="6E0249D3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7CD1D7BD" w14:textId="77777777" w:rsidR="00CE728C" w:rsidRPr="00E46796" w:rsidRDefault="00CE728C" w:rsidP="00500D15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94E5AE9" w14:textId="77777777" w:rsidR="00CE728C" w:rsidRPr="00F76397" w:rsidRDefault="00A34F30" w:rsidP="00500D1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F76397" w14:paraId="335972EA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68D711CB" w14:textId="77777777" w:rsidR="00CE728C" w:rsidRPr="00E46796" w:rsidRDefault="00CE728C" w:rsidP="00500D15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DD2998D" w14:textId="77777777" w:rsidR="00CE728C" w:rsidRPr="00F76397" w:rsidRDefault="00A34F30" w:rsidP="00500D1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F76397" w14:paraId="49B3AD09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099A59CC" w14:textId="77777777" w:rsidR="00CE728C" w:rsidRPr="00E46796" w:rsidRDefault="00CE728C" w:rsidP="00500D15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17391F9" w14:textId="77777777" w:rsidR="00CE728C" w:rsidRPr="00F76397" w:rsidRDefault="00A34F30" w:rsidP="00500D1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F76397" w14:paraId="081EE9F1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0D02193A" w14:textId="77777777" w:rsidR="00CE728C" w:rsidRPr="00E46796" w:rsidRDefault="00CE728C" w:rsidP="00500D15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48E74AD" w14:textId="77777777" w:rsidR="00CE728C" w:rsidRPr="00F76397" w:rsidRDefault="00A34F30" w:rsidP="00500D1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F76397" w14:paraId="34362F03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250174E8" w14:textId="77777777" w:rsidR="00CE728C" w:rsidRPr="00E46796" w:rsidRDefault="00CE728C" w:rsidP="00500D1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tal Module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EE9E28" w14:textId="77777777" w:rsidR="00CE728C" w:rsidRPr="00F76397" w:rsidRDefault="00A34F30" w:rsidP="00500D1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F76397" w14:paraId="742771E3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1DB64EB3" w14:textId="77777777" w:rsidR="00CE728C" w:rsidRPr="00E46796" w:rsidRDefault="00CE728C" w:rsidP="00500D15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75F5DCE0" w14:textId="77777777" w:rsidR="00CE728C" w:rsidRPr="00F76397" w:rsidRDefault="00A34F30" w:rsidP="00500D1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14:paraId="51D2B99F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2848FCB0" w14:textId="77777777" w:rsidR="00CE728C" w:rsidRDefault="00CE728C" w:rsidP="00500D15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312C315" w14:textId="77777777" w:rsidR="00CE728C" w:rsidRDefault="00A34F30" w:rsidP="00500D15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F76397" w14:paraId="15FC8DE2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1C27DD0F" w14:textId="77777777" w:rsidR="00CE728C" w:rsidRPr="00E46796" w:rsidRDefault="00CE728C" w:rsidP="00500D15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0584930" w14:textId="77777777" w:rsidR="00CE728C" w:rsidRPr="00F76397" w:rsidRDefault="00A34F30" w:rsidP="00500D1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F76397" w14:paraId="69CE7E7F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14DBC99B" w14:textId="77777777" w:rsidR="00CE728C" w:rsidRPr="00E46796" w:rsidRDefault="00CE728C" w:rsidP="00500D15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ED2031E" w14:textId="77777777" w:rsidR="00CE728C" w:rsidRPr="00F76397" w:rsidRDefault="00A34F30" w:rsidP="00500D1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684A0E" w14:paraId="3C9B4DBB" w14:textId="77777777" w:rsidTr="00500D15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31D7BDDB" w14:textId="77777777" w:rsidR="00CE728C" w:rsidRPr="00684A0E" w:rsidRDefault="00CE728C" w:rsidP="00500D15">
            <w:pPr>
              <w:rPr>
                <w:bCs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>C</w:t>
            </w:r>
            <w:r>
              <w:rPr>
                <w:b/>
                <w:sz w:val="20"/>
                <w:szCs w:val="20"/>
                <w:lang w:eastAsia="zh-CN"/>
              </w:rPr>
              <w:t>hemical Compliance</w:t>
            </w:r>
          </w:p>
        </w:tc>
      </w:tr>
      <w:tr w:rsidR="00CE728C" w14:paraId="11AFAF8D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2D01CA3D" w14:textId="77777777" w:rsidR="00CE728C" w:rsidRPr="00E46796" w:rsidRDefault="00CE728C" w:rsidP="00500D15">
            <w:pPr>
              <w:rPr>
                <w:sz w:val="20"/>
                <w:szCs w:val="20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OT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8B84EB1" w14:textId="77777777" w:rsidR="00CE728C" w:rsidRDefault="00A34F30" w:rsidP="00500D15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5882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679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432A76" w14:paraId="22585876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1BEE6022" w14:textId="77777777" w:rsidR="00CE728C" w:rsidRPr="00432A76" w:rsidRDefault="00CE728C" w:rsidP="00500D15">
            <w:pPr>
              <w:rPr>
                <w:bCs/>
                <w:sz w:val="20"/>
                <w:szCs w:val="20"/>
                <w:lang w:eastAsia="zh-CN"/>
              </w:rPr>
            </w:pPr>
            <w:r w:rsidRPr="00432A76">
              <w:rPr>
                <w:sz w:val="20"/>
                <w:szCs w:val="20"/>
              </w:rPr>
              <w:t>How many chemicals are used in the production of GOTS products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670613"/>
            <w:placeholder>
              <w:docPart w:val="7F3892145F884B268629E81E8CB3439F"/>
            </w:placeholder>
            <w:showingPlcHdr/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22EABCC3" w14:textId="77777777" w:rsidR="00CE728C" w:rsidRPr="00432A76" w:rsidRDefault="00CE728C" w:rsidP="00500D15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tc>
          </w:sdtContent>
        </w:sdt>
      </w:tr>
      <w:tr w:rsidR="00CE728C" w:rsidRPr="00684A0E" w14:paraId="541B0491" w14:textId="77777777" w:rsidTr="00500D15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3246759E" w14:textId="77777777" w:rsidR="00CE728C" w:rsidRPr="00684A0E" w:rsidRDefault="00CE728C" w:rsidP="00500D15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Compliance</w:t>
            </w:r>
          </w:p>
        </w:tc>
      </w:tr>
      <w:tr w:rsidR="00CE728C" w14:paraId="1DCFB2DC" w14:textId="77777777" w:rsidTr="00500D15">
        <w:trPr>
          <w:trHeight w:val="288"/>
        </w:trPr>
        <w:tc>
          <w:tcPr>
            <w:tcW w:w="8725" w:type="dxa"/>
            <w:vAlign w:val="center"/>
          </w:tcPr>
          <w:p w14:paraId="2B8B042C" w14:textId="77777777" w:rsidR="00CE728C" w:rsidRPr="00E46796" w:rsidRDefault="00CE728C" w:rsidP="00500D1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If yes, please provide detailed information below.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F2BC921" w14:textId="77777777" w:rsidR="00CE728C" w:rsidRDefault="00A34F30" w:rsidP="00500D15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28C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CE728C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CE728C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CE728C" w:rsidRPr="00432A76" w14:paraId="4F529310" w14:textId="77777777" w:rsidTr="00500D15">
        <w:trPr>
          <w:trHeight w:val="611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E09115298FE6413E8CFF21529B4405EC"/>
              </w:placeholder>
              <w:showingPlcHdr/>
            </w:sdtPr>
            <w:sdtEndPr/>
            <w:sdtContent>
              <w:p w14:paraId="440D5A6B" w14:textId="77777777" w:rsidR="00CE728C" w:rsidRPr="00432A76" w:rsidRDefault="00CE728C" w:rsidP="00500D15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CE728C" w14:paraId="1D32942E" w14:textId="77777777" w:rsidTr="00500D15">
        <w:trPr>
          <w:trHeight w:val="288"/>
        </w:trPr>
        <w:tc>
          <w:tcPr>
            <w:tcW w:w="10747" w:type="dxa"/>
            <w:gridSpan w:val="2"/>
            <w:vAlign w:val="center"/>
          </w:tcPr>
          <w:p w14:paraId="2DE09EA3" w14:textId="77777777" w:rsidR="00CE728C" w:rsidRDefault="00CE728C" w:rsidP="00500D15">
            <w:pPr>
              <w:rPr>
                <w:rFonts w:eastAsia="PMingLiU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</w:tc>
      </w:tr>
      <w:tr w:rsidR="00CE728C" w14:paraId="0C826F2B" w14:textId="77777777" w:rsidTr="00500D15">
        <w:trPr>
          <w:trHeight w:val="59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CD86A46CE9654A9B819C214FA2001973"/>
              </w:placeholder>
              <w:showingPlcHdr/>
            </w:sdtPr>
            <w:sdtEndPr/>
            <w:sdtContent>
              <w:p w14:paraId="386B6EB2" w14:textId="77777777" w:rsidR="00CE728C" w:rsidRDefault="00CE728C" w:rsidP="00500D15">
                <w:pPr>
                  <w:rPr>
                    <w:sz w:val="20"/>
                    <w:szCs w:val="20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</w:tbl>
    <w:p w14:paraId="25C5E717" w14:textId="77777777" w:rsidR="00945527" w:rsidRPr="004730AB" w:rsidRDefault="00945527" w:rsidP="00BC129C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BC129C" w:rsidRPr="004730AB" w14:paraId="32192B89" w14:textId="77777777" w:rsidTr="00500D15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105D4BE7" w14:textId="77777777" w:rsidR="00BC129C" w:rsidRPr="004730AB" w:rsidRDefault="00BC129C" w:rsidP="00500D15">
            <w:pPr>
              <w:rPr>
                <w:rFonts w:eastAsia="PMingLiU"/>
                <w:b/>
                <w:bCs/>
                <w:sz w:val="18"/>
                <w:szCs w:val="18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66359EC7" w14:textId="77777777" w:rsidR="00BC129C" w:rsidRPr="004730AB" w:rsidRDefault="00BC129C" w:rsidP="00500D15">
            <w:pPr>
              <w:rPr>
                <w:rFonts w:eastAsia="PMingLiU"/>
                <w:b/>
                <w:bCs/>
              </w:rPr>
            </w:pPr>
          </w:p>
        </w:tc>
      </w:tr>
      <w:tr w:rsidR="00BC129C" w:rsidRPr="005D4037" w14:paraId="4EE95B00" w14:textId="77777777" w:rsidTr="00500D15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0AA7E82F" w14:textId="77777777" w:rsidR="00BC129C" w:rsidRPr="005D4037" w:rsidRDefault="00BC129C" w:rsidP="00500D15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66831C80" w14:textId="77777777" w:rsidR="00BC129C" w:rsidRPr="005D4037" w:rsidRDefault="00BC129C" w:rsidP="00500D15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Company’s Registered Seal/Stamp:</w:t>
            </w:r>
          </w:p>
        </w:tc>
      </w:tr>
      <w:tr w:rsidR="00BC129C" w:rsidRPr="004730AB" w14:paraId="6F25E1ED" w14:textId="77777777" w:rsidTr="00500D15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  <w:placeholder>
              <w:docPart w:val="037825B21FB444AD80CC20E10C3DE804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FEB67737C19D43B498A4A0F499B037F0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6954FC8B" w14:textId="77777777" w:rsidR="00BC129C" w:rsidRPr="00C52302" w:rsidRDefault="00BC129C" w:rsidP="00500D15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7C694FC3" w14:textId="77777777" w:rsidR="00BC129C" w:rsidRPr="004730AB" w:rsidRDefault="00BC129C" w:rsidP="00500D15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BC129C" w:rsidRPr="005D4037" w14:paraId="45F22959" w14:textId="77777777" w:rsidTr="00500D15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B592521" w14:textId="77777777" w:rsidR="00BC129C" w:rsidRPr="005D4037" w:rsidRDefault="00BC129C" w:rsidP="00500D15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Authorized Signature: </w:t>
            </w:r>
          </w:p>
        </w:tc>
      </w:tr>
      <w:tr w:rsidR="00BC129C" w:rsidRPr="004730AB" w14:paraId="1E9747C2" w14:textId="77777777" w:rsidTr="00945527">
        <w:trPr>
          <w:trHeight w:val="98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629044F" w14:textId="77777777" w:rsidR="00BC129C" w:rsidRPr="004730AB" w:rsidRDefault="00BC129C" w:rsidP="00500D15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BC129C" w:rsidRPr="004730AB" w14:paraId="15CC6B7D" w14:textId="77777777" w:rsidTr="00500D15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CA89719" w14:textId="77777777" w:rsidR="00BC129C" w:rsidRPr="005D4037" w:rsidRDefault="00BC129C" w:rsidP="00500D15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placeholder>
              <w:docPart w:val="79A930A641174F289EDBA06F02D73FC5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AB967B5" w14:textId="77777777" w:rsidR="00BC129C" w:rsidRPr="00E46796" w:rsidRDefault="00BC129C" w:rsidP="00500D15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BC129C" w:rsidRPr="004730AB" w14:paraId="2A76C53A" w14:textId="77777777" w:rsidTr="00500D15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E4460FE" w14:textId="77777777" w:rsidR="00BC129C" w:rsidRPr="005D4037" w:rsidRDefault="00BC129C" w:rsidP="00500D15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placeholder>
              <w:docPart w:val="F7B9E7ACF99F4DB68DF98B86AC7357C3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049CE2A" w14:textId="77777777" w:rsidR="00BC129C" w:rsidRPr="00E46796" w:rsidRDefault="00BC129C" w:rsidP="00500D15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BC129C" w:rsidRPr="004730AB" w14:paraId="2184CF81" w14:textId="77777777" w:rsidTr="00500D15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978FCBE" w14:textId="77777777" w:rsidR="00BC129C" w:rsidRPr="004730AB" w:rsidRDefault="00BC129C" w:rsidP="00500D15">
            <w:pPr>
              <w:rPr>
                <w:rFonts w:eastAsia="PMingLiU"/>
                <w:color w:val="C00000"/>
                <w:sz w:val="18"/>
                <w:szCs w:val="18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* If another company is helping with the application, please provide the following information: </w:t>
            </w:r>
          </w:p>
        </w:tc>
      </w:tr>
      <w:tr w:rsidR="00BC129C" w:rsidRPr="004730AB" w14:paraId="33ED045A" w14:textId="77777777" w:rsidTr="00500D15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F195077" w14:textId="77777777" w:rsidR="00BC129C" w:rsidRPr="005D4037" w:rsidRDefault="00BC129C" w:rsidP="00500D15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08622885"/>
            <w:placeholder>
              <w:docPart w:val="34DD2D995CD149E5B1790B8F1660F866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930E5D0" w14:textId="77777777" w:rsidR="00BC129C" w:rsidRPr="00E46796" w:rsidRDefault="00BC129C" w:rsidP="00500D15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BC129C" w:rsidRPr="004730AB" w14:paraId="3C137C2A" w14:textId="77777777" w:rsidTr="00500D15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6CCB57B" w14:textId="77777777" w:rsidR="00BC129C" w:rsidRPr="005D4037" w:rsidRDefault="00BC129C" w:rsidP="00500D15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73096130"/>
            <w:placeholder>
              <w:docPart w:val="66CF263F277B4CC3AD026B73BD263C49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65AFFC9" w14:textId="77777777" w:rsidR="00BC129C" w:rsidRPr="00E46796" w:rsidRDefault="00BC129C" w:rsidP="00500D15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BC129C" w:rsidRPr="004730AB" w14:paraId="278EA121" w14:textId="77777777" w:rsidTr="00500D15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28F2F4C" w14:textId="77777777" w:rsidR="00BC129C" w:rsidRPr="005D4037" w:rsidRDefault="00BC129C" w:rsidP="00500D15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Email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433156"/>
            <w:placeholder>
              <w:docPart w:val="5804EB29272A44B69F0EF129F3E34BEF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A1660DB" w14:textId="77777777" w:rsidR="00BC129C" w:rsidRPr="00E46796" w:rsidRDefault="00BC129C" w:rsidP="00500D15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19F7E492" w14:textId="58AB0FEB" w:rsidR="00A37A9F" w:rsidRDefault="00A37A9F" w:rsidP="007C0884">
      <w:pPr>
        <w:rPr>
          <w:rFonts w:eastAsia="PMingLiU"/>
          <w:sz w:val="16"/>
          <w:szCs w:val="16"/>
          <w:lang w:eastAsia="zh-TW"/>
        </w:rPr>
      </w:pPr>
    </w:p>
    <w:sectPr w:rsidR="00A37A9F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4A03F" w14:textId="77777777" w:rsidR="00587E98" w:rsidRDefault="00587E98">
      <w:r>
        <w:separator/>
      </w:r>
    </w:p>
  </w:endnote>
  <w:endnote w:type="continuationSeparator" w:id="0">
    <w:p w14:paraId="3CD55028" w14:textId="77777777" w:rsidR="00587E98" w:rsidRDefault="00587E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CB4252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08D0638B" w14:textId="1B8610FE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3601DF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37821E4C" w14:textId="14871017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148D2261" w14:textId="645F42C2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056C8F9A" w14:textId="5CFF40A5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</w:t>
          </w:r>
          <w:r w:rsidR="00994734" w:rsidRPr="003601DF">
            <w:rPr>
              <w:b/>
              <w:color w:val="FFFFFF" w:themeColor="background1"/>
              <w:sz w:val="18"/>
              <w:szCs w:val="18"/>
            </w:rPr>
            <w:t>Pakistan</w:t>
          </w:r>
          <w:r w:rsidRPr="003601DF">
            <w:rPr>
              <w:b/>
              <w:color w:val="FFFFFF" w:themeColor="background1"/>
              <w:sz w:val="18"/>
              <w:szCs w:val="18"/>
            </w:rPr>
            <w:t xml:space="preserve">: </w:t>
          </w:r>
          <w:r w:rsidR="00994734" w:rsidRPr="003601DF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0C6B153E" w14:textId="774E9497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  <w:p w14:paraId="7AC832F8" w14:textId="71FA4615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/>
              <w:color w:val="FFFFFF" w:themeColor="background1"/>
              <w:sz w:val="18"/>
              <w:szCs w:val="18"/>
            </w:rPr>
          </w:pPr>
        </w:p>
      </w:tc>
      <w:tc>
        <w:tcPr>
          <w:tcW w:w="4770" w:type="dxa"/>
          <w:vMerge w:val="restart"/>
          <w:shd w:val="clear" w:color="auto" w:fill="0060AF"/>
        </w:tcPr>
        <w:p w14:paraId="13376D6F" w14:textId="18657B38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506DF05F" w14:textId="2586A456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24AB5D6E" w14:textId="677B5C12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5D2C1489" w14:textId="2885AD61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7F1CA1DC" w14:textId="0BAA4F10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bangladesh@idfl.com</w:t>
          </w:r>
        </w:p>
        <w:p w14:paraId="016A7116" w14:textId="4A2BF3DE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61C82" w14:textId="77777777" w:rsidR="00587E98" w:rsidRDefault="00587E98">
      <w:r>
        <w:separator/>
      </w:r>
    </w:p>
  </w:footnote>
  <w:footnote w:type="continuationSeparator" w:id="0">
    <w:p w14:paraId="61781DF4" w14:textId="77777777" w:rsidR="00587E98" w:rsidRDefault="00587E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744CF9AF" w14:textId="77777777" w:rsidTr="00E16B2E">
            <w:tc>
              <w:tcPr>
                <w:tcW w:w="6619" w:type="dxa"/>
                <w:vAlign w:val="center"/>
              </w:tcPr>
              <w:p w14:paraId="4D859FF3" w14:textId="2C557CAF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</w:tcPr>
              <w:p w14:paraId="69F36019" w14:textId="3861FF1D" w:rsidR="00420038" w:rsidRDefault="00420038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42003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RDS01</w:t>
                </w:r>
                <w:r w:rsidR="00B7109F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1.0 EN</w:t>
                </w:r>
              </w:p>
              <w:p w14:paraId="7D41C76F" w14:textId="63B641B7" w:rsidR="00ED7B2A" w:rsidRPr="00E16B2E" w:rsidRDefault="00420038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ED7B2A">
                  <w:rPr>
                    <w:bCs/>
                    <w:sz w:val="16"/>
                    <w:szCs w:val="16"/>
                    <w:lang w:eastAsia="zh-CN"/>
                  </w:rPr>
                  <w:t>Sep 2021</w:t>
                </w:r>
              </w:p>
              <w:p w14:paraId="1A561AC0" w14:textId="1B498D71" w:rsidR="00432A76" w:rsidRPr="00E16B2E" w:rsidRDefault="00432A76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24CD481" w14:textId="77777777" w:rsidTr="00E16B2E">
            <w:tc>
              <w:tcPr>
                <w:tcW w:w="6619" w:type="dxa"/>
              </w:tcPr>
              <w:p w14:paraId="375A68C3" w14:textId="5A22DA23" w:rsidR="00432A76" w:rsidRPr="00E16B2E" w:rsidRDefault="00ED7B2A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Responsible Down Standard (RDS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4E7A0A"/>
    <w:multiLevelType w:val="hybridMultilevel"/>
    <w:tmpl w:val="5C905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32"/>
  </w:num>
  <w:num w:numId="4">
    <w:abstractNumId w:val="1"/>
  </w:num>
  <w:num w:numId="5">
    <w:abstractNumId w:val="17"/>
  </w:num>
  <w:num w:numId="6">
    <w:abstractNumId w:val="14"/>
  </w:num>
  <w:num w:numId="7">
    <w:abstractNumId w:val="6"/>
  </w:num>
  <w:num w:numId="8">
    <w:abstractNumId w:val="12"/>
  </w:num>
  <w:num w:numId="9">
    <w:abstractNumId w:val="26"/>
  </w:num>
  <w:num w:numId="10">
    <w:abstractNumId w:val="10"/>
  </w:num>
  <w:num w:numId="11">
    <w:abstractNumId w:val="13"/>
  </w:num>
  <w:num w:numId="12">
    <w:abstractNumId w:val="24"/>
  </w:num>
  <w:num w:numId="13">
    <w:abstractNumId w:val="23"/>
  </w:num>
  <w:num w:numId="14">
    <w:abstractNumId w:val="31"/>
  </w:num>
  <w:num w:numId="15">
    <w:abstractNumId w:val="15"/>
  </w:num>
  <w:num w:numId="16">
    <w:abstractNumId w:val="7"/>
  </w:num>
  <w:num w:numId="17">
    <w:abstractNumId w:val="34"/>
  </w:num>
  <w:num w:numId="18">
    <w:abstractNumId w:val="3"/>
  </w:num>
  <w:num w:numId="19">
    <w:abstractNumId w:val="2"/>
  </w:num>
  <w:num w:numId="20">
    <w:abstractNumId w:val="19"/>
  </w:num>
  <w:num w:numId="21">
    <w:abstractNumId w:val="11"/>
  </w:num>
  <w:num w:numId="22">
    <w:abstractNumId w:val="18"/>
  </w:num>
  <w:num w:numId="23">
    <w:abstractNumId w:val="25"/>
  </w:num>
  <w:num w:numId="24">
    <w:abstractNumId w:val="33"/>
  </w:num>
  <w:num w:numId="25">
    <w:abstractNumId w:val="22"/>
  </w:num>
  <w:num w:numId="26">
    <w:abstractNumId w:val="5"/>
  </w:num>
  <w:num w:numId="27">
    <w:abstractNumId w:val="29"/>
  </w:num>
  <w:num w:numId="28">
    <w:abstractNumId w:val="4"/>
  </w:num>
  <w:num w:numId="29">
    <w:abstractNumId w:val="27"/>
  </w:num>
  <w:num w:numId="30">
    <w:abstractNumId w:val="21"/>
  </w:num>
  <w:num w:numId="31">
    <w:abstractNumId w:val="35"/>
  </w:num>
  <w:num w:numId="32">
    <w:abstractNumId w:val="16"/>
  </w:num>
  <w:num w:numId="33">
    <w:abstractNumId w:val="9"/>
  </w:num>
  <w:num w:numId="34">
    <w:abstractNumId w:val="30"/>
  </w:num>
  <w:num w:numId="35">
    <w:abstractNumId w:val="28"/>
  </w:num>
  <w:num w:numId="36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ohJ5ynr7zKYXgV2BFEfGQ3XLfAdVi4SntAxw++dsvww1SR8/pHsVPb1zOHh22KwzjMlqCcllb3fIZo5LRV+ctA==" w:salt="o/7rD9hUIcVg2FlGTNxMdQ==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DC9"/>
    <w:rsid w:val="0000458D"/>
    <w:rsid w:val="000045E2"/>
    <w:rsid w:val="00005860"/>
    <w:rsid w:val="000058BA"/>
    <w:rsid w:val="000060B7"/>
    <w:rsid w:val="00011BC7"/>
    <w:rsid w:val="000127C7"/>
    <w:rsid w:val="00012C1C"/>
    <w:rsid w:val="00014769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30AFE"/>
    <w:rsid w:val="00030BA8"/>
    <w:rsid w:val="00032845"/>
    <w:rsid w:val="0003314B"/>
    <w:rsid w:val="00036844"/>
    <w:rsid w:val="000370EC"/>
    <w:rsid w:val="00037A37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1073"/>
    <w:rsid w:val="0006277C"/>
    <w:rsid w:val="00062D5A"/>
    <w:rsid w:val="00064A5D"/>
    <w:rsid w:val="00064BF4"/>
    <w:rsid w:val="00065A92"/>
    <w:rsid w:val="000663BF"/>
    <w:rsid w:val="00070788"/>
    <w:rsid w:val="00071CC9"/>
    <w:rsid w:val="0007282F"/>
    <w:rsid w:val="0007381C"/>
    <w:rsid w:val="00077575"/>
    <w:rsid w:val="00083650"/>
    <w:rsid w:val="0008409E"/>
    <w:rsid w:val="00084C73"/>
    <w:rsid w:val="00084D6F"/>
    <w:rsid w:val="00085F6D"/>
    <w:rsid w:val="0008615C"/>
    <w:rsid w:val="00086582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4CB4"/>
    <w:rsid w:val="000E74A3"/>
    <w:rsid w:val="000F243E"/>
    <w:rsid w:val="000F4919"/>
    <w:rsid w:val="000F6669"/>
    <w:rsid w:val="00101803"/>
    <w:rsid w:val="00102A07"/>
    <w:rsid w:val="00104580"/>
    <w:rsid w:val="00104E7D"/>
    <w:rsid w:val="00106A55"/>
    <w:rsid w:val="00107040"/>
    <w:rsid w:val="001078C1"/>
    <w:rsid w:val="0011002B"/>
    <w:rsid w:val="001113A0"/>
    <w:rsid w:val="0011173B"/>
    <w:rsid w:val="0011380B"/>
    <w:rsid w:val="001155EB"/>
    <w:rsid w:val="00115F26"/>
    <w:rsid w:val="0012067C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15CB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727E"/>
    <w:rsid w:val="00170484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58EA"/>
    <w:rsid w:val="001865A3"/>
    <w:rsid w:val="00190EAB"/>
    <w:rsid w:val="001910E7"/>
    <w:rsid w:val="001913BB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69DD"/>
    <w:rsid w:val="0021761E"/>
    <w:rsid w:val="0022447F"/>
    <w:rsid w:val="00225809"/>
    <w:rsid w:val="00225A8A"/>
    <w:rsid w:val="00226070"/>
    <w:rsid w:val="00226EA7"/>
    <w:rsid w:val="002316D7"/>
    <w:rsid w:val="002337C8"/>
    <w:rsid w:val="00235066"/>
    <w:rsid w:val="00235ED7"/>
    <w:rsid w:val="00235F1E"/>
    <w:rsid w:val="002400A0"/>
    <w:rsid w:val="00241E48"/>
    <w:rsid w:val="0024335C"/>
    <w:rsid w:val="00245895"/>
    <w:rsid w:val="00250317"/>
    <w:rsid w:val="002521EF"/>
    <w:rsid w:val="002525E9"/>
    <w:rsid w:val="0025553C"/>
    <w:rsid w:val="00255E6F"/>
    <w:rsid w:val="00256476"/>
    <w:rsid w:val="00256ACF"/>
    <w:rsid w:val="0025715E"/>
    <w:rsid w:val="00261C0B"/>
    <w:rsid w:val="00263208"/>
    <w:rsid w:val="0026569D"/>
    <w:rsid w:val="002672DC"/>
    <w:rsid w:val="002701A8"/>
    <w:rsid w:val="00270D2E"/>
    <w:rsid w:val="002711D8"/>
    <w:rsid w:val="00271E7F"/>
    <w:rsid w:val="002757CA"/>
    <w:rsid w:val="00276FC3"/>
    <w:rsid w:val="0028498F"/>
    <w:rsid w:val="00284EC2"/>
    <w:rsid w:val="0028776F"/>
    <w:rsid w:val="0029028C"/>
    <w:rsid w:val="00290530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6793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5754"/>
    <w:rsid w:val="002C6E57"/>
    <w:rsid w:val="002C7874"/>
    <w:rsid w:val="002D06F9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2665D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672A"/>
    <w:rsid w:val="0038095D"/>
    <w:rsid w:val="00391FA1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555E"/>
    <w:rsid w:val="003D58E9"/>
    <w:rsid w:val="003D7CA1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622C"/>
    <w:rsid w:val="004107A9"/>
    <w:rsid w:val="00411976"/>
    <w:rsid w:val="00413C9E"/>
    <w:rsid w:val="00414084"/>
    <w:rsid w:val="004151AD"/>
    <w:rsid w:val="00420038"/>
    <w:rsid w:val="004214B5"/>
    <w:rsid w:val="00421591"/>
    <w:rsid w:val="00421962"/>
    <w:rsid w:val="0042244C"/>
    <w:rsid w:val="00423168"/>
    <w:rsid w:val="00425FC1"/>
    <w:rsid w:val="00427C1D"/>
    <w:rsid w:val="00427D69"/>
    <w:rsid w:val="00432929"/>
    <w:rsid w:val="00432A76"/>
    <w:rsid w:val="00432F3C"/>
    <w:rsid w:val="00433BBC"/>
    <w:rsid w:val="00435455"/>
    <w:rsid w:val="00437F7C"/>
    <w:rsid w:val="004426BD"/>
    <w:rsid w:val="00445A37"/>
    <w:rsid w:val="0044644B"/>
    <w:rsid w:val="00447089"/>
    <w:rsid w:val="004472C1"/>
    <w:rsid w:val="0044761C"/>
    <w:rsid w:val="00450097"/>
    <w:rsid w:val="00452709"/>
    <w:rsid w:val="004550B5"/>
    <w:rsid w:val="00456836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6DDF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10942"/>
    <w:rsid w:val="00512C26"/>
    <w:rsid w:val="005140ED"/>
    <w:rsid w:val="00514C62"/>
    <w:rsid w:val="005168AF"/>
    <w:rsid w:val="005205BC"/>
    <w:rsid w:val="0052553B"/>
    <w:rsid w:val="00525E29"/>
    <w:rsid w:val="00526788"/>
    <w:rsid w:val="00526A85"/>
    <w:rsid w:val="00526DE9"/>
    <w:rsid w:val="00526F2B"/>
    <w:rsid w:val="00527A73"/>
    <w:rsid w:val="0053211E"/>
    <w:rsid w:val="00535F29"/>
    <w:rsid w:val="0054008E"/>
    <w:rsid w:val="00540717"/>
    <w:rsid w:val="00541490"/>
    <w:rsid w:val="00542D47"/>
    <w:rsid w:val="00543237"/>
    <w:rsid w:val="0054388A"/>
    <w:rsid w:val="00544FC5"/>
    <w:rsid w:val="00545990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72FB"/>
    <w:rsid w:val="0057784B"/>
    <w:rsid w:val="005814EE"/>
    <w:rsid w:val="00583902"/>
    <w:rsid w:val="005849EE"/>
    <w:rsid w:val="005856DF"/>
    <w:rsid w:val="00585BFF"/>
    <w:rsid w:val="005869C3"/>
    <w:rsid w:val="00587E98"/>
    <w:rsid w:val="00591588"/>
    <w:rsid w:val="005922C7"/>
    <w:rsid w:val="00593D0A"/>
    <w:rsid w:val="00594F2D"/>
    <w:rsid w:val="00596028"/>
    <w:rsid w:val="005971D2"/>
    <w:rsid w:val="005A10D9"/>
    <w:rsid w:val="005A2ABD"/>
    <w:rsid w:val="005A3AAC"/>
    <w:rsid w:val="005A3DFF"/>
    <w:rsid w:val="005A420C"/>
    <w:rsid w:val="005A547E"/>
    <w:rsid w:val="005A736F"/>
    <w:rsid w:val="005B08E7"/>
    <w:rsid w:val="005B0EC9"/>
    <w:rsid w:val="005B16D2"/>
    <w:rsid w:val="005B1C55"/>
    <w:rsid w:val="005B305F"/>
    <w:rsid w:val="005B49C6"/>
    <w:rsid w:val="005B51BB"/>
    <w:rsid w:val="005B7F4B"/>
    <w:rsid w:val="005C02AF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10C80"/>
    <w:rsid w:val="00611CEA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1DB6"/>
    <w:rsid w:val="00653716"/>
    <w:rsid w:val="00653E98"/>
    <w:rsid w:val="00663E78"/>
    <w:rsid w:val="00664EFC"/>
    <w:rsid w:val="00667A06"/>
    <w:rsid w:val="0067069C"/>
    <w:rsid w:val="00672DE4"/>
    <w:rsid w:val="006749C3"/>
    <w:rsid w:val="00676543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788F"/>
    <w:rsid w:val="00711E75"/>
    <w:rsid w:val="00715891"/>
    <w:rsid w:val="00720214"/>
    <w:rsid w:val="0072199A"/>
    <w:rsid w:val="00721D38"/>
    <w:rsid w:val="00722967"/>
    <w:rsid w:val="00723B6E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A4D"/>
    <w:rsid w:val="00774891"/>
    <w:rsid w:val="00775453"/>
    <w:rsid w:val="00775D20"/>
    <w:rsid w:val="00776A79"/>
    <w:rsid w:val="00777F59"/>
    <w:rsid w:val="0078014E"/>
    <w:rsid w:val="00780CC8"/>
    <w:rsid w:val="00786715"/>
    <w:rsid w:val="007874D3"/>
    <w:rsid w:val="00787F08"/>
    <w:rsid w:val="00791332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65A6"/>
    <w:rsid w:val="00797A7A"/>
    <w:rsid w:val="007A20C7"/>
    <w:rsid w:val="007A3784"/>
    <w:rsid w:val="007A5432"/>
    <w:rsid w:val="007A5B05"/>
    <w:rsid w:val="007B1473"/>
    <w:rsid w:val="007B1ABA"/>
    <w:rsid w:val="007B3153"/>
    <w:rsid w:val="007C0884"/>
    <w:rsid w:val="007C1A33"/>
    <w:rsid w:val="007C1F29"/>
    <w:rsid w:val="007C24CA"/>
    <w:rsid w:val="007C3F2A"/>
    <w:rsid w:val="007D037A"/>
    <w:rsid w:val="007D1313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211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3145"/>
    <w:rsid w:val="008045CF"/>
    <w:rsid w:val="00804C73"/>
    <w:rsid w:val="0080699E"/>
    <w:rsid w:val="00807061"/>
    <w:rsid w:val="008119FD"/>
    <w:rsid w:val="00813182"/>
    <w:rsid w:val="00815EAF"/>
    <w:rsid w:val="00816DCE"/>
    <w:rsid w:val="00821AE9"/>
    <w:rsid w:val="00822E69"/>
    <w:rsid w:val="0082407D"/>
    <w:rsid w:val="008255AE"/>
    <w:rsid w:val="0082613D"/>
    <w:rsid w:val="00826C6B"/>
    <w:rsid w:val="00830BCF"/>
    <w:rsid w:val="00833180"/>
    <w:rsid w:val="00834F09"/>
    <w:rsid w:val="00835A53"/>
    <w:rsid w:val="00835B61"/>
    <w:rsid w:val="00836EE1"/>
    <w:rsid w:val="00837354"/>
    <w:rsid w:val="00843382"/>
    <w:rsid w:val="00844040"/>
    <w:rsid w:val="00847DBE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78A"/>
    <w:rsid w:val="008E2928"/>
    <w:rsid w:val="008E3AB3"/>
    <w:rsid w:val="008E4662"/>
    <w:rsid w:val="008E533F"/>
    <w:rsid w:val="009012BD"/>
    <w:rsid w:val="00902CFE"/>
    <w:rsid w:val="00903984"/>
    <w:rsid w:val="00903EFD"/>
    <w:rsid w:val="00904E54"/>
    <w:rsid w:val="00906907"/>
    <w:rsid w:val="00907628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35C3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7BD"/>
    <w:rsid w:val="009431B9"/>
    <w:rsid w:val="009453AF"/>
    <w:rsid w:val="00945527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1C3"/>
    <w:rsid w:val="009909D9"/>
    <w:rsid w:val="009925DC"/>
    <w:rsid w:val="009945F8"/>
    <w:rsid w:val="00994734"/>
    <w:rsid w:val="00995810"/>
    <w:rsid w:val="00995904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C6846"/>
    <w:rsid w:val="009C6A93"/>
    <w:rsid w:val="009C6E55"/>
    <w:rsid w:val="009C7738"/>
    <w:rsid w:val="009C7D47"/>
    <w:rsid w:val="009D08E2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F00"/>
    <w:rsid w:val="00A1037C"/>
    <w:rsid w:val="00A10582"/>
    <w:rsid w:val="00A10A08"/>
    <w:rsid w:val="00A117A1"/>
    <w:rsid w:val="00A174A7"/>
    <w:rsid w:val="00A17DFB"/>
    <w:rsid w:val="00A20373"/>
    <w:rsid w:val="00A227C6"/>
    <w:rsid w:val="00A25222"/>
    <w:rsid w:val="00A25830"/>
    <w:rsid w:val="00A265D3"/>
    <w:rsid w:val="00A27158"/>
    <w:rsid w:val="00A3157F"/>
    <w:rsid w:val="00A31C03"/>
    <w:rsid w:val="00A31DEB"/>
    <w:rsid w:val="00A31F98"/>
    <w:rsid w:val="00A32B31"/>
    <w:rsid w:val="00A33B43"/>
    <w:rsid w:val="00A33C05"/>
    <w:rsid w:val="00A33DDF"/>
    <w:rsid w:val="00A33F50"/>
    <w:rsid w:val="00A34461"/>
    <w:rsid w:val="00A34F30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CCE"/>
    <w:rsid w:val="00A61F28"/>
    <w:rsid w:val="00A62240"/>
    <w:rsid w:val="00A638C2"/>
    <w:rsid w:val="00A638C3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5B"/>
    <w:rsid w:val="00AA108C"/>
    <w:rsid w:val="00AA3E43"/>
    <w:rsid w:val="00AA52D2"/>
    <w:rsid w:val="00AA56BF"/>
    <w:rsid w:val="00AA6851"/>
    <w:rsid w:val="00AB122A"/>
    <w:rsid w:val="00AB2BFA"/>
    <w:rsid w:val="00AB60F4"/>
    <w:rsid w:val="00AB77E5"/>
    <w:rsid w:val="00AB78A7"/>
    <w:rsid w:val="00AC33B4"/>
    <w:rsid w:val="00AC50EC"/>
    <w:rsid w:val="00AC5A8A"/>
    <w:rsid w:val="00AD03C4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0739"/>
    <w:rsid w:val="00AF2401"/>
    <w:rsid w:val="00AF25E9"/>
    <w:rsid w:val="00AF272B"/>
    <w:rsid w:val="00AF3901"/>
    <w:rsid w:val="00AF7564"/>
    <w:rsid w:val="00AF7B6D"/>
    <w:rsid w:val="00B02568"/>
    <w:rsid w:val="00B12BDC"/>
    <w:rsid w:val="00B14136"/>
    <w:rsid w:val="00B1465C"/>
    <w:rsid w:val="00B17E29"/>
    <w:rsid w:val="00B202AE"/>
    <w:rsid w:val="00B208D9"/>
    <w:rsid w:val="00B20E85"/>
    <w:rsid w:val="00B20EFC"/>
    <w:rsid w:val="00B235AE"/>
    <w:rsid w:val="00B24C98"/>
    <w:rsid w:val="00B24F1B"/>
    <w:rsid w:val="00B271C8"/>
    <w:rsid w:val="00B2790B"/>
    <w:rsid w:val="00B30189"/>
    <w:rsid w:val="00B30377"/>
    <w:rsid w:val="00B30EBA"/>
    <w:rsid w:val="00B32CEF"/>
    <w:rsid w:val="00B336DF"/>
    <w:rsid w:val="00B4055A"/>
    <w:rsid w:val="00B4190D"/>
    <w:rsid w:val="00B45940"/>
    <w:rsid w:val="00B4679B"/>
    <w:rsid w:val="00B469F5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09F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0D10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91F"/>
    <w:rsid w:val="00BC0D44"/>
    <w:rsid w:val="00BC129C"/>
    <w:rsid w:val="00BC29C9"/>
    <w:rsid w:val="00BC4F7E"/>
    <w:rsid w:val="00BC5023"/>
    <w:rsid w:val="00BC5C8E"/>
    <w:rsid w:val="00BC698C"/>
    <w:rsid w:val="00BC7710"/>
    <w:rsid w:val="00BD08D7"/>
    <w:rsid w:val="00BD227A"/>
    <w:rsid w:val="00BD315C"/>
    <w:rsid w:val="00BD32C8"/>
    <w:rsid w:val="00BD644A"/>
    <w:rsid w:val="00BE1028"/>
    <w:rsid w:val="00BE137C"/>
    <w:rsid w:val="00BE1410"/>
    <w:rsid w:val="00BE20FC"/>
    <w:rsid w:val="00BE3B0D"/>
    <w:rsid w:val="00BE3C96"/>
    <w:rsid w:val="00BE412A"/>
    <w:rsid w:val="00BE568A"/>
    <w:rsid w:val="00BE6455"/>
    <w:rsid w:val="00BE78DA"/>
    <w:rsid w:val="00BE7BBA"/>
    <w:rsid w:val="00BF1C4E"/>
    <w:rsid w:val="00BF28B7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200FA"/>
    <w:rsid w:val="00C206F8"/>
    <w:rsid w:val="00C21523"/>
    <w:rsid w:val="00C2212B"/>
    <w:rsid w:val="00C243A1"/>
    <w:rsid w:val="00C24D64"/>
    <w:rsid w:val="00C31289"/>
    <w:rsid w:val="00C3218E"/>
    <w:rsid w:val="00C32FE7"/>
    <w:rsid w:val="00C416C8"/>
    <w:rsid w:val="00C45C0C"/>
    <w:rsid w:val="00C50051"/>
    <w:rsid w:val="00C5034A"/>
    <w:rsid w:val="00C51FDF"/>
    <w:rsid w:val="00C52302"/>
    <w:rsid w:val="00C535B7"/>
    <w:rsid w:val="00C57194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73C"/>
    <w:rsid w:val="00C949AE"/>
    <w:rsid w:val="00C94F77"/>
    <w:rsid w:val="00CA3305"/>
    <w:rsid w:val="00CB4252"/>
    <w:rsid w:val="00CB49FA"/>
    <w:rsid w:val="00CB7867"/>
    <w:rsid w:val="00CC35C3"/>
    <w:rsid w:val="00CC5790"/>
    <w:rsid w:val="00CC798F"/>
    <w:rsid w:val="00CD09F9"/>
    <w:rsid w:val="00CD1434"/>
    <w:rsid w:val="00CD34AB"/>
    <w:rsid w:val="00CD3E57"/>
    <w:rsid w:val="00CE16AE"/>
    <w:rsid w:val="00CE26D9"/>
    <w:rsid w:val="00CE572F"/>
    <w:rsid w:val="00CE6647"/>
    <w:rsid w:val="00CE67F0"/>
    <w:rsid w:val="00CE6D3C"/>
    <w:rsid w:val="00CE728C"/>
    <w:rsid w:val="00CE74D2"/>
    <w:rsid w:val="00CF0397"/>
    <w:rsid w:val="00CF3A6D"/>
    <w:rsid w:val="00CF441E"/>
    <w:rsid w:val="00CF45E4"/>
    <w:rsid w:val="00D03F4C"/>
    <w:rsid w:val="00D06C2B"/>
    <w:rsid w:val="00D06D51"/>
    <w:rsid w:val="00D07599"/>
    <w:rsid w:val="00D11AF5"/>
    <w:rsid w:val="00D136A5"/>
    <w:rsid w:val="00D142E5"/>
    <w:rsid w:val="00D146F2"/>
    <w:rsid w:val="00D1596B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C5D"/>
    <w:rsid w:val="00D46EE3"/>
    <w:rsid w:val="00D47269"/>
    <w:rsid w:val="00D518E2"/>
    <w:rsid w:val="00D57182"/>
    <w:rsid w:val="00D57BC7"/>
    <w:rsid w:val="00D60D4B"/>
    <w:rsid w:val="00D6222A"/>
    <w:rsid w:val="00D64BDD"/>
    <w:rsid w:val="00D651A0"/>
    <w:rsid w:val="00D656B9"/>
    <w:rsid w:val="00D6716E"/>
    <w:rsid w:val="00D75777"/>
    <w:rsid w:val="00D75DA5"/>
    <w:rsid w:val="00D7739F"/>
    <w:rsid w:val="00D84713"/>
    <w:rsid w:val="00D85D6D"/>
    <w:rsid w:val="00D87218"/>
    <w:rsid w:val="00D87D5D"/>
    <w:rsid w:val="00D903EA"/>
    <w:rsid w:val="00D91852"/>
    <w:rsid w:val="00D91968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50F"/>
    <w:rsid w:val="00DA672F"/>
    <w:rsid w:val="00DA6D1B"/>
    <w:rsid w:val="00DB0F7D"/>
    <w:rsid w:val="00DB2E50"/>
    <w:rsid w:val="00DB3035"/>
    <w:rsid w:val="00DB3743"/>
    <w:rsid w:val="00DB56B9"/>
    <w:rsid w:val="00DB5BFB"/>
    <w:rsid w:val="00DB68A8"/>
    <w:rsid w:val="00DC1E44"/>
    <w:rsid w:val="00DC3145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B0B"/>
    <w:rsid w:val="00DE0451"/>
    <w:rsid w:val="00DE0D91"/>
    <w:rsid w:val="00DE2001"/>
    <w:rsid w:val="00DE28EA"/>
    <w:rsid w:val="00DE2A47"/>
    <w:rsid w:val="00DE34F0"/>
    <w:rsid w:val="00DE554C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672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3F9"/>
    <w:rsid w:val="00E2276D"/>
    <w:rsid w:val="00E279A0"/>
    <w:rsid w:val="00E27FBB"/>
    <w:rsid w:val="00E305C9"/>
    <w:rsid w:val="00E36CB0"/>
    <w:rsid w:val="00E3710A"/>
    <w:rsid w:val="00E37337"/>
    <w:rsid w:val="00E401B8"/>
    <w:rsid w:val="00E44A1F"/>
    <w:rsid w:val="00E44C3C"/>
    <w:rsid w:val="00E45177"/>
    <w:rsid w:val="00E464AB"/>
    <w:rsid w:val="00E46796"/>
    <w:rsid w:val="00E509B9"/>
    <w:rsid w:val="00E560B7"/>
    <w:rsid w:val="00E5689D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A75DC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D7B2A"/>
    <w:rsid w:val="00EE4D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539C"/>
    <w:rsid w:val="00EF6316"/>
    <w:rsid w:val="00F00D7B"/>
    <w:rsid w:val="00F02FD7"/>
    <w:rsid w:val="00F0351A"/>
    <w:rsid w:val="00F070F1"/>
    <w:rsid w:val="00F10640"/>
    <w:rsid w:val="00F106F1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47E3"/>
    <w:rsid w:val="00F57847"/>
    <w:rsid w:val="00F60878"/>
    <w:rsid w:val="00F608EC"/>
    <w:rsid w:val="00F60B23"/>
    <w:rsid w:val="00F61757"/>
    <w:rsid w:val="00F61EFE"/>
    <w:rsid w:val="00F7020E"/>
    <w:rsid w:val="00F70B5E"/>
    <w:rsid w:val="00F718C9"/>
    <w:rsid w:val="00F7229E"/>
    <w:rsid w:val="00F73F6D"/>
    <w:rsid w:val="00F745BB"/>
    <w:rsid w:val="00F76397"/>
    <w:rsid w:val="00F77403"/>
    <w:rsid w:val="00F80DA8"/>
    <w:rsid w:val="00F86C86"/>
    <w:rsid w:val="00F907C1"/>
    <w:rsid w:val="00F9222D"/>
    <w:rsid w:val="00F9284D"/>
    <w:rsid w:val="00F938A5"/>
    <w:rsid w:val="00F94046"/>
    <w:rsid w:val="00F959C9"/>
    <w:rsid w:val="00F95ECB"/>
    <w:rsid w:val="00F96DAC"/>
    <w:rsid w:val="00FA071C"/>
    <w:rsid w:val="00FA0FC9"/>
    <w:rsid w:val="00FA294C"/>
    <w:rsid w:val="00FA3BAC"/>
    <w:rsid w:val="00FA4AB1"/>
    <w:rsid w:val="00FA558C"/>
    <w:rsid w:val="00FB0767"/>
    <w:rsid w:val="00FB12A8"/>
    <w:rsid w:val="00FB2144"/>
    <w:rsid w:val="00FB52CB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9E0"/>
    <w:rsid w:val="00FD3B45"/>
    <w:rsid w:val="00FD64E0"/>
    <w:rsid w:val="00FE0105"/>
    <w:rsid w:val="00FE0369"/>
    <w:rsid w:val="00FE0CDF"/>
    <w:rsid w:val="00FE1A77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  <w:rsid w:val="00FF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87E4741"/>
  <w15:docId w15:val="{87600B76-6097-42FF-8959-6627142B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E1A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pPr>
            <w:pStyle w:val="F621051D889C4142B964BE135BD1785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pPr>
            <w:pStyle w:val="FD0CAAEF329B4AAC99C12240F1C5D04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pPr>
            <w:pStyle w:val="D2D174199AEB426CA429582EDA2ECF7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3C6646" w:rsidP="003C6646">
          <w:pPr>
            <w:pStyle w:val="8D25F2BA077042F6A4C53F8815718E4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3C6646" w:rsidP="003C6646">
          <w:pPr>
            <w:pStyle w:val="CE63551148954BAE9F64292F13DA085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3C6646" w:rsidP="003C6646">
          <w:pPr>
            <w:pStyle w:val="3B4FA2E532CD40EE9A242989A3DF0F7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3C6646" w:rsidP="003C6646">
          <w:pPr>
            <w:pStyle w:val="037825B21FB444AD80CC20E10C3DE80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3C6646" w:rsidP="003C6646">
          <w:pPr>
            <w:pStyle w:val="FEB67737C19D43B498A4A0F499B037F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3C6646" w:rsidP="003C6646">
          <w:pPr>
            <w:pStyle w:val="79A930A641174F289EDBA06F02D73FC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C950154230742219AF95D7D5409D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A9C07-30C1-4C9F-BA74-FA98CAD7CE45}"/>
      </w:docPartPr>
      <w:docPartBody>
        <w:p w:rsidR="000B6B78" w:rsidRDefault="002757E3" w:rsidP="002757E3">
          <w:pPr>
            <w:pStyle w:val="3225134BDD2A4CCEA5F5651CCA7D8F3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CBB601F5F524B139E21E9E3D8142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490DB-543C-4E01-91F1-A6614A5CF055}"/>
      </w:docPartPr>
      <w:docPartBody>
        <w:p w:rsidR="000B6B78" w:rsidRDefault="002757E3" w:rsidP="002757E3">
          <w:pPr>
            <w:pStyle w:val="08FB3F88EB38411093C621509CE57A8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F15F88D4D814385974F16B75AF45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454AC-CF2A-4E2C-ADBD-81BABCB9F58B}"/>
      </w:docPartPr>
      <w:docPartBody>
        <w:p w:rsidR="000B6B78" w:rsidRDefault="002757E3" w:rsidP="002757E3">
          <w:pPr>
            <w:pStyle w:val="C401CC11ECEB4F1EA15407CCEE55FFA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10AD3066E8D466E8452F77577F74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84B17-3F03-4DD5-8536-89D7BF985F20}"/>
      </w:docPartPr>
      <w:docPartBody>
        <w:p w:rsidR="000B6B78" w:rsidRDefault="002757E3" w:rsidP="002757E3">
          <w:pPr>
            <w:pStyle w:val="5A722BA1CB854C9EA8E73DEBD8A186F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9E58BD7D3C148C2BA120F47BC91C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BEE07-842F-419A-B09B-328D8E5B3F8F}"/>
      </w:docPartPr>
      <w:docPartBody>
        <w:p w:rsidR="000B6B78" w:rsidRDefault="002757E3" w:rsidP="002757E3">
          <w:pPr>
            <w:pStyle w:val="B3FF42E9F7324AB895D93F67DF47715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68C792267C747D2A8EE42657CC8C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42EF6-37AB-48A7-B244-414B0F992274}"/>
      </w:docPartPr>
      <w:docPartBody>
        <w:p w:rsidR="000B6B78" w:rsidRDefault="002757E3" w:rsidP="002757E3">
          <w:pPr>
            <w:pStyle w:val="72AAC5B4EAEA48D0A2855A878929D4A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BB78EF39A0E4EBFA83E340A39C6F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52137-EBF0-4B29-8863-8A88B885FFE2}"/>
      </w:docPartPr>
      <w:docPartBody>
        <w:p w:rsidR="000B6B78" w:rsidRDefault="002757E3" w:rsidP="002757E3">
          <w:pPr>
            <w:pStyle w:val="BE1C5D8F1BB5431CB1B9F69656A74B4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BF2453CFD6745F2B389C59EE6265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51E83-FA4A-453C-A903-C61AC4701067}"/>
      </w:docPartPr>
      <w:docPartBody>
        <w:p w:rsidR="000B6B78" w:rsidRDefault="002757E3" w:rsidP="002757E3">
          <w:pPr>
            <w:pStyle w:val="1C31BA9FB8534319A980703C3A1345B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4D85B5657BF44EBA45283D31C479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8600B7-C6F5-4FE0-BD57-5CC83FE6DF83}"/>
      </w:docPartPr>
      <w:docPartBody>
        <w:p w:rsidR="000B6B78" w:rsidRDefault="002757E3" w:rsidP="002757E3">
          <w:pPr>
            <w:pStyle w:val="4674C61FE88B43B7801110551C70ADB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37825B21FB444AD80CC20E10C3DE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836D0-0ED2-421E-BB93-E4277371C549}"/>
      </w:docPartPr>
      <w:docPartBody>
        <w:p w:rsidR="000B6B78" w:rsidRDefault="002757E3" w:rsidP="002757E3"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FEB67737C19D43B498A4A0F499B03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66B3C-6191-4A1B-A481-6A771390FABD}"/>
      </w:docPartPr>
      <w:docPartBody>
        <w:p w:rsidR="000B6B78" w:rsidRDefault="002757E3" w:rsidP="002757E3"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9A930A641174F289EDBA06F02D7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3A4F2-3D23-4B60-8BE2-885A77D82EE2}"/>
      </w:docPartPr>
      <w:docPartBody>
        <w:p w:rsidR="000B6B78" w:rsidRDefault="002757E3" w:rsidP="002757E3"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B9E7ACF99F4DB68DF98B86AC735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71B88-5948-4362-9D22-856E7059B6E9}"/>
      </w:docPartPr>
      <w:docPartBody>
        <w:p w:rsidR="000B6B78" w:rsidRDefault="002757E3" w:rsidP="002757E3"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4DD2D995CD149E5B1790B8F1660F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2A6C2-CD6E-4B05-97C7-E4BD046C3CB0}"/>
      </w:docPartPr>
      <w:docPartBody>
        <w:p w:rsidR="000B6B78" w:rsidRDefault="002757E3" w:rsidP="002757E3"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6CF263F277B4CC3AD026B73BD263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F7EDD-FD47-4731-8EC3-63365993B7FD}"/>
      </w:docPartPr>
      <w:docPartBody>
        <w:p w:rsidR="000B6B78" w:rsidRDefault="002757E3" w:rsidP="002757E3"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804EB29272A44B69F0EF129F3E34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7CAFD-B686-45B8-9F12-4992FD9D99A5}"/>
      </w:docPartPr>
      <w:docPartBody>
        <w:p w:rsidR="000B6B78" w:rsidRDefault="002757E3" w:rsidP="002757E3"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5D82E2A4D5C49699ADFB9B8D7DA8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64207-1C9B-41DF-AE78-E96722324A0F}"/>
      </w:docPartPr>
      <w:docPartBody>
        <w:p w:rsidR="000B6B78" w:rsidRDefault="002757E3" w:rsidP="002757E3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05C3D1653424D35BD5085F55023A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B1D57-1A7D-42EC-B305-E62AAB4488FC}"/>
      </w:docPartPr>
      <w:docPartBody>
        <w:p w:rsidR="000B6B78" w:rsidRDefault="002757E3" w:rsidP="002757E3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1BEFBE322B9416D9F4F023CFA0763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492DA-7DCE-4AC1-88B8-E17B86BDDE5D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1A830EC1B9846A9890F02D96D279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F1467-F80C-4B69-9267-1E19CA9CE99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146582A976A44FC9101584C0EBD2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CC47C-4844-4A46-8089-5A98BBB5E61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346934EA97F48388155118D2F0D6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FB2ED-8B67-4798-ADDB-3F21CCD81604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BD7C05F9E2446BC8927C1F8F7CBD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51742-1703-4C49-AF0B-9CFFF0036442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56DC709CD0F478FA4EA97C644D2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4B501-8811-455C-8133-7F94D190EDE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99166212B744E1A91AB5C28BAAB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FD85D-8576-490C-801D-049E872CB7E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88871CFA86343268688708DB771A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DC055-97DC-4688-9BBC-9A16AEB5B8D4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ECA1AD3584E43F38D5BA3D2A978F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32ED9-28EA-427C-96AA-DD915F1F51E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8C4BE31BE7E4F63B5D9F2EAF7354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F4EE2-DFA8-4D72-A836-9830ECE7D0BC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2E3DE7AA927F4180A0D332202DC82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6B95E-FA90-4521-8B52-14D74DFE29EF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F576B9964BD4B25A2E87B975F771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8EAA8-A756-457A-9BFC-A2C00430986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18DF5E84BDF4D71A0AC3339F2D4A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F1C7E-D250-4CAB-B756-F7C9FC9BEC3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0F83229931540DEAA4B276FC27F5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D5530-71CC-4F5F-88CE-52C076421EE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2014DA3651D4F54A6B24F7312C30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386AE-6607-459B-8FDA-E4FFC5D5433B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C42F7E4E0D964C7DAF7D1ECC197CB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8FC03-7C3E-4386-AC45-1586AC4DFE7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9B2FED3691A4C8F8A91A131E62BA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15114-D2C0-43B6-A2A0-8B7C5661C84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126AAD375904561AA580C099821A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62205-0BAE-437F-8203-342CC31FF65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5D5AE6AC12A4E1A9127FB09A7A3D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AEA76-09C8-4A6A-A7DB-00040AA5F79F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AAF4215C486443F9F6AF767E5C53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B0E6B-AE24-475C-A054-66518F5DEBF0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1D02428CF1B45379CC01A2CBABF8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BCBD4-ED92-420F-AAFA-47B48C4F79E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C3B45AC2484B318BDA2CC80F794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E1C13-FB89-41B1-B077-FC578092AE2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A80EE74B2E5435D919FFD6F684F5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97003-5463-40B2-85B9-A1FEB4098AF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CBF7579D1445688E7A4E642F576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EBB01-5328-4BBB-AEFF-F977D2126E1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BFE51473677437EB125D6E7CF1F9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AF024-C47D-4A7B-8DE1-FE159D769C4E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735139C880F44FD92EE1150A2038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A082F-D28A-413C-B1BC-C7096FFE4C6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CCEF1260A3F4C26A635857B1608F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0C2F1-5EA6-4501-A447-B79736F69D7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56F5ACF33C14320B6FA90D5D48B1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A1C45-A3E2-4C60-A8CF-4C515885BDA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0589549F068455395316893094CF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45AE5-E607-4B8B-82C5-C5C79FE3AD4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1C0C246E82749798BAA0D19F30F5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A5434-F208-454D-92D2-DDA5883AA3B9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C508529CB5EA43B7A1365C584B9E2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A4BA3-3876-4D2E-BD3B-4928E16B29CD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FC9FC85BBC44DCC83909FEA7090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6077E-EE2B-4FDA-A3A5-2D1281E1A95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27A4CBF1D6946AAB54E90F95B82C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EF1C4-5B5F-4BA4-8519-BBAD743362C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DD9B8ABDC014628B42856F65311F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E8581-56E7-410E-B0E1-6A02CB25B6E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225134BDD2A4CCEA5F5651CCA7D8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8D16D-7CF6-4FEB-83C5-47F45795C404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08FB3F88EB38411093C621509CE57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A8C20-F2B7-4533-90D2-BE35869682E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401CC11ECEB4F1EA15407CCEE55F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F95F2-DEA9-4849-9ECC-3002D95F70A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A722BA1CB854C9EA8E73DEBD8A18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2039F-364A-401C-8DC7-2F8EBACCFE2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3FF42E9F7324AB895D93F67DF477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85C03-2BA4-4CB7-AE41-3D49A4B7F8EF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2AAC5B4EAEA48D0A2855A878929D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8DC5B-0853-49ED-93DE-C411340A25CB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BE1C5D8F1BB5431CB1B9F69656A74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C4221-A325-49C7-81E7-16BB52B3BB64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C31BA9FB8534319A980703C3A134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F135D-FE78-4BA1-90EF-ED97A508188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674C61FE88B43B7801110551C70A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53A1E-0292-4457-9C7A-9985F975AD2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483982B8E704406B160C0B4E7D2D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3F646-776E-4ECB-8B02-12D502DAA9E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FF10D6386D044689F1777F7F6F76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810F8-8DBA-4D78-9F0B-88EC97FDF829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4DB12CF3B8C45D98917CD71F1CCE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DC062-55D6-46DF-A788-1E91F363804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7BD88615BF140CDA9F38FB0F1937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C1E7-92C7-462B-8846-B6DF3F04D989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4BF326A4977248FFA227A0B399DDB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B1696-B226-405A-9442-BE0041A6400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4A21ACF1F6E4809AECD3F2476275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9CB0D-49FD-4BCD-AEBA-7DC64A84941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73C29F21976481AA24A6F8151DD7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3F0AB-0D06-470A-8C32-C1A016694D0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01ABE0F91014D4C88DA1BBA2E697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F65A5-A230-4ED3-92FF-DA0CB7B9266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BBB0B873B3B4C2887356EE9B2599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D3DEC-EEC2-4E15-A032-E12A7A9AE491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C68FC12C40824F718C0B3D85284E6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A7B56-0622-43EE-B4E6-227A6EA1D7C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A3D4B465F7342CAACDC04F055D05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EC332-2901-4489-B71A-6F822DDE7855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9182481FB2EE4C9B87D4E7F5AAC89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01DEB-2839-4DB7-9DB0-2CEAD5AF9A0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E6967689FA4498B8179BE3E407FC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FD5AD-E798-492C-A5A9-B3B3BDDF39C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00C4B200B9C47DF8A4B264072CF4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99F6C-F791-4B37-9183-5E97DF272A4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0B51BEC3BB44148970A80E824685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E86D5-857F-46D3-BCD5-8B35BDE3CD5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F7198D9A18B400CBC628E764F287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DACC9-A9EA-41AD-98EB-B1D6827EBC44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F5FEE9BA1C740DB99A3260CA9816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88B8E-2DB0-40B3-B83D-A52409CCD55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E7B41105ACB4EC59AD8D889EB345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8F381-57C4-479C-A5F3-A2CC5A806C90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93C338523814FA79F4C10D7D8763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456AF-21FF-48EE-A4AB-D1C675FA481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BAF6A737F644A269E8BDAE4AB624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2DFE1-01B7-48A1-AF46-45EDD768AA4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0B0543632C342C6BF9AFC87C8633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A6DE3-9D58-4E7E-B2BC-B78B7B9C683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8EB1E98BCDF4E278A04E00D79CD4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E3C9A-0769-4348-BCFF-5A3C02AC5FA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8D81570501487F82F3F702C71CA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7E730-9ADE-4A17-A537-0800B8464305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F7344C2DD26A4DB197D81C928BE17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FFCE7-9478-4C6E-9B6E-773FFEB7B76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B63221DDDE24599BC693BCD42BBA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60A52-CB2E-4CDA-9801-D61A2D0CF4B7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1073663F3354527878E5190BABC6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278B6-311B-45E4-A9B2-114E1EEB66B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CDE891EB904005802411E54C8F0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F83A9-F9E8-44D3-BDDB-64D6CC648D6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42F26898BF647AE8BF1287C598B2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0FC17-D378-495F-A492-B5373CB9268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26CA5F2CDE045ECA8B3381491400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EBB6A-877D-4CB2-A10F-575B5B8EBAF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BCE7E3FC17546DAAC893822D81C3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F1551-4C78-4AFF-AF6A-5C423D8B979D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C054C8C15C2D4F8DBDB0A936D3DEA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54C42-9B81-44C8-9206-3B4A4F6BE46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E6F41C136C4CEBB73B3A07461F4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DD628-58AF-4B88-A826-C156E28A0C99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95E5C95737F4476190A32344BAB46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BDBCD-525F-40FC-BE28-09DA5702E09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B67A96F990843F1A042F3F83D2E6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BA9D9-FCAC-4056-A064-7400E4914C4D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304FDA35918413393625D9911555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6B340-6B47-475E-8727-A01C0C07538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8132BA160744C8C85D29FA539273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6141A-B9B1-4FFD-B0A9-BEC8B7AAFD2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EE3017CF474F0996B103DB477AD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191C2-768A-42C4-B381-593309808278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C14CF89307B849429C0E7169BBE5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02BC5-2EFB-497F-BC60-18517DDD67F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62B7147ED7D4A82AC62A02C19C70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01A65-EB58-43E8-942E-A5DFC82E60DB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FE9D0B4D889B4D92B3F62EE7D68A1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F89D6-EDF4-4806-A37E-D14D29EAED3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27755103D6042E18231AD628107F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FD515-744B-4C90-A147-82D4F67B45BD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5DAAC93D17B4DAAA6C9557B8BF48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AC125-3A01-4FF6-BE45-57212E2EC08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D8F28F8779F42B290C5262468EB6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1AE08-1AEC-4D2C-A141-3984222FA3A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F756575781D4B058EE7A4A57C4E8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55B1F-153E-4628-9D0A-D5AABA6558CE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02A335FBE1664D75A2B854E265FF8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4E9C0-BBDA-41D2-8298-A281A4527EB2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7281FC7C10C4C65928C5D9FCE1C5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6E5D8-79C5-4D52-8B55-DF2017452E32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DDDAF1A0BAC432BBF40D760B48AD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777B9-DEE6-4032-862B-6E159CAE76A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1AFD50BE13142D4AF60EF6418C79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0B426-C375-486F-93D9-F106C41985A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BE80F00DC3C41E5ACD735CCBD723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10D80-9D5D-4F3E-B4BE-31589F402C3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06451D7A9A94CB4B56C29EE1E550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81546-F824-442C-BE8F-CFF497A1992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157A99520E247FCAD0428AED3300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3B4DA-9C73-4F39-BEE1-14425568A682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25802DF913A842CEA719A63DFEA12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42A22-F09B-40CB-9221-7C8ED12CD15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98D950CD3A449EFB83787C4FF2E4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2E9F7-40E1-4DFA-A0B4-FF2B45B4B3E6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E344096E6B31497C9B707A3BEC9BA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B1F97-A32D-4229-AC9A-3C9EE8F9088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925CAD9547A45E6B8060248F88BC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D1648-01C9-4571-97C0-F091C0708D5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A077DDC4A7B41569AC1722976745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4FF02-35D9-4486-8F38-A15ED0AEFE3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63B86058AB94B028E902CFB3401A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3F4AB-762C-4F17-B22A-7C547181BDC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652FE3C621249E0B68121F7552CA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A1D36-52F8-4421-8E54-04162FA6AADD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262192EE9F7F4DF39B40BAE331322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6317B-8B5E-4FE0-9293-02A590A6A964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ADFD5C87DDD4C1F9872226431C68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3C996-5F40-4F93-B99B-FF18E562459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61C274D155E424F84925A0E54942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36370-5FA4-42E4-B123-8CB1E96DD78D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629B326400F74B8BB5BDFFE04333B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3FDA5-D0C5-4CCD-AF5A-5139B00ECF5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7BECD71A35D479FB8FCBB246AA39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BCC98-4B3D-4537-A030-9C03F9F87A7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E758F41576B483BB39CAB74B81A7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AE82A-67C0-45AC-9E02-DDE6BE66122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6D90711C384E2A809AB5640E5CB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0BA9C-9485-4796-9ECB-D1981836BFE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C622C4C707C45F5B45BABE595B4A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A41A8-384F-42E1-AE7D-AB9158F471F2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0738EAFC657C41A38BFD37097E94C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21B3A-1B05-42B7-9AB3-8A0A78B9AFC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B1BE9D0E7FE40208EB93FD00837A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BDA02-6367-4EAA-91E0-7CBBB823AE2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810A2E4F1514627B3D581CA96E4B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3FDDD-A853-4497-AAC4-B77C16C01906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B78AFC2860D744F3AB4F3BDF75955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59902-B4D8-4D3F-90E6-6801C967492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92CE9010B2D4B80A1DAE02198B80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D4F92-E1FC-4DD4-A78D-4E8E44E3230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9D6266955EE4E53B6922D5FAB5DE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B2D24-855F-4892-96B9-48F58FC14C9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C8F057E5B0C47FC8EBBE725F3FEA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D9DD4-4DB4-4221-80B8-D4A5851075F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0AA1BE830AC435D97B9B5F01BA1E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5DEB6-0CC0-473C-BA60-93F8BB14FE58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24E91302AC64984BF0441624E0B7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78709-0012-4EF9-977F-4BAF8CE3141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BCE3268719243859B6552A00F8CB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93507-E18E-4321-AC09-E0D7079781E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001F699ADDA4D94847023D7E6097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AD4C9-EB6F-418A-8405-9135E6F5D015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2DC8460BD4244D6B98C93443248D3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3283C-A5F5-45C4-B8FA-70783A9A973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1DE33F5754C4D04BE7257FBD4CDE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46CA6-6E08-46C9-960F-199E5CB866A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6781427463C4FD19381BB1836EC9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2E7D8-A476-46B8-B80B-5DD33D91673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B5FA2088C8B4F3DA81763EBA5D23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EA223-0E35-491E-B0CB-E68A57111B0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189CA429E934B0586BDB8B00DC32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43880-0C07-4936-AC99-B622E74ED52E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FB893D28B9D5493EAA0F7DEA8CEC7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833AB-32CD-4A59-BB5A-8D96FE42713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C41713CF324191895FAA7A26002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BC1CD-80D2-4FA1-8972-5DDA8D203BD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98623B14CA34134A1D636CE8F0FD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B7F8F-B55B-46BB-AEA8-370D39AC238E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690A2A1E4CC34AC1936260FEC6D08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B334-16EB-4DE6-98F4-DC4D2E6E99F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65B87DBBA0F4AA182245D6037CCE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75579-6435-4911-8999-540E2B2CA55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4867D570F5F40AF9E2CD77563964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B8811-3353-4537-A4BD-74EBFA4E051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C38485953A84CB1AFA2F3B15DAD0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DACA5-04D0-4EB5-9BBA-5983A7183C94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7AD7AAA43164FEBBEA27DE885C6E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B1FE7-C562-41F2-AFE7-5188B74B6E70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F0A6BC20EE4042519225E85F79752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DD637-DA0B-470B-9DB6-B52EE3A26FE2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9497DAA2A344740A5038F5369692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E0957-A333-42FB-9E85-29838223BD0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FDE5C1D18634ED3946A2BA7DA4FA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E3C78-CF9F-44C9-8948-93E030677660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CCCCDF38C4A4CCF9F53BE930DE89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C3770-229C-4DA6-872F-634551C5EFA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FB916D26D1B47DE8CA20BCA1676A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AF2AD-D3A2-4388-89EC-C39A107D48E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ADA1797082E4B30AE554FF6BBD15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9BEE8-641A-42B1-BC12-EE435EE7A9A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DA71B6421CB447B9E7DACA30D436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DDE64-DCE1-4308-BBC1-B2C93FDEE95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582ADFEA1B349FA928008ED7B826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A17D2-DD2A-4589-A9E9-C28D5ACDA2FE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55433A0A1E043FD80F0C77407876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F5CF9-CFDD-4950-AA5D-A4CBC6A4971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D05190C1E304CAE90EBAAD9FA777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8A6E3-F024-4288-B9D5-9752CAFEBD6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0F8BD38ED3E40EF86195A1A4BD34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A6526-73E1-4785-BDD7-06B56A6CA6E9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761DA4DDE0D4AC4BB3FE270FA65E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AD935-043F-4C2D-A5F2-C8D37153BA0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6601CBB6C734E018047D6F16AF28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1F35C-6D48-4E55-9C07-85185C3EA4A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D03790865344476909F9156C9D8D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323AC-8CCD-48AC-AB02-8977844D7B7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7AAD303251F46BC8C277314B9FAE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49E0E-2DA4-4963-A617-F774943BFF2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E263EF110724EEEB81B5D4E775BE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C7C62-BB5D-402A-AFAA-08DD809D9CC0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FC0A850DDA93470DBD5A3E7907891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D63E0-406A-4CB5-948E-EA366891F82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3B2C6FA05CA4D639057B19476CCC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CB408-6BAE-4516-97D6-326263855C6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AE51769F3F74DB2A7DE93E248538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59019-1E9F-4737-8028-A0B0A9BF081B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7D6AE32D92B443CB8C35D450173D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E3038-CA81-4290-AAA0-F681B9A0E42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F649D7292674EFC904414BD11ADD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D6DA0-68F0-49F9-9208-F06788F1E59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E552E79109B4F4587465805E95E6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F3013-2BA5-4C77-80D0-E308DF7B323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C8C76B3280492E809EA1BF88FD4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94A29-9267-4300-A83A-4B85FE2A989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7C5B1ADF1F421CAE4438970EB32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F8FA1-73DB-4545-88D1-FE8D52AA04D3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2E90BEA76454EF183BED370A6D8B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E5B53-9010-482C-BA84-72EF7914A39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5528A77A9F414A8A2A6F50B5EB7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72B06-6ED3-49B0-8D3D-428265F3E65F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681F7D1435847EF81CE28CF91806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34643-1B23-4F3F-B820-3D38C63261E2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CEF8B69B9194A08BD11D38549835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7B03E-0CDB-4B50-A3CC-84379310089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4EEA3ECC62841E9904DFECE81B4B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0A4B3-9826-45B3-89C7-8F799A780CD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C6F6819DA594675B832C19452581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0E61C-5AA5-41D5-9B0A-BFB99DCB985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BEA491F50874F7A998432469103F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69B0E-9D59-4B6A-B4BA-0A596FD30A9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D0D0C5B283B4D67AFB44A5CAC59C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FCB05-359E-4923-BE4E-1D6644E334C8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EC68A4EBA1A4E939628DD8F505A9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EFC3B-6951-49FA-AFE5-31D523BAE6C2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5C3F358F43A43ED975C2DEAC027F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94490-BD02-40F0-9F06-2DA51406A29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22482D33A649F7B2417B983001F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0BCCB-0811-434C-9015-CBAD5782B60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A86520BEAFE4FCAB53FAFD96B3EE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5DA69-45F5-4F72-A309-407C387EA225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5ABBB668D694C1CB3075F9820CB2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A4988-4571-4D9B-B320-B7A6BBD44CB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B9F9D73EFA44B3A8394EE0ABA94A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1098-9457-4109-9833-486E134275E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B7606DB8B4F44B4A754E6A8A22BE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51103-3231-4A1D-873C-FD80842302D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AA8DDDFFF2349858C4374789242B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6F611-D75C-4F64-BE07-3FFC43A046F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28EA0D225174FDF974225D7E7C31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07158-42AB-4AF0-9B48-B576DFCCD70E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0FA7AB510D4441E49C8B80988FD73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73FB4-BC9B-4EE0-81AD-AF3B1D08014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A296205FF72412FB31886EA44613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86669-B020-4D9D-8116-74F15555AFA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3516600BC5E47D99E2860ADDCE18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FAF2B-C7FB-4A2B-B5FA-7031EEBE973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14E803B9A449D681DCCA09AA4AF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18949-DE00-4DD8-8CEE-693F433AB91F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6C88B4BC73E5453097EBE6F4AC22F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D6016-A978-4226-A6A0-C34C7A968E0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B4550040C8B4478A61C2879DDE4E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E03CD-DB3B-4FB6-9ED5-B0BD621ABDC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8E63FD2052F4EE5BA8F7853A31D4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22C6C-021C-4C53-9015-59B54923DB6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ED3567180BC4B768BB790514F1B5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C6466-4FC3-4501-8512-5CC195C174C4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65867E728404DA6987273A280DB4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04D4D-30D5-49B3-8AA1-1491A70B77EE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2747AD0B309C4FDCB5322E3A7F2D2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517BF-097E-47F3-8656-C678A6D1FE6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A5F6B030814539A6BE19F814A25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F78E7-AFB9-44A3-86A3-596A2DBE08C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287C618D2DB416E84F05B35ACE78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8ABB3-3C52-428B-8F29-86401C13662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557F74CE3DB44A1AC862A3045FAD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105DF-412D-491E-98B7-9C9BC1366E14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E1E192414FF6431385ACF9FA2438E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2A70D-A594-4377-8939-23A960A10D72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0825AC22017474189864D1568986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5C5AB-D3A7-4D02-930E-93408CA6450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50DECAC9504BD5B6C04C4AC3E08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9E104-CD68-4D30-B523-D83C0A6C466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D60C7037E044960B128D6D176BEB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A252B-F596-4179-981C-4F249624776F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C4F0EF30F384FC887292DDB07C23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78D8A-FF9C-4C0C-9F98-28521EF58159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2017079D022B418B98D1177AE2D37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19B5B-0F7F-41B6-BBA9-086E0797C9C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2F4175E568040FC85256CE297D93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60783-DC4D-41C3-80E8-856B1B6DB30D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F427294F8954D2E8D7CE426921A4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61940-57D4-4D58-845B-7F6CC96D37B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A7FA0FBA9E245839B24700F94032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9BF84-B21A-4109-BBCA-F2001203DE5C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981F193629C44A08558AB9242DFE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53776-53BD-47D6-8A87-11BD916C7DE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46A812B28DA434CAAFDB73B6F223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01663-6E5F-4F44-9B4D-F93A9E77381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C717ED9F5DB4BFFBFCF182CCBA10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5099D-1479-46AB-A74C-31A6CDFAFC1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9B998F11360486CA75EE2D5684E9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A4C3B-9ADE-45FD-BBA1-2F646E8D79E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4C8818DAC384D03ABAB2859B4588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69407-30E7-4CB7-85EB-6789F7242C8C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EE6A5EE441B4B8ABA13AEADEA10D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EDCD1-B93F-4162-8589-6DCF63C1310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07400A8FCA94E1AB905CA99DDC08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E6DFE-8243-4092-B1A5-37544C67BCD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5D46D565A6451EB1A8E25E50DF3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276B8-1DD4-4CA4-8F55-1D4B9E881D3D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0ED14F9E90740EDBDD89DC971B3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B78BF-A0D0-4B04-9EA1-926199B86E5D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0E13BE5EA12B47F0B9FDCC239F921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E08D1-8250-437F-A0B0-7F47B663F0A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60B3DB5C0B94F5D957055F18D005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32649-8BCC-4CFB-9082-008C16E9C22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271F5EFBE3549758E9A80A7B587A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3C609-991B-4686-839A-4B413E1E8DE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356ACA992974A52BF3762412CF1D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D2F1B-6262-492A-B61E-2D30580F8C7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30D009C4AF14D58A0391F8661567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0338D-7DC7-4728-AB0F-D19D67565EBE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94155440E694516B627F78D3DF56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C9923-0C66-47B7-BA4B-6A700A6FAF82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1645BE4287640139C498CF2C9680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51CA4-2825-4BAA-8E2A-74CE0702BFA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37A6DD9B9224C22B89D21C2DB163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53202-2CE5-43D4-AC74-1BD491033A1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E380B061DAA4A83B781EFFC0752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C02D9-B8BF-4139-9BE0-F2A341EFDE33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97D6619D6A2841BBA08C3616B5EC8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73A2E-4DBC-42A5-9692-212A4CB048D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C1A8E9EDF2D4F40B3E12D7CE6EEA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CCCE3-5A9C-4D0B-9172-7F3340B478E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C21E9A4854D4DBD9E1426592C125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7F121-6322-48D0-A4CD-DEACD736590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92BA200C47347D69ED01FF03D459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AF9F-9F5D-4F40-A9F1-043D645EC98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1C16C8CB0234DC9ABBC8FF442DB4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EC838-AF86-43F3-93DF-5398466740A0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0A21AE652C1422793AB031283F1E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35E50-D97F-492C-BA9D-D04F39EACF5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230595103B641D295A2B71631861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47951-3CAB-48F7-A1DA-20843753596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E13879058624BCA8854098DCEEA1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0AFEE-1AE3-4E74-B7C7-F6148BC26B5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4AC1947D055484DA1CC908859ABC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5EFB4-F20B-4A8C-BFC5-E34E3232650E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F9472A76BBC4C5EB885A78CF321C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0FD69-9F29-4615-8B99-ADA28673D45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0254665868C43818AB450571AB54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36AB0-3BF0-4B9B-A313-4C0C84C6E82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4173E0AF8C34E5FA935ED303F4CC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A857C-FBFD-4222-A5D2-E4146E4216B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DA41A2E9C13405FA74A5E30ECB11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03702-6688-4137-AA31-34EDE015590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F26D27E1C6B49E4B804BEA5601B0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F72AD-64D6-4D7B-890F-F0EE56488D6A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C5AB9ECDA6D146A68ACC80C8CD64E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5ADCA-9B11-4D6E-BA37-6577E4D82C1F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2348E72E67D45E2A381F4C5F246A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B4CDE-A10B-408A-B197-36F4FB19AA5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BBD8023493F4E9B979E03F4CC810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9F3B-3473-488F-AB7D-C7DAA87A802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09F85600F9C49E59E4D744173448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B625B-FE51-46B5-84A5-5A9D6FDC054D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DFB5E5486E7449ABF98E014EB1F5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D43C5-5A33-48F1-B2B4-49E51CB129F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B507084622D485CAFCDC51B9820A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5AB1A-A16A-4BA5-9DBC-5B9EDCC49114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27B8905079478C822FE2C69A504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4AEAE-377A-4D5E-8385-08AAC725DA9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8BD8AC6C8D445B6842CFF9F2B8F7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AB835-10BB-4EA2-8A7F-3A60D3563A1F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C434A629550429A926CA45AA2983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DBBFC-8664-4480-9B70-26F472834996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97312CFC9664ADE87940E777CC14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8BE63-1414-42B8-8896-BA1A83759E2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38CAA86E5194B188878526496FDA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26EBF-235D-4219-9FDB-BA5C42D33E4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A6ADB37B2E4E1A94515CD409D3F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17099-9C5D-4A6C-845B-CCE066EFE4CC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9081CDEB94F49569477F1C665202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BD18B-1A9E-4C97-8D17-C73DE183BE6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42653811B434042B153FD8123C4A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F2C77-4258-441D-90F6-42F49432D59D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A3754D7E4BF4722918B619899786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B8F63-D268-4AA0-9EC9-CD0D4E3C381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080FA29C18F4DCAB6ADCA0836BCD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55842-155A-42F0-AC5D-C47027C75CC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6511414EB0A4C94ADA83A1C1369A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1594B-03AE-4222-8DFE-83B7578B0BB5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2491312F95784722B7FCB8ED980D9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339F6-5903-4F50-BB78-84132F05096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DCE595221344E36B64E05E674D37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F57EA-E933-42DF-A17A-77953CAB87C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9675E79BD1B466BAFA3FAFC3AAA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8E930-4CE9-4A52-9E6D-1B7384B3D3A7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0D48B02C612747279D7170CEA79BD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E9910-21BA-4779-AB76-E8101AA68C9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9858ED7DDF84362B2F3ADAA0CC56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1B5D9-B105-4458-919B-5F9B5AC6E56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DF22302402249A394036828A54E6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BD9D9-0B7B-41D2-B4C9-B56E6B1DC81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87A4514E34A46A1A01DAF0F96588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AB43A-016D-4634-8636-23814BAAA14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7FCA4891A9142F088F7ACDF21595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860EB-8D6A-459F-9D68-5CDF1B684CB0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785EB89FBE4470AA48013AA4FEDB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8A94C-2A16-42E7-AF61-0EB0C934593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046A1A8C96D4684B98F379849888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66AFB-30D7-404A-B001-E3C4D2A07139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B1F5756D0714809B297AF3F14538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58C1D-933C-4A2D-8BDB-1427BD6B9941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4547A53F041A4196BB35BB5ACD7BB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1B131-BAAE-46EF-8A6D-6E53F1755B7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95763DA3676429DA865EB0134DA9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011D2-16FF-4ECE-B5B1-C449655B9FC6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A54D0E9E2284BF79610EECB064B1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92166-70B7-4582-A160-5E29655BAB1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5ADD51C30F54142BA0CB411ACB32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66312-FB6C-4609-9DDA-2301F5A94B7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B3602075E1F49F0A9B5B78B0DFAD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FE8AC-8EDE-4A55-A327-805850DBE16B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6F3E9012D5E04A1D9BED8583E7564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A679B-1075-45BC-A6F1-D814A2D7302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EFEAF98B92E4BD8B537725254B52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FCAAC-C97E-4FF7-BE8D-823C6D2603FD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896B8F9C58F4FB183721524EA454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6B82F-FCF8-4E8A-B99A-3DDC461C633E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0CAFA79ED9464DE492907C3673EEC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C284A-FDF8-4D87-B8DD-E4783EAE7A6F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9B4EFD758D44100A68CCD1766ACD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B670F-A041-4045-9C67-9BA940A2324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99A009C2F694E6FA6A4EFB436006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1253F-B9B1-4438-ACD8-22C4E2C6D91B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A7F06F1337A48C8BAE35C7620FA5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BF5BE-995C-45FF-8148-5E9E0914EAB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724A5441EEC4DD7AF06E773711C8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8BE4A-4732-41A8-A9F1-B03CFE13491F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31352B280C24A629A2A853E2B22F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B4339-A865-4D46-B295-3A3859338DAF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A354010A0F543958E7D840AE82C1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99B75-070D-4248-8997-A3F8AA9A73F3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73D701FC7F6400FB758DFEF69146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13734-06E5-412D-8200-6A9610291CE7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A750CDABA054CAE84E5B54D47E2D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482-461D-4ACA-9CEA-D417285C6A4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DFD6B86A6F4396930F5A83BEEA9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CFBAC-A53C-46F2-A12A-382175492A3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DB397B08D424691AEB7C550250C7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AA699-C803-4E79-BB00-047152A9D3E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03CB4E3F1E24AF09372EF71C5C6D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C3B65-CB08-4652-B735-7CB6DC486E3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98CB85BB07F4C40B8F25C15F9C2F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5331F-F0C1-4154-A32F-01A022BD95B2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90518C2428E4056BCFC5BCAFD20E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456F9-CD6F-4F31-A41D-04A853CBE6C2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D26AF9787D474E8EF60B6664DC1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33609-E7E4-4126-8E33-E5FD8A0A1150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A0153029FBB4E3FBE2C1C32173FC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9CED2-5214-4846-A5DC-83B5CD73F045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9BDD146DB6C4F75ACACE8D9114EB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15E14-CFE1-4E25-8842-1C0AFFD5981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F820AD708064306A784799DB837D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2E1DB-F8B2-4684-8A0B-FCFF017EFF58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D8D7E6967D54812A8C76E2D629EE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57E83-7625-4370-B0C9-0220F8355E2C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12A879E86004321A73A4BAF42B0F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3A913-121E-4528-A8D4-1D3C366B62E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EEE1B61B0D54A599FAF06D61518A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B20CE-3AAA-49FD-93CB-72E81F664440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6E972AA776AB4E7E9AB6AD5B9DE63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7F9ED-92EE-48C0-A110-35CB3BE7AFFA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8E58BA7188A4235A8950ABE05B97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F235A-06CE-4565-864C-D30ED1270CF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481C115C2954AA0B571067CFC723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E29D9-E6CF-4BC9-A028-467DD84A08E2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9794378DEF874D45BF75C30E56F33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5F465-5CF1-4884-A5BF-77EE843CDA4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B2B4E8C3BB141C7B6984E4BA2E6B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BB22D-7FF3-4D75-8BE4-D07C9395692E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4BFCFE46CD49798E3D7652B32F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AA6DC-5699-4057-92AE-4206C109F657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9D8C9D598AD4A1F8FEF8E6D72EA0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B3363-ADFA-46CE-95CF-2E24B19BD912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9AFA206CE534D86B2FAE57E5BFAD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D575A-F5F8-4A41-B343-F1795FC7B91F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9A8176E54234913981E6A53ABB72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77E81-FEB7-40B4-A893-4B63F02EA725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D30F4ED8124B92B9BD9F0432EE2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B8B3F-BC73-45FA-B4BA-523C1C8C9391}"/>
      </w:docPartPr>
      <w:docPartBody>
        <w:p w:rsidR="000B6B78" w:rsidRDefault="002757E3" w:rsidP="002757E3"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9F5186BB8314D07ABA737FFE3DB3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5B555-2783-4E6D-A6A9-F170600D866E}"/>
      </w:docPartPr>
      <w:docPartBody>
        <w:p w:rsidR="000B6B78" w:rsidRDefault="002757E3" w:rsidP="002757E3"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F3892145F884B268629E81E8CB34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BF8E9-881E-4127-9629-D7992DEEE633}"/>
      </w:docPartPr>
      <w:docPartBody>
        <w:p w:rsidR="000B6B78" w:rsidRDefault="002757E3" w:rsidP="002757E3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E09115298FE6413E8CFF21529B440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57467-2470-4B85-977A-FE63B2F9F220}"/>
      </w:docPartPr>
      <w:docPartBody>
        <w:p w:rsidR="000B6B78" w:rsidRDefault="002757E3" w:rsidP="002757E3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CD86A46CE9654A9B819C214FA2001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B7133E-B6BC-4BC2-8FF3-43477DC7D692}"/>
      </w:docPartPr>
      <w:docPartBody>
        <w:p w:rsidR="000B6B78" w:rsidRDefault="002757E3" w:rsidP="002757E3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31585B3CD0364E658934E5EAD8DE5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F4A6F-2EAA-4704-ADA2-3353AA1714F6}"/>
      </w:docPartPr>
      <w:docPartBody>
        <w:p w:rsidR="00B046FF" w:rsidRDefault="000B6B78" w:rsidP="000B6B78">
          <w:pPr>
            <w:pStyle w:val="31585B3CD0364E658934E5EAD8DE58D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2C8D4D51FBD4DAB91FDFA46C7040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E417F-1996-45E9-97DF-E87BB29B1E7E}"/>
      </w:docPartPr>
      <w:docPartBody>
        <w:p w:rsidR="00B046FF" w:rsidRDefault="000B6B78" w:rsidP="000B6B78">
          <w:pPr>
            <w:pStyle w:val="A2C8D4D51FBD4DAB91FDFA46C70405F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89DD76982D84647BCC505CE25696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3AC8A-2B51-43F2-9BF4-7BD2D4A82D8C}"/>
      </w:docPartPr>
      <w:docPartBody>
        <w:p w:rsidR="00B046FF" w:rsidRDefault="000B6B78" w:rsidP="000B6B78">
          <w:pPr>
            <w:pStyle w:val="189DD76982D84647BCC505CE256967C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C33DC6D0BCA48CB830C7B49E182A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A653C-0621-4C9B-B661-4D3BF70E79D5}"/>
      </w:docPartPr>
      <w:docPartBody>
        <w:p w:rsidR="00B046FF" w:rsidRDefault="000B6B78" w:rsidP="000B6B78">
          <w:pPr>
            <w:pStyle w:val="AC33DC6D0BCA48CB830C7B49E182A76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66935BC004346FB964C36F9A3346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E1204-024D-418A-B386-81F0ADFE61DC}"/>
      </w:docPartPr>
      <w:docPartBody>
        <w:p w:rsidR="00B046FF" w:rsidRDefault="000B6B78" w:rsidP="000B6B78">
          <w:pPr>
            <w:pStyle w:val="A66935BC004346FB964C36F9A334675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041326DDE4645BD8857297CAE5F4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C629F-7E0A-428C-B601-3193524C6014}"/>
      </w:docPartPr>
      <w:docPartBody>
        <w:p w:rsidR="00B046FF" w:rsidRDefault="000B6B78" w:rsidP="000B6B78">
          <w:pPr>
            <w:pStyle w:val="5041326DDE4645BD8857297CAE5F40D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5AB5E81A80A4341878F03D9E1524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59CB3-EDE1-4190-BBB8-72608C3CA25D}"/>
      </w:docPartPr>
      <w:docPartBody>
        <w:p w:rsidR="00B046FF" w:rsidRDefault="000B6B78" w:rsidP="000B6B78">
          <w:pPr>
            <w:pStyle w:val="95AB5E81A80A4341878F03D9E152436B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66E55975F984ABDB60C40123D9C8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5D620-23DE-4C7E-98B9-78CB3196D7F5}"/>
      </w:docPartPr>
      <w:docPartBody>
        <w:p w:rsidR="00B046FF" w:rsidRDefault="000B6B78" w:rsidP="000B6B78">
          <w:pPr>
            <w:pStyle w:val="166E55975F984ABDB60C40123D9C85D7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36BE43703AD4B1295898E074D558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85043-9C5B-4653-AD16-E3F0646A4BD2}"/>
      </w:docPartPr>
      <w:docPartBody>
        <w:p w:rsidR="00B046FF" w:rsidRDefault="000B6B78" w:rsidP="000B6B78">
          <w:pPr>
            <w:pStyle w:val="C36BE43703AD4B1295898E074D5580F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B74E1F4B6C442C79D81AF1404FA7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F4AEC-A372-4F1E-9A21-A011E818416D}"/>
      </w:docPartPr>
      <w:docPartBody>
        <w:p w:rsidR="00B046FF" w:rsidRDefault="000B6B78" w:rsidP="000B6B78">
          <w:pPr>
            <w:pStyle w:val="0B74E1F4B6C442C79D81AF1404FA708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2529A9ADD7846AEB233B7022D764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F778C-87A1-4906-BC4A-BF323F6E8736}"/>
      </w:docPartPr>
      <w:docPartBody>
        <w:p w:rsidR="00B046FF" w:rsidRDefault="000B6B78" w:rsidP="000B6B78">
          <w:pPr>
            <w:pStyle w:val="12529A9ADD7846AEB233B7022D764F6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A9D4B4891034A5A8CDFA14E1E7C1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90BC2-13B2-405A-89A9-A903F16871E1}"/>
      </w:docPartPr>
      <w:docPartBody>
        <w:p w:rsidR="00B046FF" w:rsidRDefault="000B6B78" w:rsidP="000B6B78">
          <w:pPr>
            <w:pStyle w:val="8A9D4B4891034A5A8CDFA14E1E7C14D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F71FD14F8E0404BB47311EB52C6B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E584D-9AFF-4AE5-89E3-D99506905275}"/>
      </w:docPartPr>
      <w:docPartBody>
        <w:p w:rsidR="00B046FF" w:rsidRDefault="000B6B78" w:rsidP="000B6B78">
          <w:pPr>
            <w:pStyle w:val="3F71FD14F8E0404BB47311EB52C6BE2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F3C55E9A02A4439A855255C0655F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0EDD0-36C9-4405-A915-E920802BABE1}"/>
      </w:docPartPr>
      <w:docPartBody>
        <w:p w:rsidR="00B046FF" w:rsidRDefault="000B6B78" w:rsidP="000B6B78">
          <w:pPr>
            <w:pStyle w:val="FF3C55E9A02A4439A855255C0655F39E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5A4F1E1FBEF42D6AA97704404A01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404CB-ED27-4DAC-AF00-E8DF7DCBE363}"/>
      </w:docPartPr>
      <w:docPartBody>
        <w:p w:rsidR="00B046FF" w:rsidRDefault="000B6B78" w:rsidP="000B6B78">
          <w:pPr>
            <w:pStyle w:val="F5A4F1E1FBEF42D6AA97704404A018A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685A94597B6407B917A8FE7DF437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AD32B-1624-49A6-91FF-9B9C8B49985D}"/>
      </w:docPartPr>
      <w:docPartBody>
        <w:p w:rsidR="00B046FF" w:rsidRDefault="000B6B78" w:rsidP="000B6B78">
          <w:pPr>
            <w:pStyle w:val="0685A94597B6407B917A8FE7DF437A3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934D34E35140B884B567D80C8AA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82290-A078-4BFF-B16C-9129143E7DE5}"/>
      </w:docPartPr>
      <w:docPartBody>
        <w:p w:rsidR="00B046FF" w:rsidRDefault="000B6B78" w:rsidP="000B6B78">
          <w:pPr>
            <w:pStyle w:val="75934D34E35140B884B567D80C8AAEE1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122DF0F2AB14573AF6B1D2C632B8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269E7-BF52-41B2-B5E7-0F3EB6471A9D}"/>
      </w:docPartPr>
      <w:docPartBody>
        <w:p w:rsidR="00B046FF" w:rsidRDefault="000B6B78" w:rsidP="000B6B78">
          <w:pPr>
            <w:pStyle w:val="F122DF0F2AB14573AF6B1D2C632B817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5B730E836084D4EBF42B66D47AA3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B71BA-F6BB-4014-84D1-79E6EAE8AB3B}"/>
      </w:docPartPr>
      <w:docPartBody>
        <w:p w:rsidR="00B046FF" w:rsidRDefault="000B6B78" w:rsidP="000B6B78">
          <w:pPr>
            <w:pStyle w:val="C5B730E836084D4EBF42B66D47AA394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B322586CBE6469A987D086DA9E5A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4E308-7948-4151-A203-5B1EBCCEB735}"/>
      </w:docPartPr>
      <w:docPartBody>
        <w:p w:rsidR="00B046FF" w:rsidRDefault="000B6B78" w:rsidP="000B6B78">
          <w:pPr>
            <w:pStyle w:val="BB322586CBE6469A987D086DA9E5AD2C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889E90010EDE4D0D912AE3F4A1A57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6561D-DC8F-4479-ADA8-B64A87FC1591}"/>
      </w:docPartPr>
      <w:docPartBody>
        <w:p w:rsidR="00B046FF" w:rsidRDefault="000B6B78" w:rsidP="000B6B78">
          <w:pPr>
            <w:pStyle w:val="889E90010EDE4D0D912AE3F4A1A5718E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E2DED3A6E4495B825C10E413EA3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9B515-321F-4E22-B96B-1B8E5AF529AD}"/>
      </w:docPartPr>
      <w:docPartBody>
        <w:p w:rsidR="00B046FF" w:rsidRDefault="000B6B78" w:rsidP="000B6B78">
          <w:pPr>
            <w:pStyle w:val="F5E2DED3A6E4495B825C10E413EA3FB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0136C6555D74AB5A7DE7E7D73B31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80417-3220-4F3E-A718-457BB85F1BAB}"/>
      </w:docPartPr>
      <w:docPartBody>
        <w:p w:rsidR="00B046FF" w:rsidRDefault="000B6B78" w:rsidP="000B6B78">
          <w:pPr>
            <w:pStyle w:val="00136C6555D74AB5A7DE7E7D73B31B9F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057966EA26248E3ACFFFB87A2826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CF187-B6C7-4D33-BA6C-814232BDF0A2}"/>
      </w:docPartPr>
      <w:docPartBody>
        <w:p w:rsidR="00B046FF" w:rsidRDefault="000B6B78" w:rsidP="000B6B78">
          <w:pPr>
            <w:pStyle w:val="C057966EA26248E3ACFFFB87A2826B8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590C648D2DB40D6979DB9E23BB4E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AB6CD-455B-47CF-B812-A7B5748811E1}"/>
      </w:docPartPr>
      <w:docPartBody>
        <w:p w:rsidR="00B046FF" w:rsidRDefault="000B6B78" w:rsidP="000B6B78">
          <w:pPr>
            <w:pStyle w:val="5590C648D2DB40D6979DB9E23BB4E40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6B4169BAA314F84A7D24058AF318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51BB4-533B-41A2-9FAD-F727808A65C4}"/>
      </w:docPartPr>
      <w:docPartBody>
        <w:p w:rsidR="00B046FF" w:rsidRDefault="000B6B78" w:rsidP="000B6B78">
          <w:pPr>
            <w:pStyle w:val="D6B4169BAA314F84A7D24058AF318055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141393622024EECB747F7973CDAF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6798E-081F-44C3-AEC5-E245058B7D5D}"/>
      </w:docPartPr>
      <w:docPartBody>
        <w:p w:rsidR="00B046FF" w:rsidRDefault="000B6B78" w:rsidP="000B6B78">
          <w:pPr>
            <w:pStyle w:val="E141393622024EECB747F7973CDAF5F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108C05F895A4493994DB18D27F7B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FB5D-04D0-45C0-9C06-A0161BCDE84F}"/>
      </w:docPartPr>
      <w:docPartBody>
        <w:p w:rsidR="00B046FF" w:rsidRDefault="000B6B78" w:rsidP="000B6B78">
          <w:pPr>
            <w:pStyle w:val="A108C05F895A4493994DB18D27F7B66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CF58C8F5DEE4963A14BDBE10A801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569A3-4410-4CA8-8B86-6D38BE3C1C6F}"/>
      </w:docPartPr>
      <w:docPartBody>
        <w:p w:rsidR="00B046FF" w:rsidRDefault="000B6B78" w:rsidP="000B6B78">
          <w:pPr>
            <w:pStyle w:val="8CF58C8F5DEE4963A14BDBE10A801AF8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64AA163BE02A4FF1AE9FDFEBD5D24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753FD-6582-4E61-BEF4-A5A843FAFE03}"/>
      </w:docPartPr>
      <w:docPartBody>
        <w:p w:rsidR="00B046FF" w:rsidRDefault="000B6B78" w:rsidP="000B6B78">
          <w:pPr>
            <w:pStyle w:val="64AA163BE02A4FF1AE9FDFEBD5D245C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0F3F144967943F3B45F249020583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71E5B-93B9-4494-9B72-AB9D1C0BCA1A}"/>
      </w:docPartPr>
      <w:docPartBody>
        <w:p w:rsidR="00B046FF" w:rsidRDefault="000B6B78" w:rsidP="000B6B78">
          <w:pPr>
            <w:pStyle w:val="60F3F144967943F3B45F24902058347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9BF81B7F66E4952AE8D7E43078C6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4D895-BAA0-4F9B-BA74-581B87D8B5E4}"/>
      </w:docPartPr>
      <w:docPartBody>
        <w:p w:rsidR="00B046FF" w:rsidRDefault="000B6B78" w:rsidP="000B6B78">
          <w:pPr>
            <w:pStyle w:val="C9BF81B7F66E4952AE8D7E43078C60DA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51D9C39B572549E0B69604A2E71EF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B67A9-5C68-4C4B-9215-AE82C6C9033B}"/>
      </w:docPartPr>
      <w:docPartBody>
        <w:p w:rsidR="00B046FF" w:rsidRDefault="000B6B78" w:rsidP="000B6B78">
          <w:pPr>
            <w:pStyle w:val="51D9C39B572549E0B69604A2E71EF23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1A6B913AD7845209E5BEC399292D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B93AE-D1F1-4F22-BF66-D53E1F16AC3D}"/>
      </w:docPartPr>
      <w:docPartBody>
        <w:p w:rsidR="00B046FF" w:rsidRDefault="000B6B78" w:rsidP="000B6B78">
          <w:pPr>
            <w:pStyle w:val="E1A6B913AD7845209E5BEC399292D1F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E6D"/>
    <w:rsid w:val="000777FE"/>
    <w:rsid w:val="000B6B78"/>
    <w:rsid w:val="001820AF"/>
    <w:rsid w:val="002757E3"/>
    <w:rsid w:val="003174F2"/>
    <w:rsid w:val="003C6646"/>
    <w:rsid w:val="00485274"/>
    <w:rsid w:val="005D2C4E"/>
    <w:rsid w:val="00702A2A"/>
    <w:rsid w:val="00AF1E6D"/>
    <w:rsid w:val="00B04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6B78"/>
    <w:rPr>
      <w:color w:val="808080"/>
    </w:rPr>
  </w:style>
  <w:style w:type="paragraph" w:customStyle="1" w:styleId="31585B3CD0364E658934E5EAD8DE58D7">
    <w:name w:val="31585B3CD0364E658934E5EAD8DE58D7"/>
    <w:rsid w:val="000B6B78"/>
    <w:rPr>
      <w:lang w:eastAsia="zh-CN"/>
    </w:rPr>
  </w:style>
  <w:style w:type="paragraph" w:customStyle="1" w:styleId="A2C8D4D51FBD4DAB91FDFA46C70405F9">
    <w:name w:val="A2C8D4D51FBD4DAB91FDFA46C70405F9"/>
    <w:rsid w:val="000B6B78"/>
    <w:rPr>
      <w:lang w:eastAsia="zh-CN"/>
    </w:rPr>
  </w:style>
  <w:style w:type="paragraph" w:customStyle="1" w:styleId="189DD76982D84647BCC505CE256967CD">
    <w:name w:val="189DD76982D84647BCC505CE256967CD"/>
    <w:rsid w:val="000B6B78"/>
    <w:rPr>
      <w:lang w:eastAsia="zh-CN"/>
    </w:rPr>
  </w:style>
  <w:style w:type="paragraph" w:customStyle="1" w:styleId="AC33DC6D0BCA48CB830C7B49E182A76C">
    <w:name w:val="AC33DC6D0BCA48CB830C7B49E182A76C"/>
    <w:rsid w:val="000B6B78"/>
    <w:rPr>
      <w:lang w:eastAsia="zh-CN"/>
    </w:rPr>
  </w:style>
  <w:style w:type="paragraph" w:customStyle="1" w:styleId="A66935BC004346FB964C36F9A334675B">
    <w:name w:val="A66935BC004346FB964C36F9A334675B"/>
    <w:rsid w:val="000B6B78"/>
    <w:rPr>
      <w:lang w:eastAsia="zh-CN"/>
    </w:rPr>
  </w:style>
  <w:style w:type="paragraph" w:customStyle="1" w:styleId="F621051D889C4142B964BE135BD17856">
    <w:name w:val="F621051D889C4142B964BE135BD17856"/>
    <w:rsid w:val="002757E3"/>
    <w:rPr>
      <w:lang w:eastAsia="zh-CN"/>
    </w:rPr>
  </w:style>
  <w:style w:type="paragraph" w:customStyle="1" w:styleId="FD0CAAEF329B4AAC99C12240F1C5D049">
    <w:name w:val="FD0CAAEF329B4AAC99C12240F1C5D049"/>
    <w:rsid w:val="002757E3"/>
    <w:rPr>
      <w:lang w:eastAsia="zh-CN"/>
    </w:rPr>
  </w:style>
  <w:style w:type="paragraph" w:customStyle="1" w:styleId="D2D174199AEB426CA429582EDA2ECF71">
    <w:name w:val="D2D174199AEB426CA429582EDA2ECF71"/>
    <w:rsid w:val="002757E3"/>
    <w:rPr>
      <w:lang w:eastAsia="zh-CN"/>
    </w:rPr>
  </w:style>
  <w:style w:type="paragraph" w:customStyle="1" w:styleId="8D25F2BA077042F6A4C53F8815718E45">
    <w:name w:val="8D25F2BA077042F6A4C53F8815718E45"/>
    <w:rsid w:val="002757E3"/>
    <w:rPr>
      <w:lang w:eastAsia="zh-CN"/>
    </w:rPr>
  </w:style>
  <w:style w:type="paragraph" w:customStyle="1" w:styleId="CE63551148954BAE9F64292F13DA0851">
    <w:name w:val="CE63551148954BAE9F64292F13DA0851"/>
    <w:rsid w:val="002757E3"/>
    <w:rPr>
      <w:lang w:eastAsia="zh-CN"/>
    </w:rPr>
  </w:style>
  <w:style w:type="paragraph" w:customStyle="1" w:styleId="3B4FA2E532CD40EE9A242989A3DF0F7E">
    <w:name w:val="3B4FA2E532CD40EE9A242989A3DF0F7E"/>
    <w:rsid w:val="002757E3"/>
    <w:rPr>
      <w:lang w:eastAsia="zh-CN"/>
    </w:rPr>
  </w:style>
  <w:style w:type="paragraph" w:customStyle="1" w:styleId="037825B21FB444AD80CC20E10C3DE804">
    <w:name w:val="037825B21FB444AD80CC20E10C3DE804"/>
    <w:rsid w:val="002757E3"/>
    <w:rPr>
      <w:lang w:eastAsia="zh-CN"/>
    </w:rPr>
  </w:style>
  <w:style w:type="paragraph" w:customStyle="1" w:styleId="FEB67737C19D43B498A4A0F499B037F0">
    <w:name w:val="FEB67737C19D43B498A4A0F499B037F0"/>
    <w:rsid w:val="002757E3"/>
    <w:rPr>
      <w:lang w:eastAsia="zh-CN"/>
    </w:rPr>
  </w:style>
  <w:style w:type="paragraph" w:customStyle="1" w:styleId="79A930A641174F289EDBA06F02D73FC5">
    <w:name w:val="79A930A641174F289EDBA06F02D73FC5"/>
    <w:rsid w:val="002757E3"/>
    <w:rPr>
      <w:lang w:eastAsia="zh-CN"/>
    </w:rPr>
  </w:style>
  <w:style w:type="paragraph" w:customStyle="1" w:styleId="3225134BDD2A4CCEA5F5651CCA7D8F3C">
    <w:name w:val="3225134BDD2A4CCEA5F5651CCA7D8F3C"/>
    <w:rsid w:val="002757E3"/>
    <w:rPr>
      <w:lang w:eastAsia="zh-CN"/>
    </w:rPr>
  </w:style>
  <w:style w:type="paragraph" w:customStyle="1" w:styleId="08FB3F88EB38411093C621509CE57A80">
    <w:name w:val="08FB3F88EB38411093C621509CE57A80"/>
    <w:rsid w:val="002757E3"/>
    <w:rPr>
      <w:lang w:eastAsia="zh-CN"/>
    </w:rPr>
  </w:style>
  <w:style w:type="paragraph" w:customStyle="1" w:styleId="C401CC11ECEB4F1EA15407CCEE55FFA4">
    <w:name w:val="C401CC11ECEB4F1EA15407CCEE55FFA4"/>
    <w:rsid w:val="002757E3"/>
    <w:rPr>
      <w:lang w:eastAsia="zh-CN"/>
    </w:rPr>
  </w:style>
  <w:style w:type="paragraph" w:customStyle="1" w:styleId="5A722BA1CB854C9EA8E73DEBD8A186F3">
    <w:name w:val="5A722BA1CB854C9EA8E73DEBD8A186F3"/>
    <w:rsid w:val="002757E3"/>
    <w:rPr>
      <w:lang w:eastAsia="zh-CN"/>
    </w:rPr>
  </w:style>
  <w:style w:type="paragraph" w:customStyle="1" w:styleId="B3FF42E9F7324AB895D93F67DF477159">
    <w:name w:val="B3FF42E9F7324AB895D93F67DF477159"/>
    <w:rsid w:val="002757E3"/>
    <w:rPr>
      <w:lang w:eastAsia="zh-CN"/>
    </w:rPr>
  </w:style>
  <w:style w:type="paragraph" w:customStyle="1" w:styleId="72AAC5B4EAEA48D0A2855A878929D4AE">
    <w:name w:val="72AAC5B4EAEA48D0A2855A878929D4AE"/>
    <w:rsid w:val="002757E3"/>
    <w:rPr>
      <w:lang w:eastAsia="zh-CN"/>
    </w:rPr>
  </w:style>
  <w:style w:type="paragraph" w:customStyle="1" w:styleId="BE1C5D8F1BB5431CB1B9F69656A74B48">
    <w:name w:val="BE1C5D8F1BB5431CB1B9F69656A74B48"/>
    <w:rsid w:val="002757E3"/>
    <w:rPr>
      <w:lang w:eastAsia="zh-CN"/>
    </w:rPr>
  </w:style>
  <w:style w:type="paragraph" w:customStyle="1" w:styleId="1C31BA9FB8534319A980703C3A1345B4">
    <w:name w:val="1C31BA9FB8534319A980703C3A1345B4"/>
    <w:rsid w:val="002757E3"/>
    <w:rPr>
      <w:lang w:eastAsia="zh-CN"/>
    </w:rPr>
  </w:style>
  <w:style w:type="paragraph" w:customStyle="1" w:styleId="4674C61FE88B43B7801110551C70ADBA">
    <w:name w:val="4674C61FE88B43B7801110551C70ADBA"/>
    <w:rsid w:val="002757E3"/>
    <w:rPr>
      <w:lang w:eastAsia="zh-CN"/>
    </w:rPr>
  </w:style>
  <w:style w:type="paragraph" w:customStyle="1" w:styleId="5041326DDE4645BD8857297CAE5F40D5">
    <w:name w:val="5041326DDE4645BD8857297CAE5F40D5"/>
    <w:rsid w:val="000B6B78"/>
    <w:rPr>
      <w:lang w:eastAsia="zh-CN"/>
    </w:rPr>
  </w:style>
  <w:style w:type="paragraph" w:customStyle="1" w:styleId="95AB5E81A80A4341878F03D9E152436B">
    <w:name w:val="95AB5E81A80A4341878F03D9E152436B"/>
    <w:rsid w:val="000B6B78"/>
    <w:rPr>
      <w:lang w:eastAsia="zh-CN"/>
    </w:rPr>
  </w:style>
  <w:style w:type="paragraph" w:customStyle="1" w:styleId="166E55975F984ABDB60C40123D9C85D7">
    <w:name w:val="166E55975F984ABDB60C40123D9C85D7"/>
    <w:rsid w:val="000B6B78"/>
    <w:rPr>
      <w:lang w:eastAsia="zh-CN"/>
    </w:rPr>
  </w:style>
  <w:style w:type="paragraph" w:customStyle="1" w:styleId="C36BE43703AD4B1295898E074D5580FF">
    <w:name w:val="C36BE43703AD4B1295898E074D5580FF"/>
    <w:rsid w:val="000B6B78"/>
    <w:rPr>
      <w:lang w:eastAsia="zh-CN"/>
    </w:rPr>
  </w:style>
  <w:style w:type="paragraph" w:customStyle="1" w:styleId="0B74E1F4B6C442C79D81AF1404FA7087">
    <w:name w:val="0B74E1F4B6C442C79D81AF1404FA7087"/>
    <w:rsid w:val="000B6B78"/>
    <w:rPr>
      <w:lang w:eastAsia="zh-CN"/>
    </w:rPr>
  </w:style>
  <w:style w:type="paragraph" w:customStyle="1" w:styleId="12529A9ADD7846AEB233B7022D764F60">
    <w:name w:val="12529A9ADD7846AEB233B7022D764F60"/>
    <w:rsid w:val="000B6B78"/>
    <w:rPr>
      <w:lang w:eastAsia="zh-CN"/>
    </w:rPr>
  </w:style>
  <w:style w:type="paragraph" w:customStyle="1" w:styleId="8A9D4B4891034A5A8CDFA14E1E7C14D6">
    <w:name w:val="8A9D4B4891034A5A8CDFA14E1E7C14D6"/>
    <w:rsid w:val="000B6B78"/>
    <w:rPr>
      <w:lang w:eastAsia="zh-CN"/>
    </w:rPr>
  </w:style>
  <w:style w:type="paragraph" w:customStyle="1" w:styleId="3F71FD14F8E0404BB47311EB52C6BE2C">
    <w:name w:val="3F71FD14F8E0404BB47311EB52C6BE2C"/>
    <w:rsid w:val="000B6B78"/>
    <w:rPr>
      <w:lang w:eastAsia="zh-CN"/>
    </w:rPr>
  </w:style>
  <w:style w:type="paragraph" w:customStyle="1" w:styleId="FF3C55E9A02A4439A855255C0655F39E">
    <w:name w:val="FF3C55E9A02A4439A855255C0655F39E"/>
    <w:rsid w:val="000B6B78"/>
    <w:rPr>
      <w:lang w:eastAsia="zh-CN"/>
    </w:rPr>
  </w:style>
  <w:style w:type="paragraph" w:customStyle="1" w:styleId="F5A4F1E1FBEF42D6AA97704404A018A7">
    <w:name w:val="F5A4F1E1FBEF42D6AA97704404A018A7"/>
    <w:rsid w:val="000B6B78"/>
    <w:rPr>
      <w:lang w:eastAsia="zh-CN"/>
    </w:rPr>
  </w:style>
  <w:style w:type="paragraph" w:customStyle="1" w:styleId="0685A94597B6407B917A8FE7DF437A38">
    <w:name w:val="0685A94597B6407B917A8FE7DF437A38"/>
    <w:rsid w:val="000B6B78"/>
    <w:rPr>
      <w:lang w:eastAsia="zh-CN"/>
    </w:rPr>
  </w:style>
  <w:style w:type="paragraph" w:customStyle="1" w:styleId="75934D34E35140B884B567D80C8AAEE1">
    <w:name w:val="75934D34E35140B884B567D80C8AAEE1"/>
    <w:rsid w:val="000B6B78"/>
    <w:rPr>
      <w:lang w:eastAsia="zh-CN"/>
    </w:rPr>
  </w:style>
  <w:style w:type="paragraph" w:customStyle="1" w:styleId="F122DF0F2AB14573AF6B1D2C632B8177">
    <w:name w:val="F122DF0F2AB14573AF6B1D2C632B8177"/>
    <w:rsid w:val="000B6B78"/>
    <w:rPr>
      <w:lang w:eastAsia="zh-CN"/>
    </w:rPr>
  </w:style>
  <w:style w:type="paragraph" w:customStyle="1" w:styleId="C5B730E836084D4EBF42B66D47AA3947">
    <w:name w:val="C5B730E836084D4EBF42B66D47AA3947"/>
    <w:rsid w:val="000B6B78"/>
    <w:rPr>
      <w:lang w:eastAsia="zh-CN"/>
    </w:rPr>
  </w:style>
  <w:style w:type="paragraph" w:customStyle="1" w:styleId="BB322586CBE6469A987D086DA9E5AD2C">
    <w:name w:val="BB322586CBE6469A987D086DA9E5AD2C"/>
    <w:rsid w:val="000B6B78"/>
    <w:rPr>
      <w:lang w:eastAsia="zh-CN"/>
    </w:rPr>
  </w:style>
  <w:style w:type="paragraph" w:customStyle="1" w:styleId="889E90010EDE4D0D912AE3F4A1A5718E">
    <w:name w:val="889E90010EDE4D0D912AE3F4A1A5718E"/>
    <w:rsid w:val="000B6B78"/>
    <w:rPr>
      <w:lang w:eastAsia="zh-CN"/>
    </w:rPr>
  </w:style>
  <w:style w:type="paragraph" w:customStyle="1" w:styleId="F5E2DED3A6E4495B825C10E413EA3FB3">
    <w:name w:val="F5E2DED3A6E4495B825C10E413EA3FB3"/>
    <w:rsid w:val="000B6B78"/>
    <w:rPr>
      <w:lang w:eastAsia="zh-CN"/>
    </w:rPr>
  </w:style>
  <w:style w:type="paragraph" w:customStyle="1" w:styleId="00136C6555D74AB5A7DE7E7D73B31B9F">
    <w:name w:val="00136C6555D74AB5A7DE7E7D73B31B9F"/>
    <w:rsid w:val="000B6B78"/>
    <w:rPr>
      <w:lang w:eastAsia="zh-CN"/>
    </w:rPr>
  </w:style>
  <w:style w:type="paragraph" w:customStyle="1" w:styleId="C057966EA26248E3ACFFFB87A2826B83">
    <w:name w:val="C057966EA26248E3ACFFFB87A2826B83"/>
    <w:rsid w:val="000B6B78"/>
    <w:rPr>
      <w:lang w:eastAsia="zh-CN"/>
    </w:rPr>
  </w:style>
  <w:style w:type="paragraph" w:customStyle="1" w:styleId="5590C648D2DB40D6979DB9E23BB4E40C">
    <w:name w:val="5590C648D2DB40D6979DB9E23BB4E40C"/>
    <w:rsid w:val="000B6B78"/>
    <w:rPr>
      <w:lang w:eastAsia="zh-CN"/>
    </w:rPr>
  </w:style>
  <w:style w:type="paragraph" w:customStyle="1" w:styleId="D6B4169BAA314F84A7D24058AF318055">
    <w:name w:val="D6B4169BAA314F84A7D24058AF318055"/>
    <w:rsid w:val="000B6B78"/>
    <w:rPr>
      <w:lang w:eastAsia="zh-CN"/>
    </w:rPr>
  </w:style>
  <w:style w:type="paragraph" w:customStyle="1" w:styleId="E141393622024EECB747F7973CDAF5FC">
    <w:name w:val="E141393622024EECB747F7973CDAF5FC"/>
    <w:rsid w:val="000B6B78"/>
    <w:rPr>
      <w:lang w:eastAsia="zh-CN"/>
    </w:rPr>
  </w:style>
  <w:style w:type="paragraph" w:customStyle="1" w:styleId="A108C05F895A4493994DB18D27F7B665">
    <w:name w:val="A108C05F895A4493994DB18D27F7B665"/>
    <w:rsid w:val="000B6B78"/>
    <w:rPr>
      <w:lang w:eastAsia="zh-CN"/>
    </w:rPr>
  </w:style>
  <w:style w:type="paragraph" w:customStyle="1" w:styleId="8CF58C8F5DEE4963A14BDBE10A801AF8">
    <w:name w:val="8CF58C8F5DEE4963A14BDBE10A801AF8"/>
    <w:rsid w:val="000B6B78"/>
    <w:rPr>
      <w:lang w:eastAsia="zh-CN"/>
    </w:rPr>
  </w:style>
  <w:style w:type="paragraph" w:customStyle="1" w:styleId="64AA163BE02A4FF1AE9FDFEBD5D245CD">
    <w:name w:val="64AA163BE02A4FF1AE9FDFEBD5D245CD"/>
    <w:rsid w:val="000B6B78"/>
    <w:rPr>
      <w:lang w:eastAsia="zh-CN"/>
    </w:rPr>
  </w:style>
  <w:style w:type="paragraph" w:customStyle="1" w:styleId="60F3F144967943F3B45F249020583470">
    <w:name w:val="60F3F144967943F3B45F249020583470"/>
    <w:rsid w:val="000B6B78"/>
    <w:rPr>
      <w:lang w:eastAsia="zh-CN"/>
    </w:rPr>
  </w:style>
  <w:style w:type="paragraph" w:customStyle="1" w:styleId="C9BF81B7F66E4952AE8D7E43078C60DA">
    <w:name w:val="C9BF81B7F66E4952AE8D7E43078C60DA"/>
    <w:rsid w:val="000B6B78"/>
    <w:rPr>
      <w:lang w:eastAsia="zh-CN"/>
    </w:rPr>
  </w:style>
  <w:style w:type="paragraph" w:customStyle="1" w:styleId="51D9C39B572549E0B69604A2E71EF236">
    <w:name w:val="51D9C39B572549E0B69604A2E71EF236"/>
    <w:rsid w:val="000B6B78"/>
    <w:rPr>
      <w:lang w:eastAsia="zh-CN"/>
    </w:rPr>
  </w:style>
  <w:style w:type="paragraph" w:customStyle="1" w:styleId="E1A6B913AD7845209E5BEC399292D1F2">
    <w:name w:val="E1A6B913AD7845209E5BEC399292D1F2"/>
    <w:rsid w:val="000B6B78"/>
    <w:rPr>
      <w:lang w:eastAsia="zh-CN"/>
    </w:rPr>
  </w:style>
  <w:style w:type="paragraph" w:customStyle="1" w:styleId="F14B98AD6B664C0B8076FA5DC2A19E24">
    <w:name w:val="F14B98AD6B664C0B8076FA5DC2A19E24"/>
    <w:rsid w:val="000B6B78"/>
    <w:rPr>
      <w:lang w:eastAsia="zh-CN"/>
    </w:rPr>
  </w:style>
  <w:style w:type="paragraph" w:customStyle="1" w:styleId="080B51D75DA64DE792C9B7AF4EDFE01D">
    <w:name w:val="080B51D75DA64DE792C9B7AF4EDFE01D"/>
    <w:rsid w:val="000B6B78"/>
    <w:rPr>
      <w:lang w:eastAsia="zh-CN"/>
    </w:rPr>
  </w:style>
  <w:style w:type="paragraph" w:customStyle="1" w:styleId="1850E4F2B60B42D39281D5276AE3FE0E">
    <w:name w:val="1850E4F2B60B42D39281D5276AE3FE0E"/>
    <w:rsid w:val="000B6B78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982</Words>
  <Characters>16999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19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2</cp:revision>
  <cp:lastPrinted>2020-08-25T22:16:00Z</cp:lastPrinted>
  <dcterms:created xsi:type="dcterms:W3CDTF">2021-11-01T21:26:00Z</dcterms:created>
  <dcterms:modified xsi:type="dcterms:W3CDTF">2021-11-01T21:26:00Z</dcterms:modified>
</cp:coreProperties>
</file>